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EF6D81" w14:textId="336D80DF" w:rsidR="00302D15" w:rsidRPr="001E4142" w:rsidRDefault="00302D15" w:rsidP="004B12BA">
      <w:pPr>
        <w:outlineLvl w:val="2"/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Лабораторна робота №3</w:t>
      </w:r>
    </w:p>
    <w:p w14:paraId="6E138530" w14:textId="0821B415" w:rsidR="00C36C87" w:rsidRPr="003B67C8" w:rsidRDefault="00C36C87" w:rsidP="00C36C87">
      <w:p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Створимо таблиці для товарів, покупців і замовлень (УВАГА! Якщо ви виконували всі роботи підряд, то у вас </w:t>
      </w: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частина</w:t>
      </w: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таблиц</w:t>
      </w: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ь</w:t>
      </w: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вже є</w:t>
      </w: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– або створіть нову базу, або </w:t>
      </w:r>
      <w:proofErr w:type="spellStart"/>
      <w:r w:rsidR="002742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внесіть</w:t>
      </w:r>
      <w:proofErr w:type="spellEnd"/>
      <w:r w:rsidR="002742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коригування в запити, що надаються</w:t>
      </w: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):</w:t>
      </w:r>
    </w:p>
    <w:tbl>
      <w:tblPr>
        <w:tblW w:w="4806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13"/>
      </w:tblGrid>
      <w:tr w:rsidR="00C36C87" w:rsidRPr="003B67C8" w14:paraId="5A626042" w14:textId="77777777" w:rsidTr="00602D8D">
        <w:trPr>
          <w:tblCellSpacing w:w="0" w:type="dxa"/>
        </w:trPr>
        <w:tc>
          <w:tcPr>
            <w:tcW w:w="5000" w:type="pct"/>
            <w:vAlign w:val="center"/>
            <w:hideMark/>
          </w:tcPr>
          <w:p w14:paraId="7DE9851C" w14:textId="77777777" w:rsidR="00C36C87" w:rsidRPr="003B67C8" w:rsidRDefault="00C36C87" w:rsidP="00602D8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USE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db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;</w:t>
            </w:r>
          </w:p>
          <w:p w14:paraId="02A48686" w14:textId="77777777" w:rsidR="00C36C87" w:rsidRPr="003B67C8" w:rsidRDefault="00C36C87" w:rsidP="00602D8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</w:p>
          <w:p w14:paraId="7CC98630" w14:textId="77777777" w:rsidR="00C36C87" w:rsidRPr="003B67C8" w:rsidRDefault="00C36C87" w:rsidP="00602D8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REATE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TABLE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</w:p>
          <w:p w14:paraId="5A2DD287" w14:textId="77777777" w:rsidR="00C36C87" w:rsidRPr="003B67C8" w:rsidRDefault="00C36C87" w:rsidP="00602D8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</w:t>
            </w:r>
          </w:p>
          <w:p w14:paraId="2AF275F6" w14:textId="77777777" w:rsidR="00C36C87" w:rsidRPr="003B67C8" w:rsidRDefault="00C36C87" w:rsidP="00602D8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d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IN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DENTITY PRIMARY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KEY,</w:t>
            </w:r>
          </w:p>
          <w:p w14:paraId="32A42DF1" w14:textId="77777777" w:rsidR="00C36C87" w:rsidRPr="003B67C8" w:rsidRDefault="00C36C87" w:rsidP="00602D8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Name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NVARCHAR (30) NO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ULL,</w:t>
            </w:r>
          </w:p>
          <w:p w14:paraId="5F834CA4" w14:textId="77777777" w:rsidR="00C36C87" w:rsidRPr="003B67C8" w:rsidRDefault="00C36C87" w:rsidP="00602D8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anufacturer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NVARCHAR (20) NO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ULL,</w:t>
            </w:r>
          </w:p>
          <w:p w14:paraId="4B202477" w14:textId="77777777" w:rsidR="00C36C87" w:rsidRPr="003B67C8" w:rsidRDefault="00C36C87" w:rsidP="00602D8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Count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IN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DEFAUL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0,</w:t>
            </w:r>
          </w:p>
          <w:p w14:paraId="2B23D0DC" w14:textId="77777777" w:rsidR="00C36C87" w:rsidRPr="003B67C8" w:rsidRDefault="00C36C87" w:rsidP="00602D8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ice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MONEY NO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ULL</w:t>
            </w:r>
          </w:p>
          <w:p w14:paraId="1810436B" w14:textId="77777777" w:rsidR="00C36C87" w:rsidRPr="003B67C8" w:rsidRDefault="00C36C87" w:rsidP="00602D8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;</w:t>
            </w:r>
          </w:p>
          <w:p w14:paraId="42F71BE4" w14:textId="77777777" w:rsidR="00C36C87" w:rsidRPr="003B67C8" w:rsidRDefault="00C36C87" w:rsidP="00602D8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REATE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TABLE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ustomers</w:t>
            </w:r>
            <w:proofErr w:type="spellEnd"/>
          </w:p>
          <w:p w14:paraId="1CF5C043" w14:textId="77777777" w:rsidR="00C36C87" w:rsidRPr="003B67C8" w:rsidRDefault="00C36C87" w:rsidP="00602D8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</w:t>
            </w:r>
          </w:p>
          <w:p w14:paraId="1ADD9A4A" w14:textId="77777777" w:rsidR="00C36C87" w:rsidRPr="003B67C8" w:rsidRDefault="00C36C87" w:rsidP="00602D8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d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IN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DENTITY PRIMARY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KEY,</w:t>
            </w:r>
          </w:p>
          <w:p w14:paraId="4274DB74" w14:textId="77777777" w:rsidR="00C36C87" w:rsidRPr="003B67C8" w:rsidRDefault="00C36C87" w:rsidP="00602D8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irstName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NVARCHAR (30) NO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ULL</w:t>
            </w:r>
          </w:p>
          <w:p w14:paraId="1813D16D" w14:textId="77777777" w:rsidR="00C36C87" w:rsidRPr="003B67C8" w:rsidRDefault="00C36C87" w:rsidP="00602D8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;</w:t>
            </w:r>
          </w:p>
          <w:p w14:paraId="4B5605BC" w14:textId="77777777" w:rsidR="00C36C87" w:rsidRPr="003B67C8" w:rsidRDefault="00C36C87" w:rsidP="00602D8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REATE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TABLE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Orders</w:t>
            </w:r>
            <w:proofErr w:type="spellEnd"/>
          </w:p>
          <w:p w14:paraId="3E26CD8C" w14:textId="77777777" w:rsidR="00C36C87" w:rsidRPr="003B67C8" w:rsidRDefault="00C36C87" w:rsidP="00602D8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</w:t>
            </w:r>
          </w:p>
          <w:p w14:paraId="71A83BF0" w14:textId="77777777" w:rsidR="00C36C87" w:rsidRPr="003B67C8" w:rsidRDefault="00C36C87" w:rsidP="00602D8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d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IN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DENTITY PRIMARY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KEY,</w:t>
            </w:r>
          </w:p>
          <w:p w14:paraId="5E105C59" w14:textId="77777777" w:rsidR="00C36C87" w:rsidRPr="003B67C8" w:rsidRDefault="00C36C87" w:rsidP="00602D8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Id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IN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O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ULL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REFERENCES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(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d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,</w:t>
            </w:r>
          </w:p>
          <w:p w14:paraId="34B3AD68" w14:textId="77777777" w:rsidR="00C36C87" w:rsidRPr="003B67C8" w:rsidRDefault="00C36C87" w:rsidP="00602D8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ustomerId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IN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O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ULL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REFERENCES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ustomers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(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d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,</w:t>
            </w:r>
          </w:p>
          <w:p w14:paraId="6C1037E9" w14:textId="77777777" w:rsidR="00C36C87" w:rsidRPr="003B67C8" w:rsidRDefault="00C36C87" w:rsidP="00602D8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reatedAt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DATE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O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ULL,</w:t>
            </w:r>
          </w:p>
          <w:p w14:paraId="453DCA46" w14:textId="77777777" w:rsidR="00C36C87" w:rsidRPr="003B67C8" w:rsidRDefault="00C36C87" w:rsidP="00602D8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Count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IN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DEFAUL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1,</w:t>
            </w:r>
          </w:p>
          <w:p w14:paraId="6E85B72B" w14:textId="77777777" w:rsidR="00C36C87" w:rsidRPr="003B67C8" w:rsidRDefault="00C36C87" w:rsidP="00602D8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ice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MONEY NO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NULL</w:t>
            </w:r>
          </w:p>
          <w:p w14:paraId="1AD0E15D" w14:textId="77777777" w:rsidR="00C36C87" w:rsidRPr="003B67C8" w:rsidRDefault="00C36C87" w:rsidP="00602D8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;</w:t>
            </w:r>
          </w:p>
        </w:tc>
      </w:tr>
    </w:tbl>
    <w:p w14:paraId="08B7206F" w14:textId="6BA7CC55" w:rsidR="003C7F4D" w:rsidRPr="003B67C8" w:rsidRDefault="003C7F4D" w:rsidP="003C7F4D">
      <w:pPr>
        <w:spacing w:before="100" w:beforeAutospacing="1" w:after="100" w:afterAutospacing="1"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Таблиця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Orders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містить посилання на дві інші таблиці через поля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ProductId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і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CustomerId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.</w:t>
      </w: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Додамо</w:t>
      </w:r>
      <w:proofErr w:type="spellEnd"/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в таблиці деякі дані</w:t>
      </w: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(УВАГА! Якщо ви виконували всі роботи підряд, то у вас </w:t>
      </w: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частина</w:t>
      </w: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таблиц</w:t>
      </w: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ь</w:t>
      </w: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вже є</w:t>
      </w: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– або створіть нову базу, або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внесіть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коригування в запити, що надаються</w:t>
      </w:r>
      <w:r w:rsidRPr="003B67C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):</w:t>
      </w:r>
    </w:p>
    <w:tbl>
      <w:tblPr>
        <w:tblW w:w="4806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13"/>
      </w:tblGrid>
      <w:tr w:rsidR="003C7F4D" w:rsidRPr="003B67C8" w14:paraId="12416613" w14:textId="77777777" w:rsidTr="00602D8D">
        <w:trPr>
          <w:tblCellSpacing w:w="0" w:type="dxa"/>
        </w:trPr>
        <w:tc>
          <w:tcPr>
            <w:tcW w:w="5000" w:type="pct"/>
            <w:vAlign w:val="center"/>
            <w:hideMark/>
          </w:tcPr>
          <w:p w14:paraId="7463FAF8" w14:textId="77777777" w:rsidR="003C7F4D" w:rsidRPr="003B67C8" w:rsidRDefault="003C7F4D" w:rsidP="00602D8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NSER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NTO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</w:p>
          <w:p w14:paraId="3A9FE239" w14:textId="77777777" w:rsidR="003C7F4D" w:rsidRPr="003B67C8" w:rsidRDefault="003C7F4D" w:rsidP="00602D8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VALUES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 '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Phone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11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, '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Apple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', 2, 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21999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,</w:t>
            </w:r>
          </w:p>
          <w:p w14:paraId="22B66E5D" w14:textId="77777777" w:rsidR="003C7F4D" w:rsidRPr="003B67C8" w:rsidRDefault="003C7F4D" w:rsidP="00602D8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 '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Phone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12 Pro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, '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Apple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', 2, 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56000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,</w:t>
            </w:r>
          </w:p>
          <w:p w14:paraId="4BB4AE77" w14:textId="77777777" w:rsidR="003C7F4D" w:rsidRPr="003B67C8" w:rsidRDefault="003C7F4D" w:rsidP="00602D8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 '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Phone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12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, '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Apple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', 5, 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28999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,</w:t>
            </w:r>
          </w:p>
          <w:p w14:paraId="6D95EC69" w14:textId="77777777" w:rsidR="003C7F4D" w:rsidRPr="003B67C8" w:rsidRDefault="003C7F4D" w:rsidP="00602D8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 '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Galaxy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S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21 Ultra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, '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amsung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', 2, 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39999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,</w:t>
            </w:r>
          </w:p>
          <w:p w14:paraId="2B9B688A" w14:textId="77777777" w:rsidR="003C7F4D" w:rsidRPr="003B67C8" w:rsidRDefault="003C7F4D" w:rsidP="00602D8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 '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Galaxy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Z Fold2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, '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amsung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, 1, 6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0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000),</w:t>
            </w:r>
          </w:p>
          <w:p w14:paraId="04063B4C" w14:textId="77777777" w:rsidR="003C7F4D" w:rsidRPr="003B67C8" w:rsidRDefault="003C7F4D" w:rsidP="00602D8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 '</w:t>
            </w:r>
            <w:proofErr w:type="spellStart"/>
            <w:r w:rsidRPr="001F169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Xiaomi</w:t>
            </w:r>
            <w:proofErr w:type="spellEnd"/>
            <w:r w:rsidRPr="001F169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1F169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i</w:t>
            </w:r>
            <w:proofErr w:type="spellEnd"/>
            <w:r w:rsidRPr="001F169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11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, '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Xiaomi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, 2, 26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999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,</w:t>
            </w:r>
          </w:p>
          <w:p w14:paraId="7E1D78D2" w14:textId="77777777" w:rsidR="003C7F4D" w:rsidRPr="003B67C8" w:rsidRDefault="003C7F4D" w:rsidP="00602D8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 '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OnePlus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8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, '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OnePlus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', 6, 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17775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</w:t>
            </w:r>
          </w:p>
          <w:p w14:paraId="4BB1028E" w14:textId="77777777" w:rsidR="003C7F4D" w:rsidRPr="003B67C8" w:rsidRDefault="003C7F4D" w:rsidP="00602D8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NSER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NTO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ustomers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VALUES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'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Tom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), ('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Bob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), ('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am</w:t>
            </w:r>
            <w:proofErr w:type="spellEnd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)</w:t>
            </w:r>
          </w:p>
          <w:p w14:paraId="60BBDB93" w14:textId="77777777" w:rsidR="003C7F4D" w:rsidRPr="003B67C8" w:rsidRDefault="003C7F4D" w:rsidP="00602D8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lastRenderedPageBreak/>
              <w:t>INSERT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INTO</w:t>
            </w:r>
            <w:r w:rsidRPr="003B67C8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Orders</w:t>
            </w:r>
            <w:proofErr w:type="spellEnd"/>
          </w:p>
          <w:p w14:paraId="21E37603" w14:textId="77777777" w:rsidR="003C7F4D" w:rsidRPr="003B67C8" w:rsidRDefault="003C7F4D" w:rsidP="00602D8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VALUES</w:t>
            </w:r>
          </w:p>
          <w:p w14:paraId="2E33223D" w14:textId="77777777" w:rsidR="003C7F4D" w:rsidRPr="005832D8" w:rsidRDefault="003C7F4D" w:rsidP="00602D8D">
            <w:pPr>
              <w:spacing w:line="293" w:lineRule="atLeast"/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</w:t>
            </w:r>
            <w:r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4,2,'202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1</w:t>
            </w:r>
            <w:r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-0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2</w:t>
            </w:r>
            <w:r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-11',2,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39999</w:t>
            </w:r>
            <w:r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),</w:t>
            </w:r>
          </w:p>
          <w:p w14:paraId="7AB54D22" w14:textId="77777777" w:rsidR="003C7F4D" w:rsidRDefault="003C7F4D" w:rsidP="00602D8D">
            <w:pPr>
              <w:spacing w:line="293" w:lineRule="atLeast"/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2</w:t>
            </w:r>
            <w:r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,2,'202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1</w:t>
            </w:r>
            <w:r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-0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2</w:t>
            </w:r>
            <w:r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-11',2,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56000</w:t>
            </w:r>
            <w:r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),</w:t>
            </w:r>
          </w:p>
          <w:p w14:paraId="185CFC6D" w14:textId="77777777" w:rsidR="003C7F4D" w:rsidRDefault="003C7F4D" w:rsidP="00602D8D">
            <w:pPr>
              <w:spacing w:line="293" w:lineRule="atLeast"/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</w:t>
            </w:r>
            <w:r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4,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1</w:t>
            </w:r>
            <w:r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,'202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1</w:t>
            </w:r>
            <w:r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-0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2</w:t>
            </w:r>
            <w:r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-1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3</w:t>
            </w:r>
            <w:r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',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1</w:t>
            </w:r>
            <w:r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,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39999</w:t>
            </w:r>
            <w:r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),</w:t>
            </w:r>
          </w:p>
          <w:p w14:paraId="424CAACE" w14:textId="77777777" w:rsidR="003C7F4D" w:rsidRPr="003B67C8" w:rsidRDefault="003C7F4D" w:rsidP="00602D8D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3B67C8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(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7</w:t>
            </w:r>
            <w:r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,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1</w:t>
            </w:r>
            <w:r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,'202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1</w:t>
            </w:r>
            <w:r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-0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2</w:t>
            </w:r>
            <w:r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-1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4</w:t>
            </w:r>
            <w:r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',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5</w:t>
            </w:r>
            <w:r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,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17775</w:t>
            </w:r>
            <w:r w:rsidRPr="005832D8">
              <w:rPr>
                <w:rFonts w:ascii="Courier New" w:eastAsia="Times New Roman" w:hAnsi="Courier New" w:cs="Courier New"/>
                <w:sz w:val="26"/>
                <w:szCs w:val="26"/>
                <w:lang w:eastAsia="uk-UA"/>
              </w:rPr>
              <w:t>)</w:t>
            </w:r>
          </w:p>
        </w:tc>
      </w:tr>
    </w:tbl>
    <w:p w14:paraId="00AC53B2" w14:textId="77777777" w:rsidR="00C36C87" w:rsidRDefault="00C36C87" w:rsidP="004B12BA">
      <w:pPr>
        <w:pStyle w:val="1"/>
        <w:spacing w:before="0"/>
        <w:ind w:left="120"/>
        <w:jc w:val="center"/>
        <w:rPr>
          <w:rFonts w:ascii="Verdana" w:hAnsi="Verdana"/>
          <w:color w:val="000000"/>
          <w:sz w:val="26"/>
          <w:szCs w:val="26"/>
          <w:lang w:val="ru-RU"/>
        </w:rPr>
      </w:pPr>
    </w:p>
    <w:p w14:paraId="3CFC3DDD" w14:textId="1B03ED1E" w:rsidR="00AB143C" w:rsidRPr="001E4142" w:rsidRDefault="006E51C1" w:rsidP="004B12BA">
      <w:pPr>
        <w:pStyle w:val="1"/>
        <w:spacing w:before="0"/>
        <w:ind w:left="120"/>
        <w:jc w:val="center"/>
        <w:rPr>
          <w:rFonts w:ascii="Verdana" w:hAnsi="Verdana"/>
          <w:color w:val="000000"/>
          <w:sz w:val="26"/>
          <w:szCs w:val="26"/>
          <w:lang w:val="ru-RU"/>
        </w:rPr>
      </w:pPr>
      <w:proofErr w:type="spellStart"/>
      <w:r w:rsidRPr="001E4142">
        <w:rPr>
          <w:rFonts w:ascii="Verdana" w:hAnsi="Verdana"/>
          <w:color w:val="000000"/>
          <w:sz w:val="26"/>
          <w:szCs w:val="26"/>
          <w:lang w:val="ru-RU"/>
        </w:rPr>
        <w:t>Груп</w:t>
      </w:r>
      <w:r>
        <w:rPr>
          <w:rFonts w:ascii="Verdana" w:hAnsi="Verdana"/>
          <w:color w:val="000000"/>
          <w:sz w:val="26"/>
          <w:szCs w:val="26"/>
          <w:lang w:val="ru-RU"/>
        </w:rPr>
        <w:t>у</w:t>
      </w:r>
      <w:r w:rsidRPr="001E4142">
        <w:rPr>
          <w:rFonts w:ascii="Verdana" w:hAnsi="Verdana"/>
          <w:color w:val="000000"/>
          <w:sz w:val="26"/>
          <w:szCs w:val="26"/>
          <w:lang w:val="ru-RU"/>
        </w:rPr>
        <w:t>вання</w:t>
      </w:r>
      <w:proofErr w:type="spellEnd"/>
    </w:p>
    <w:p w14:paraId="33DE1DF8" w14:textId="5399CE22" w:rsidR="00AB143C" w:rsidRPr="001E4142" w:rsidRDefault="006E51C1" w:rsidP="004B12BA">
      <w:pPr>
        <w:pStyle w:val="2"/>
        <w:spacing w:before="0"/>
        <w:ind w:left="120"/>
        <w:jc w:val="center"/>
        <w:rPr>
          <w:rFonts w:ascii="Verdana" w:hAnsi="Verdana"/>
          <w:color w:val="000000"/>
          <w:lang w:val="ru-RU"/>
        </w:rPr>
      </w:pPr>
      <w:proofErr w:type="spellStart"/>
      <w:r w:rsidRPr="001E4142">
        <w:rPr>
          <w:rFonts w:ascii="Verdana" w:hAnsi="Verdana"/>
          <w:color w:val="000000"/>
          <w:lang w:val="ru-RU"/>
        </w:rPr>
        <w:t>Агрегатні</w:t>
      </w:r>
      <w:proofErr w:type="spellEnd"/>
      <w:r w:rsidRPr="001E4142">
        <w:rPr>
          <w:rFonts w:ascii="Verdana" w:hAnsi="Verdana"/>
          <w:color w:val="000000"/>
          <w:lang w:val="ru-RU"/>
        </w:rPr>
        <w:t xml:space="preserve"> </w:t>
      </w:r>
      <w:proofErr w:type="spellStart"/>
      <w:r w:rsidR="00AB143C" w:rsidRPr="001E4142">
        <w:rPr>
          <w:rFonts w:ascii="Verdana" w:hAnsi="Verdana"/>
          <w:color w:val="000000"/>
          <w:lang w:val="ru-RU"/>
        </w:rPr>
        <w:t>функції</w:t>
      </w:r>
      <w:proofErr w:type="spellEnd"/>
    </w:p>
    <w:p w14:paraId="4E4B5DED" w14:textId="77777777" w:rsidR="00AB143C" w:rsidRPr="001E4142" w:rsidRDefault="00AB143C" w:rsidP="004B12BA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Агрегатні функції виконують обчислення над значеннями в наборі рядків. В T-SQL є наступні агрегатні функції:</w:t>
      </w:r>
    </w:p>
    <w:p w14:paraId="3C5F3F24" w14:textId="77777777" w:rsidR="00AB143C" w:rsidRPr="001E4142" w:rsidRDefault="00AB143C" w:rsidP="004B12BA">
      <w:pPr>
        <w:numPr>
          <w:ilvl w:val="0"/>
          <w:numId w:val="9"/>
        </w:num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AVG</w:t>
      </w: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: Знаходить середнє значення</w:t>
      </w:r>
    </w:p>
    <w:p w14:paraId="2D060D17" w14:textId="77777777" w:rsidR="00AB143C" w:rsidRPr="001E4142" w:rsidRDefault="00AB143C" w:rsidP="004B12BA">
      <w:pPr>
        <w:numPr>
          <w:ilvl w:val="0"/>
          <w:numId w:val="9"/>
        </w:num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SUM</w:t>
      </w: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: Знаходить суму значень</w:t>
      </w:r>
    </w:p>
    <w:p w14:paraId="5C30E9FE" w14:textId="77777777" w:rsidR="00AB143C" w:rsidRPr="001E4142" w:rsidRDefault="00AB143C" w:rsidP="004B12BA">
      <w:pPr>
        <w:numPr>
          <w:ilvl w:val="0"/>
          <w:numId w:val="9"/>
        </w:num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MIN</w:t>
      </w: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: Знаходить найменше значення</w:t>
      </w:r>
    </w:p>
    <w:p w14:paraId="5B8DAFC8" w14:textId="77777777" w:rsidR="00AB143C" w:rsidRPr="001E4142" w:rsidRDefault="00AB143C" w:rsidP="004B12BA">
      <w:pPr>
        <w:numPr>
          <w:ilvl w:val="0"/>
          <w:numId w:val="9"/>
        </w:num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MAX</w:t>
      </w: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: Знаходить найбільше значення</w:t>
      </w:r>
    </w:p>
    <w:p w14:paraId="659D64D2" w14:textId="77777777" w:rsidR="00AB143C" w:rsidRPr="001E4142" w:rsidRDefault="00AB143C" w:rsidP="004B12BA">
      <w:pPr>
        <w:numPr>
          <w:ilvl w:val="0"/>
          <w:numId w:val="9"/>
        </w:num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COUNT</w:t>
      </w: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: Знаходить кількість рядків в запиті</w:t>
      </w:r>
    </w:p>
    <w:p w14:paraId="6231ABF9" w14:textId="77777777" w:rsidR="00AB143C" w:rsidRPr="001E4142" w:rsidRDefault="00AB143C" w:rsidP="004B12BA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Як аргумент все агрегатні функції приймають вираз, яке представляє критерій </w:t>
      </w:r>
      <w:proofErr w:type="spellStart"/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дя</w:t>
      </w:r>
      <w:proofErr w:type="spellEnd"/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визначення значень. Найчастіше, в якості вираження виступає назва стовпчика, над значеннями якого треба проводити обчислення.</w:t>
      </w:r>
    </w:p>
    <w:p w14:paraId="269F4793" w14:textId="523DFA70" w:rsidR="00AB143C" w:rsidRPr="001E4142" w:rsidRDefault="00AB143C" w:rsidP="004B12BA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Вирази в функціях AVG і SUM має представляти числове значення. Вираз у функціях MIN, MAX і COUNT може представляти числове або </w:t>
      </w:r>
      <w:proofErr w:type="spellStart"/>
      <w:r w:rsidR="006E51C1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рядків</w:t>
      </w: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ове</w:t>
      </w:r>
      <w:proofErr w:type="spellEnd"/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значення або дату.</w:t>
      </w:r>
    </w:p>
    <w:p w14:paraId="47899D41" w14:textId="77777777" w:rsidR="00AB143C" w:rsidRPr="001E4142" w:rsidRDefault="00AB143C" w:rsidP="004B12BA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Все агрегатні функції за винятком </w:t>
      </w:r>
      <w:r w:rsidRPr="001E4142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>COUNT (*)</w:t>
      </w: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ігнорують значення NULL.</w:t>
      </w:r>
    </w:p>
    <w:p w14:paraId="0562B210" w14:textId="77777777" w:rsidR="00AB143C" w:rsidRPr="001E4142" w:rsidRDefault="00AB143C" w:rsidP="004B12BA">
      <w:pPr>
        <w:outlineLvl w:val="2"/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</w:pPr>
      <w:proofErr w:type="spellStart"/>
      <w:r w:rsidRPr="001E4142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Avg</w:t>
      </w:r>
      <w:proofErr w:type="spellEnd"/>
    </w:p>
    <w:p w14:paraId="3655D56C" w14:textId="77777777" w:rsidR="00AB143C" w:rsidRPr="001E4142" w:rsidRDefault="00AB143C" w:rsidP="004B12BA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Функція </w:t>
      </w:r>
      <w:proofErr w:type="spellStart"/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Avg</w:t>
      </w:r>
      <w:proofErr w:type="spellEnd"/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повертає середнє значення на діапазоні значень стовпця таблиці.</w:t>
      </w:r>
    </w:p>
    <w:p w14:paraId="270646E7" w14:textId="77777777" w:rsidR="00AB143C" w:rsidRPr="001E4142" w:rsidRDefault="00AB143C" w:rsidP="004B12BA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Знайдемо середню ціну товарів з бази даних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38300A" w:rsidRPr="001E4142" w14:paraId="24064263" w14:textId="77777777" w:rsidTr="0038300A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02F59FF6" w14:textId="77777777" w:rsidR="0038300A" w:rsidRPr="001E4142" w:rsidRDefault="0038300A" w:rsidP="004B12B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AVG (</w:t>
            </w:r>
            <w:proofErr w:type="spellStart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ice</w:t>
            </w:r>
            <w:proofErr w:type="spellEnd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 AS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Average_Price</w:t>
            </w:r>
            <w:proofErr w:type="spellEnd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FROM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</w:p>
        </w:tc>
      </w:tr>
    </w:tbl>
    <w:p w14:paraId="1F2D9547" w14:textId="19217560" w:rsidR="00AB143C" w:rsidRPr="001E4142" w:rsidRDefault="00AB143C" w:rsidP="004B12BA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Для пошуку середнього значення в якості вираження в функцію передається стовпець </w:t>
      </w:r>
      <w:proofErr w:type="spellStart"/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Price</w:t>
      </w:r>
      <w:proofErr w:type="spellEnd"/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. Для одержуваного значення встановлюється псевдонім </w:t>
      </w:r>
      <w:proofErr w:type="spellStart"/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Average_Price</w:t>
      </w:r>
      <w:proofErr w:type="spellEnd"/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, хоча можна його і не встановлювати</w:t>
      </w:r>
      <w:r w:rsidR="008624C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(</w:t>
      </w:r>
      <w:r w:rsidR="008624C2" w:rsidRPr="008624C2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УВАГА!!!</w:t>
      </w:r>
      <w:r w:rsidR="008624C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Результат може відрізнятись від отриманого у вашій БД, у зв’язку з різним змістом таблиць)</w:t>
      </w: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.</w:t>
      </w:r>
    </w:p>
    <w:p w14:paraId="32C48FF2" w14:textId="0C1CE9FB" w:rsidR="00AB143C" w:rsidRPr="001E4142" w:rsidRDefault="00AB143C" w:rsidP="004B12BA">
      <w:pPr>
        <w:rPr>
          <w:rFonts w:eastAsia="Times New Roman"/>
          <w:sz w:val="26"/>
          <w:szCs w:val="26"/>
          <w:lang w:val="uk-UA" w:eastAsia="uk-UA"/>
        </w:rPr>
      </w:pPr>
      <w:r w:rsidRPr="001E4142">
        <w:rPr>
          <w:rFonts w:eastAsia="Times New Roman"/>
          <w:noProof/>
          <w:sz w:val="26"/>
          <w:szCs w:val="26"/>
          <w:lang w:val="uk-UA" w:eastAsia="uk-UA"/>
        </w:rPr>
        <w:drawing>
          <wp:inline distT="0" distB="0" distL="0" distR="0" wp14:anchorId="2ECA8EA9" wp14:editId="4DB27180">
            <wp:extent cx="4061846" cy="624263"/>
            <wp:effectExtent l="0" t="0" r="0" b="4445"/>
            <wp:docPr id="35" name="Рисунок 35" descr="Функция avg в T-SQ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 descr="Функция avg в T-SQL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5157" r="3488" b="10326"/>
                    <a:stretch/>
                  </pic:blipFill>
                  <pic:spPr bwMode="auto">
                    <a:xfrm>
                      <a:off x="0" y="0"/>
                      <a:ext cx="4063181" cy="6244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D317DF" w14:textId="77777777" w:rsidR="00AB143C" w:rsidRPr="001E4142" w:rsidRDefault="00AB143C" w:rsidP="004B12BA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Також ми можемо застосувати фільтрацію. Наприклад, знайти середню ціну для товарів якогось певного виробника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38300A" w:rsidRPr="001E4142" w14:paraId="283107F2" w14:textId="77777777" w:rsidTr="0038300A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70C81AA1" w14:textId="77777777" w:rsidR="0038300A" w:rsidRPr="001E4142" w:rsidRDefault="0038300A" w:rsidP="004B12B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AVG (</w:t>
            </w:r>
            <w:proofErr w:type="spellStart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ice</w:t>
            </w:r>
            <w:proofErr w:type="spellEnd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 FROM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</w:p>
          <w:p w14:paraId="47B28F52" w14:textId="77777777" w:rsidR="0038300A" w:rsidRPr="001E4142" w:rsidRDefault="0038300A" w:rsidP="004B12B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WHERE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anufacturer</w:t>
            </w:r>
            <w:proofErr w:type="spellEnd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= '</w:t>
            </w:r>
            <w:proofErr w:type="spellStart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Apple</w:t>
            </w:r>
            <w:proofErr w:type="spellEnd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'</w:t>
            </w:r>
          </w:p>
        </w:tc>
      </w:tr>
    </w:tbl>
    <w:p w14:paraId="7C0A8981" w14:textId="77777777" w:rsidR="00AB143C" w:rsidRPr="001E4142" w:rsidRDefault="00AB143C" w:rsidP="004B12BA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lastRenderedPageBreak/>
        <w:t>І, крім того, ми можемо знаходити середнє значення для більш складних виразів. Наприклад, знайдемо середню суму всіх товарів, з огляду на їх кількість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3F2E33" w:rsidRPr="001E4142" w14:paraId="5A008AAF" w14:textId="77777777" w:rsidTr="003F2E33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25160D14" w14:textId="77777777" w:rsidR="003F2E33" w:rsidRPr="001E4142" w:rsidRDefault="003F2E33" w:rsidP="004B12B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AVG (</w:t>
            </w:r>
            <w:proofErr w:type="spellStart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ice</w:t>
            </w:r>
            <w:proofErr w:type="spellEnd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* </w:t>
            </w:r>
            <w:proofErr w:type="spellStart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Count</w:t>
            </w:r>
            <w:proofErr w:type="spellEnd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 FROM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</w:p>
        </w:tc>
      </w:tr>
    </w:tbl>
    <w:p w14:paraId="61D55448" w14:textId="77777777" w:rsidR="00AB143C" w:rsidRPr="001E4142" w:rsidRDefault="00AB143C" w:rsidP="004B12BA">
      <w:pPr>
        <w:outlineLvl w:val="2"/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</w:pPr>
      <w:proofErr w:type="spellStart"/>
      <w:r w:rsidRPr="001E4142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Count</w:t>
      </w:r>
      <w:proofErr w:type="spellEnd"/>
    </w:p>
    <w:p w14:paraId="500F3FE6" w14:textId="36B17066" w:rsidR="00AB143C" w:rsidRPr="001E4142" w:rsidRDefault="00AB143C" w:rsidP="004B12BA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Функція </w:t>
      </w:r>
      <w:proofErr w:type="spellStart"/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Count</w:t>
      </w:r>
      <w:proofErr w:type="spellEnd"/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обчислює кількість рядків у вибірці. Є дві форми цієї функції. перша форма</w:t>
      </w:r>
      <w:r w:rsidR="005E16BE" w:rsidRPr="005E16BE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r w:rsidRPr="001E4142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>COUNT (*)</w:t>
      </w: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ідраховує число рядків у вибірці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3F2E33" w:rsidRPr="001E4142" w14:paraId="44FD2C43" w14:textId="77777777" w:rsidTr="003F2E33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1E412A36" w14:textId="77777777" w:rsidR="003F2E33" w:rsidRPr="001E4142" w:rsidRDefault="003F2E33" w:rsidP="004B12B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OUNT (*) FROM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</w:p>
        </w:tc>
      </w:tr>
    </w:tbl>
    <w:p w14:paraId="3F97ED97" w14:textId="1F9AC585" w:rsidR="00AB143C" w:rsidRPr="001E4142" w:rsidRDefault="00AB143C" w:rsidP="004B12BA">
      <w:pPr>
        <w:rPr>
          <w:rFonts w:eastAsia="Times New Roman"/>
          <w:sz w:val="26"/>
          <w:szCs w:val="26"/>
          <w:lang w:val="uk-UA" w:eastAsia="uk-UA"/>
        </w:rPr>
      </w:pPr>
      <w:r w:rsidRPr="001E4142">
        <w:rPr>
          <w:rFonts w:eastAsia="Times New Roman"/>
          <w:noProof/>
          <w:sz w:val="26"/>
          <w:szCs w:val="26"/>
          <w:lang w:val="uk-UA" w:eastAsia="uk-UA"/>
        </w:rPr>
        <w:drawing>
          <wp:inline distT="0" distB="0" distL="0" distR="0" wp14:anchorId="2BCFAC62" wp14:editId="6B66A11D">
            <wp:extent cx="2797763" cy="614391"/>
            <wp:effectExtent l="0" t="0" r="3175" b="0"/>
            <wp:docPr id="34" name="Рисунок 34" descr="Функция count в T-SQL в MS SQL Serv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 descr="Функция count в T-SQL в MS SQL Server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52" t="55056" r="4662" b="9560"/>
                    <a:stretch/>
                  </pic:blipFill>
                  <pic:spPr bwMode="auto">
                    <a:xfrm>
                      <a:off x="0" y="0"/>
                      <a:ext cx="2798383" cy="6145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829F3C" w14:textId="77777777" w:rsidR="00AB143C" w:rsidRPr="001E4142" w:rsidRDefault="00AB143C" w:rsidP="004B12BA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Друга форма функції обчислює кількість рядків за певним стовпцем, при цьому рядки зі значеннями NULL ігноруються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3F2E33" w:rsidRPr="001E4142" w14:paraId="35BB6D4E" w14:textId="77777777" w:rsidTr="003F2E33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778EA0CA" w14:textId="77777777" w:rsidR="003F2E33" w:rsidRPr="001E4142" w:rsidRDefault="003F2E33" w:rsidP="004B12B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OUNT (</w:t>
            </w:r>
            <w:proofErr w:type="spellStart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anufacturer</w:t>
            </w:r>
            <w:proofErr w:type="spellEnd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 FROM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</w:p>
        </w:tc>
      </w:tr>
    </w:tbl>
    <w:p w14:paraId="725D0FFE" w14:textId="77777777" w:rsidR="00AB143C" w:rsidRPr="001E4142" w:rsidRDefault="00AB143C" w:rsidP="004B12BA">
      <w:pPr>
        <w:outlineLvl w:val="2"/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</w:pPr>
      <w:proofErr w:type="spellStart"/>
      <w:r w:rsidRPr="001E4142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Min</w:t>
      </w:r>
      <w:proofErr w:type="spellEnd"/>
      <w:r w:rsidRPr="001E4142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 xml:space="preserve"> і </w:t>
      </w:r>
      <w:proofErr w:type="spellStart"/>
      <w:r w:rsidRPr="001E4142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Max</w:t>
      </w:r>
      <w:proofErr w:type="spellEnd"/>
    </w:p>
    <w:p w14:paraId="773B6820" w14:textId="77777777" w:rsidR="00AB143C" w:rsidRPr="001E4142" w:rsidRDefault="00AB143C" w:rsidP="004B12BA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Функції </w:t>
      </w:r>
      <w:proofErr w:type="spellStart"/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Min</w:t>
      </w:r>
      <w:proofErr w:type="spellEnd"/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і </w:t>
      </w:r>
      <w:proofErr w:type="spellStart"/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Max</w:t>
      </w:r>
      <w:proofErr w:type="spellEnd"/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повертають відповідно мінімальне і максимальне значення за стовпцем. Наприклад, знайдемо мінімальну ціну серед товарів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5E16BE" w:rsidRPr="001E4142" w14:paraId="675D76A0" w14:textId="77777777" w:rsidTr="005E16BE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23469F64" w14:textId="77777777" w:rsidR="005E16BE" w:rsidRPr="001E4142" w:rsidRDefault="005E16BE" w:rsidP="004B12B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IN (</w:t>
            </w:r>
            <w:proofErr w:type="spellStart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ice</w:t>
            </w:r>
            <w:proofErr w:type="spellEnd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 FROM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</w:p>
        </w:tc>
      </w:tr>
    </w:tbl>
    <w:p w14:paraId="079CB3EA" w14:textId="77777777" w:rsidR="00AB143C" w:rsidRPr="001E4142" w:rsidRDefault="00AB143C" w:rsidP="004B12BA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ошук максимальної ціни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5E16BE" w:rsidRPr="001E4142" w14:paraId="7F9AD2B1" w14:textId="77777777" w:rsidTr="005E16BE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4CAF63F7" w14:textId="77777777" w:rsidR="005E16BE" w:rsidRPr="001E4142" w:rsidRDefault="005E16BE" w:rsidP="004B12B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AX (</w:t>
            </w:r>
            <w:proofErr w:type="spellStart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ice</w:t>
            </w:r>
            <w:proofErr w:type="spellEnd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 FROM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</w:p>
        </w:tc>
      </w:tr>
    </w:tbl>
    <w:p w14:paraId="7191D9F1" w14:textId="77777777" w:rsidR="00AB143C" w:rsidRPr="001E4142" w:rsidRDefault="00AB143C" w:rsidP="004B12BA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Дані функції також ігнорують значення NULL і не враховують їх при підрахунку.</w:t>
      </w:r>
    </w:p>
    <w:p w14:paraId="0362E652" w14:textId="77777777" w:rsidR="00AB143C" w:rsidRPr="001E4142" w:rsidRDefault="00AB143C" w:rsidP="004B12BA">
      <w:pPr>
        <w:outlineLvl w:val="2"/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</w:pPr>
      <w:proofErr w:type="spellStart"/>
      <w:r w:rsidRPr="001E4142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Sum</w:t>
      </w:r>
      <w:proofErr w:type="spellEnd"/>
    </w:p>
    <w:p w14:paraId="042A7D55" w14:textId="77777777" w:rsidR="00AB143C" w:rsidRPr="001E4142" w:rsidRDefault="00AB143C" w:rsidP="004B12BA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Функція </w:t>
      </w:r>
      <w:proofErr w:type="spellStart"/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Sum</w:t>
      </w:r>
      <w:proofErr w:type="spellEnd"/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обчислює суму значень стовпця. Наприклад, підрахуємо загальна кількість товарів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5E16BE" w:rsidRPr="001E4142" w14:paraId="3B68CE4A" w14:textId="77777777" w:rsidTr="005E16BE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20A0299A" w14:textId="77777777" w:rsidR="005E16BE" w:rsidRPr="001E4142" w:rsidRDefault="005E16BE" w:rsidP="004B12B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UM (</w:t>
            </w:r>
            <w:proofErr w:type="spellStart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Count</w:t>
            </w:r>
            <w:proofErr w:type="spellEnd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 FROM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</w:p>
        </w:tc>
      </w:tr>
    </w:tbl>
    <w:p w14:paraId="3EBEC274" w14:textId="3B0D52C4" w:rsidR="00AB143C" w:rsidRPr="001E4142" w:rsidRDefault="00AB143C" w:rsidP="004B12BA">
      <w:pPr>
        <w:rPr>
          <w:rFonts w:eastAsia="Times New Roman"/>
          <w:sz w:val="26"/>
          <w:szCs w:val="26"/>
          <w:lang w:val="uk-UA" w:eastAsia="uk-UA"/>
        </w:rPr>
      </w:pPr>
      <w:r w:rsidRPr="001E4142">
        <w:rPr>
          <w:rFonts w:eastAsia="Times New Roman"/>
          <w:noProof/>
          <w:sz w:val="26"/>
          <w:szCs w:val="26"/>
          <w:lang w:val="uk-UA" w:eastAsia="uk-UA"/>
        </w:rPr>
        <w:drawing>
          <wp:inline distT="0" distB="0" distL="0" distR="0" wp14:anchorId="5914EDE9" wp14:editId="45579210">
            <wp:extent cx="3837709" cy="651163"/>
            <wp:effectExtent l="0" t="0" r="0" b="0"/>
            <wp:docPr id="33" name="Рисунок 33" descr="Функция SUM в T-SQ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 descr="Функция SUM в T-SQL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8160" r="398" b="13457"/>
                    <a:stretch/>
                  </pic:blipFill>
                  <pic:spPr bwMode="auto">
                    <a:xfrm>
                      <a:off x="0" y="0"/>
                      <a:ext cx="3839721" cy="6515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36A040" w14:textId="77777777" w:rsidR="00AB143C" w:rsidRPr="001E4142" w:rsidRDefault="00AB143C" w:rsidP="004B12BA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Також замість імені стовпця може передаватися обчислюється вираз. Наприклад, знайдемо загальну вартість всіх наявних товарів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38300A" w:rsidRPr="001E4142" w14:paraId="2DD906B4" w14:textId="77777777" w:rsidTr="0038300A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55A4C9A8" w14:textId="33A0A058" w:rsidR="003F2E33" w:rsidRPr="001E4142" w:rsidRDefault="0038300A" w:rsidP="008624C2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UM (</w:t>
            </w:r>
            <w:proofErr w:type="spellStart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Count</w:t>
            </w:r>
            <w:proofErr w:type="spellEnd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* </w:t>
            </w:r>
            <w:proofErr w:type="spellStart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ice</w:t>
            </w:r>
            <w:proofErr w:type="spellEnd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 FROM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</w:p>
        </w:tc>
      </w:tr>
    </w:tbl>
    <w:p w14:paraId="79E2E49B" w14:textId="77777777" w:rsidR="00AB143C" w:rsidRPr="001E4142" w:rsidRDefault="00AB143C" w:rsidP="004B12BA">
      <w:pPr>
        <w:outlineLvl w:val="2"/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</w:pPr>
      <w:proofErr w:type="spellStart"/>
      <w:r w:rsidRPr="001E4142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All</w:t>
      </w:r>
      <w:proofErr w:type="spellEnd"/>
      <w:r w:rsidRPr="001E4142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 xml:space="preserve"> і </w:t>
      </w:r>
      <w:proofErr w:type="spellStart"/>
      <w:r w:rsidRPr="001E4142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Distinct</w:t>
      </w:r>
      <w:proofErr w:type="spellEnd"/>
    </w:p>
    <w:p w14:paraId="1068F783" w14:textId="31B574DE" w:rsidR="00AB143C" w:rsidRPr="001E4142" w:rsidRDefault="00AB143C" w:rsidP="004B12BA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За замовчуванням всі </w:t>
      </w:r>
      <w:proofErr w:type="spellStart"/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вищеперелічених</w:t>
      </w:r>
      <w:proofErr w:type="spellEnd"/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п'ять функцій враховують всі рядки вибірки для обчислення результату. Але вибірка може містити значення</w:t>
      </w:r>
      <w:r w:rsidR="005E16BE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, що повторюються</w:t>
      </w: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. Якщо необхідно виконати обчислення тільки над унікальними значеннями, виключивши з набору значень повторювані дані, то для цього застосовується оператор DISTINCT.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8A3002" w:rsidRPr="001E4142" w14:paraId="6105ADE8" w14:textId="77777777" w:rsidTr="008A3002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6C53AC4B" w14:textId="77777777" w:rsidR="008A3002" w:rsidRPr="001E4142" w:rsidRDefault="008A3002" w:rsidP="004B12B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AVG (DISTINCT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Count</w:t>
            </w:r>
            <w:proofErr w:type="spellEnd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 AS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Average_Price</w:t>
            </w:r>
            <w:proofErr w:type="spellEnd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FROM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</w:p>
        </w:tc>
      </w:tr>
    </w:tbl>
    <w:p w14:paraId="31ED9671" w14:textId="77777777" w:rsidR="00AB143C" w:rsidRPr="001E4142" w:rsidRDefault="00AB143C" w:rsidP="004B12BA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За замовчуванням замість DISTINCT застосовується оператор ALL, який вибирає всі рядки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8A3002" w:rsidRPr="001E4142" w14:paraId="5A08BBF7" w14:textId="77777777" w:rsidTr="008A3002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6452DD82" w14:textId="77777777" w:rsidR="008A3002" w:rsidRPr="001E4142" w:rsidRDefault="008A3002" w:rsidP="004B12B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AVG (ALL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Count</w:t>
            </w:r>
            <w:proofErr w:type="spellEnd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 AS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Average_Price</w:t>
            </w:r>
            <w:proofErr w:type="spellEnd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FROM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</w:p>
        </w:tc>
      </w:tr>
    </w:tbl>
    <w:p w14:paraId="1C1FC741" w14:textId="77777777" w:rsidR="00AB143C" w:rsidRPr="001E4142" w:rsidRDefault="00AB143C" w:rsidP="004B12BA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lastRenderedPageBreak/>
        <w:t>Так як цей оператор неявно мається на увазі при відсутності DISTINCT, то його можна не вказувати.</w:t>
      </w:r>
    </w:p>
    <w:p w14:paraId="0A2BB7E6" w14:textId="459764B5" w:rsidR="00AB143C" w:rsidRPr="001E4142" w:rsidRDefault="005E16BE" w:rsidP="004B12BA">
      <w:pPr>
        <w:outlineLvl w:val="2"/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 xml:space="preserve">Комбінування </w:t>
      </w:r>
      <w:r w:rsidR="00AB143C" w:rsidRPr="001E4142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функцій</w:t>
      </w:r>
    </w:p>
    <w:p w14:paraId="4A3A9745" w14:textId="77777777" w:rsidR="00AB143C" w:rsidRPr="001E4142" w:rsidRDefault="00AB143C" w:rsidP="004B12BA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Об'єднаймо застосування декількох функцій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8A3002" w:rsidRPr="001E4142" w14:paraId="7418FAF0" w14:textId="77777777" w:rsidTr="008A3002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0A4F195D" w14:textId="77022C41" w:rsidR="008A3002" w:rsidRPr="001E4142" w:rsidRDefault="008A3002" w:rsidP="004B12B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OUNT (*) AS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Count</w:t>
            </w:r>
            <w:proofErr w:type="spellEnd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,</w:t>
            </w:r>
            <w:r w:rsidR="008624C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UM (</w:t>
            </w:r>
            <w:proofErr w:type="spellStart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Count</w:t>
            </w:r>
            <w:proofErr w:type="spellEnd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 AS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TotalCount</w:t>
            </w:r>
            <w:proofErr w:type="spellEnd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,</w:t>
            </w:r>
          </w:p>
          <w:p w14:paraId="0ACDE7CD" w14:textId="1E305343" w:rsidR="008A3002" w:rsidRPr="001E4142" w:rsidRDefault="008A3002" w:rsidP="004B12B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IN (</w:t>
            </w:r>
            <w:proofErr w:type="spellStart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ice</w:t>
            </w:r>
            <w:proofErr w:type="spellEnd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 AS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inPrice</w:t>
            </w:r>
            <w:proofErr w:type="spellEnd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,</w:t>
            </w:r>
            <w:r w:rsidR="008624C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AX (</w:t>
            </w:r>
            <w:proofErr w:type="spellStart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ice</w:t>
            </w:r>
            <w:proofErr w:type="spellEnd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 AS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axPrice</w:t>
            </w:r>
            <w:proofErr w:type="spellEnd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,</w:t>
            </w:r>
            <w:r w:rsidR="00D2000A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</w:t>
            </w:r>
          </w:p>
          <w:p w14:paraId="18426736" w14:textId="77777777" w:rsidR="008A3002" w:rsidRPr="001E4142" w:rsidRDefault="008A3002" w:rsidP="004B12B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AVG (</w:t>
            </w:r>
            <w:proofErr w:type="spellStart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ice</w:t>
            </w:r>
            <w:proofErr w:type="spellEnd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 AS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AvgPrice</w:t>
            </w:r>
            <w:proofErr w:type="spellEnd"/>
          </w:p>
          <w:p w14:paraId="467E3DE3" w14:textId="77777777" w:rsidR="008A3002" w:rsidRPr="001E4142" w:rsidRDefault="008A3002" w:rsidP="004B12B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ROM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</w:p>
        </w:tc>
      </w:tr>
    </w:tbl>
    <w:p w14:paraId="0FA47315" w14:textId="4C48EB65" w:rsidR="00302D15" w:rsidRPr="001E4142" w:rsidRDefault="00AB143C" w:rsidP="004B12BA">
      <w:pPr>
        <w:outlineLvl w:val="2"/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</w:pPr>
      <w:r w:rsidRPr="001E4142">
        <w:rPr>
          <w:rFonts w:eastAsia="Times New Roman"/>
          <w:noProof/>
          <w:sz w:val="26"/>
          <w:szCs w:val="26"/>
          <w:lang w:val="uk-UA" w:eastAsia="uk-UA"/>
        </w:rPr>
        <w:drawing>
          <wp:inline distT="0" distB="0" distL="0" distR="0" wp14:anchorId="12F7FA56" wp14:editId="41498819">
            <wp:extent cx="3815715" cy="581891"/>
            <wp:effectExtent l="0" t="0" r="0" b="8890"/>
            <wp:docPr id="32" name="Рисунок 32" descr="Агрегатные функции в T-SQL и MS SQL Serv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" descr="Агрегатные функции в T-SQL и MS SQL Server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3458" b="11902"/>
                    <a:stretch/>
                  </pic:blipFill>
                  <pic:spPr bwMode="auto">
                    <a:xfrm>
                      <a:off x="0" y="0"/>
                      <a:ext cx="3815715" cy="5818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D681D0" w14:textId="77777777" w:rsidR="00AB143C" w:rsidRPr="001E4142" w:rsidRDefault="00AB143C" w:rsidP="004B12BA">
      <w:pPr>
        <w:pStyle w:val="2"/>
        <w:spacing w:before="0"/>
        <w:ind w:left="120"/>
        <w:jc w:val="center"/>
        <w:rPr>
          <w:rFonts w:ascii="Verdana" w:hAnsi="Verdana"/>
          <w:color w:val="000000"/>
          <w:lang w:val="ru-RU"/>
        </w:rPr>
      </w:pPr>
      <w:proofErr w:type="spellStart"/>
      <w:r w:rsidRPr="001E4142">
        <w:rPr>
          <w:rFonts w:ascii="Verdana" w:hAnsi="Verdana"/>
          <w:color w:val="000000"/>
          <w:lang w:val="ru-RU"/>
        </w:rPr>
        <w:t>Оператори</w:t>
      </w:r>
      <w:proofErr w:type="spellEnd"/>
      <w:r w:rsidRPr="001E4142">
        <w:rPr>
          <w:rFonts w:ascii="Verdana" w:hAnsi="Verdana"/>
          <w:color w:val="000000"/>
          <w:lang w:val="ru-RU"/>
        </w:rPr>
        <w:t xml:space="preserve"> GROUP BY і HAVING</w:t>
      </w:r>
    </w:p>
    <w:p w14:paraId="7C2E0429" w14:textId="77777777" w:rsidR="00AB143C" w:rsidRPr="001E4142" w:rsidRDefault="00AB143C" w:rsidP="004B12BA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Для групування даних в T-SQL застосовуються оператори GROUP BY і HAVING, для використання яких застосовується наступний формальний синтаксис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38300A" w:rsidRPr="000B53A9" w14:paraId="3F09D079" w14:textId="77777777" w:rsidTr="0038300A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206D1659" w14:textId="77777777" w:rsidR="0038300A" w:rsidRPr="001E4142" w:rsidRDefault="0038300A" w:rsidP="004B12B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стовпці</w:t>
            </w:r>
          </w:p>
          <w:p w14:paraId="13FF0F27" w14:textId="77777777" w:rsidR="0038300A" w:rsidRPr="001E4142" w:rsidRDefault="0038300A" w:rsidP="004B12B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ROM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таблиця</w:t>
            </w:r>
          </w:p>
          <w:p w14:paraId="3AF51533" w14:textId="2C96E1E8" w:rsidR="0038300A" w:rsidRPr="001E4142" w:rsidRDefault="0038300A" w:rsidP="004B12B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[WHERE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умова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_фільтраці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ї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_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рядків</w:t>
            </w:r>
            <w:proofErr w:type="spellEnd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]</w:t>
            </w:r>
          </w:p>
          <w:p w14:paraId="673B0AAF" w14:textId="631C5656" w:rsidR="0038300A" w:rsidRPr="001E4142" w:rsidRDefault="0038300A" w:rsidP="004B12B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[GROUP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BY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стовбці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_для_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групування</w:t>
            </w:r>
            <w:proofErr w:type="spellEnd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]</w:t>
            </w:r>
          </w:p>
          <w:p w14:paraId="5F15CE83" w14:textId="4E9431E7" w:rsidR="0038300A" w:rsidRPr="001E4142" w:rsidRDefault="0038300A" w:rsidP="004B12B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[HAVING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умова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_фільтраці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ї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_груп</w:t>
            </w:r>
            <w:proofErr w:type="spellEnd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]</w:t>
            </w:r>
          </w:p>
          <w:p w14:paraId="62A069DB" w14:textId="26FBBA9F" w:rsidR="0038300A" w:rsidRPr="001E4142" w:rsidRDefault="0038300A" w:rsidP="004B12B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[ORDER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BY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стовбці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_для_сорт</w:t>
            </w:r>
            <w:r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ування</w:t>
            </w:r>
            <w:proofErr w:type="spellEnd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]</w:t>
            </w:r>
          </w:p>
        </w:tc>
      </w:tr>
    </w:tbl>
    <w:p w14:paraId="768F8A98" w14:textId="77777777" w:rsidR="00AB143C" w:rsidRPr="001E4142" w:rsidRDefault="00AB143C" w:rsidP="004B12BA">
      <w:pPr>
        <w:outlineLvl w:val="2"/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GROUP BY</w:t>
      </w:r>
    </w:p>
    <w:p w14:paraId="7BC4E4D9" w14:textId="77777777" w:rsidR="00AB143C" w:rsidRPr="001E4142" w:rsidRDefault="00AB143C" w:rsidP="004B12BA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Оператор GROUP BY визначає, як рядки будуть групуватися.</w:t>
      </w:r>
    </w:p>
    <w:p w14:paraId="4B8C4DF2" w14:textId="77777777" w:rsidR="00AB143C" w:rsidRPr="001E4142" w:rsidRDefault="00AB143C" w:rsidP="004B12BA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Наприклад, згрупуємо товари по виробнику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38300A" w:rsidRPr="001E4142" w14:paraId="6774E98C" w14:textId="77777777" w:rsidTr="0038300A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71AB6BA2" w14:textId="77777777" w:rsidR="0038300A" w:rsidRPr="001E4142" w:rsidRDefault="0038300A" w:rsidP="004B12B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anufacturer</w:t>
            </w:r>
            <w:proofErr w:type="spellEnd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, COUNT (*) AS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odelsCount</w:t>
            </w:r>
            <w:proofErr w:type="spellEnd"/>
          </w:p>
          <w:p w14:paraId="584D278D" w14:textId="77777777" w:rsidR="0038300A" w:rsidRPr="001E4142" w:rsidRDefault="0038300A" w:rsidP="004B12B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ROM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</w:p>
          <w:p w14:paraId="22F33640" w14:textId="77777777" w:rsidR="0038300A" w:rsidRPr="001E4142" w:rsidRDefault="0038300A" w:rsidP="004B12B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GROUP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BY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anufacturer</w:t>
            </w:r>
            <w:proofErr w:type="spellEnd"/>
          </w:p>
        </w:tc>
      </w:tr>
    </w:tbl>
    <w:p w14:paraId="0B3097D3" w14:textId="662D4952" w:rsidR="00AB143C" w:rsidRDefault="00AB143C" w:rsidP="004B12BA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Перший стовпець в </w:t>
      </w:r>
      <w:r w:rsidR="006E51C1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виразі</w:t>
      </w: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SELECT - </w:t>
      </w:r>
      <w:proofErr w:type="spellStart"/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Manufacturer</w:t>
      </w:r>
      <w:proofErr w:type="spellEnd"/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представляє назву групи, а другий стовпець - </w:t>
      </w:r>
      <w:proofErr w:type="spellStart"/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ModelsCount</w:t>
      </w:r>
      <w:proofErr w:type="spellEnd"/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представляє результат функції </w:t>
      </w:r>
      <w:proofErr w:type="spellStart"/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Count</w:t>
      </w:r>
      <w:proofErr w:type="spellEnd"/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, яка обчислює кількість рядків в групі.</w:t>
      </w:r>
    </w:p>
    <w:p w14:paraId="7262B2E4" w14:textId="4F75C871" w:rsidR="008624C2" w:rsidRPr="001E4142" w:rsidRDefault="008624C2" w:rsidP="004B12BA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Варто враховувати, що будь-який стовпець, який використовується в </w:t>
      </w: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виразі</w:t>
      </w: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SELECT (не рахуючи стовпців, які зберігають результат агрегатних функцій), повинні бути вказані після оператора GROUP BY.</w:t>
      </w:r>
    </w:p>
    <w:p w14:paraId="623D25B5" w14:textId="18561E5A" w:rsidR="00AB143C" w:rsidRPr="001E4142" w:rsidRDefault="00AB143C" w:rsidP="00D2000A">
      <w:pPr>
        <w:jc w:val="center"/>
        <w:rPr>
          <w:rFonts w:eastAsia="Times New Roman"/>
          <w:sz w:val="26"/>
          <w:szCs w:val="26"/>
          <w:lang w:val="uk-UA" w:eastAsia="uk-UA"/>
        </w:rPr>
      </w:pPr>
      <w:r w:rsidRPr="001E4142">
        <w:rPr>
          <w:rFonts w:eastAsia="Times New Roman"/>
          <w:noProof/>
          <w:sz w:val="26"/>
          <w:szCs w:val="26"/>
          <w:lang w:val="uk-UA" w:eastAsia="uk-UA"/>
        </w:rPr>
        <w:drawing>
          <wp:inline distT="0" distB="0" distL="0" distR="0" wp14:anchorId="6FA8262F" wp14:editId="55939BC4">
            <wp:extent cx="1905000" cy="1163782"/>
            <wp:effectExtent l="0" t="0" r="0" b="0"/>
            <wp:docPr id="39" name="Рисунок 39" descr="Группировка и GROUP BY в T-SQ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" descr="Группировка и GROUP BY в T-SQL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5085" r="50222" b="5484"/>
                    <a:stretch/>
                  </pic:blipFill>
                  <pic:spPr bwMode="auto">
                    <a:xfrm>
                      <a:off x="0" y="0"/>
                      <a:ext cx="1905694" cy="11642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DC8976" w14:textId="0CB0655D" w:rsidR="00AB143C" w:rsidRPr="001E4142" w:rsidRDefault="00AB143C" w:rsidP="004B12BA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Так, наприклад, в разі вище стовпець </w:t>
      </w:r>
      <w:proofErr w:type="spellStart"/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Manufacturer</w:t>
      </w:r>
      <w:proofErr w:type="spellEnd"/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вказано і в виразі SELECT, і в виразі GROUP BY.</w:t>
      </w:r>
    </w:p>
    <w:p w14:paraId="4D92659C" w14:textId="09EAF269" w:rsidR="00AB143C" w:rsidRPr="001E4142" w:rsidRDefault="00AB143C" w:rsidP="004B12BA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І якщо в </w:t>
      </w:r>
      <w:r w:rsidR="006E51C1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виразі</w:t>
      </w: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SELECT проводиться вибірка по одному або кількох стовпців і також використовуються агрегатні функції, то необхідно </w:t>
      </w: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lastRenderedPageBreak/>
        <w:t xml:space="preserve">вжити вислів GROUP BY. Так, наступний приклад працювати не буде, так як він не містить вираз </w:t>
      </w:r>
      <w:r w:rsidR="00BD5C2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групув</w:t>
      </w: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ання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38300A" w:rsidRPr="001E4142" w14:paraId="1C5230BA" w14:textId="77777777" w:rsidTr="0038300A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4B0518D1" w14:textId="77777777" w:rsidR="0038300A" w:rsidRPr="001E4142" w:rsidRDefault="0038300A" w:rsidP="004B12B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anufacturer</w:t>
            </w:r>
            <w:proofErr w:type="spellEnd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, COUNT (*) AS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odelsCount</w:t>
            </w:r>
            <w:proofErr w:type="spellEnd"/>
          </w:p>
          <w:p w14:paraId="1D95F12E" w14:textId="77777777" w:rsidR="0038300A" w:rsidRPr="001E4142" w:rsidRDefault="0038300A" w:rsidP="004B12B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ROM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</w:p>
        </w:tc>
      </w:tr>
    </w:tbl>
    <w:p w14:paraId="18242032" w14:textId="77548E9B" w:rsidR="00AB143C" w:rsidRPr="001E4142" w:rsidRDefault="00AB143C" w:rsidP="004B12BA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Інший приклад, </w:t>
      </w:r>
      <w:proofErr w:type="spellStart"/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додамо</w:t>
      </w:r>
      <w:proofErr w:type="spellEnd"/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r w:rsidR="00BD5C2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групув</w:t>
      </w: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ання за кількістю товарів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38300A" w:rsidRPr="001E4142" w14:paraId="75F334AD" w14:textId="77777777" w:rsidTr="0038300A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6CDBE21B" w14:textId="77777777" w:rsidR="0038300A" w:rsidRPr="001E4142" w:rsidRDefault="0038300A" w:rsidP="004B12B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anufacturer</w:t>
            </w:r>
            <w:proofErr w:type="spellEnd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, </w:t>
            </w:r>
            <w:proofErr w:type="spellStart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Count</w:t>
            </w:r>
            <w:proofErr w:type="spellEnd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, COUNT (*) AS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odelsCount</w:t>
            </w:r>
            <w:proofErr w:type="spellEnd"/>
          </w:p>
          <w:p w14:paraId="4A7E2197" w14:textId="77777777" w:rsidR="0038300A" w:rsidRPr="001E4142" w:rsidRDefault="0038300A" w:rsidP="004B12B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ROM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</w:p>
          <w:p w14:paraId="63DB7A64" w14:textId="77777777" w:rsidR="0038300A" w:rsidRPr="001E4142" w:rsidRDefault="0038300A" w:rsidP="004B12B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GROUP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BY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anufacturer</w:t>
            </w:r>
            <w:proofErr w:type="spellEnd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, </w:t>
            </w:r>
            <w:proofErr w:type="spellStart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Count</w:t>
            </w:r>
            <w:proofErr w:type="spellEnd"/>
          </w:p>
        </w:tc>
      </w:tr>
    </w:tbl>
    <w:p w14:paraId="0E38D5B3" w14:textId="2B840DEF" w:rsidR="00AB143C" w:rsidRPr="001E4142" w:rsidRDefault="00BD5C23" w:rsidP="004B12BA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О</w:t>
      </w:r>
      <w:r w:rsidR="00AB143C"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ератор</w:t>
      </w: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r w:rsidR="00AB143C" w:rsidRPr="001E4142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>GROUP BY</w:t>
      </w:r>
      <w:r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 xml:space="preserve"> </w:t>
      </w:r>
      <w:r w:rsidR="00AB143C"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може виконувати </w:t>
      </w: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групув</w:t>
      </w:r>
      <w:r w:rsidR="00AB143C"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ання по безлічі стовпців.</w:t>
      </w:r>
    </w:p>
    <w:p w14:paraId="356AE974" w14:textId="77777777" w:rsidR="00AB143C" w:rsidRPr="001E4142" w:rsidRDefault="00AB143C" w:rsidP="004B12BA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Якщо стовпець, по якому проводиться групування, містить значення NULL, то рядки зі значенням NULL складуть окрему групу.</w:t>
      </w:r>
    </w:p>
    <w:p w14:paraId="618ACE2C" w14:textId="67BF068C" w:rsidR="00AB143C" w:rsidRPr="001E4142" w:rsidRDefault="00AB143C" w:rsidP="004B12BA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Слід враховувати, що вираз</w:t>
      </w:r>
      <w:r w:rsidR="00D8099C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r w:rsidRPr="001E4142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>GROUP BY</w:t>
      </w:r>
      <w:r w:rsidR="00D8099C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 xml:space="preserve"> </w:t>
      </w: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має йти після висловлення</w:t>
      </w:r>
      <w:r w:rsidR="00D8099C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r w:rsidRPr="001E4142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>WHERE</w:t>
      </w: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, </w:t>
      </w:r>
      <w:r w:rsidR="00D8099C"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але </w:t>
      </w: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до вира</w:t>
      </w:r>
      <w:r w:rsidR="00D8099C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зу</w:t>
      </w: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r w:rsidRPr="001E4142">
        <w:rPr>
          <w:rFonts w:ascii="Courier New" w:eastAsia="Times New Roman" w:hAnsi="Courier New" w:cs="Courier New"/>
          <w:color w:val="000000"/>
          <w:sz w:val="26"/>
          <w:szCs w:val="26"/>
          <w:lang w:val="uk-UA" w:eastAsia="uk-UA"/>
        </w:rPr>
        <w:t>ORDER BY</w:t>
      </w: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:</w:t>
      </w:r>
    </w:p>
    <w:tbl>
      <w:tblPr>
        <w:tblW w:w="5000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955"/>
        <w:gridCol w:w="3734"/>
      </w:tblGrid>
      <w:tr w:rsidR="00D2000A" w:rsidRPr="001E4142" w14:paraId="1C78CDFF" w14:textId="168CD787" w:rsidTr="00D2000A">
        <w:trPr>
          <w:tblCellSpacing w:w="0" w:type="dxa"/>
        </w:trPr>
        <w:tc>
          <w:tcPr>
            <w:tcW w:w="3073" w:type="pct"/>
            <w:vAlign w:val="center"/>
            <w:hideMark/>
          </w:tcPr>
          <w:p w14:paraId="0FD79D04" w14:textId="77777777" w:rsidR="00D2000A" w:rsidRDefault="00D2000A" w:rsidP="004B12BA">
            <w:pPr>
              <w:spacing w:line="293" w:lineRule="atLeast"/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anufacturer</w:t>
            </w:r>
            <w:proofErr w:type="spellEnd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, </w:t>
            </w:r>
          </w:p>
          <w:p w14:paraId="423D89FD" w14:textId="43CFA41C" w:rsidR="00D2000A" w:rsidRPr="001E4142" w:rsidRDefault="00D2000A" w:rsidP="004B12B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OUNT (*) AS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odelsCount</w:t>
            </w:r>
            <w:proofErr w:type="spellEnd"/>
          </w:p>
          <w:p w14:paraId="4DE38B4C" w14:textId="77777777" w:rsidR="00D2000A" w:rsidRPr="001E4142" w:rsidRDefault="00D2000A" w:rsidP="004B12B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ROM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</w:p>
          <w:p w14:paraId="2D63BB07" w14:textId="77777777" w:rsidR="00D2000A" w:rsidRPr="001E4142" w:rsidRDefault="00D2000A" w:rsidP="004B12B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WHERE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ice</w:t>
            </w:r>
            <w:proofErr w:type="spellEnd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&gt; 30000</w:t>
            </w:r>
          </w:p>
          <w:p w14:paraId="660ABBE8" w14:textId="77777777" w:rsidR="00D2000A" w:rsidRPr="001E4142" w:rsidRDefault="00D2000A" w:rsidP="004B12B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GROUP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BY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anufacturer</w:t>
            </w:r>
            <w:proofErr w:type="spellEnd"/>
          </w:p>
          <w:p w14:paraId="44D78E3F" w14:textId="77777777" w:rsidR="00D2000A" w:rsidRPr="001E4142" w:rsidRDefault="00D2000A" w:rsidP="004B12B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ORDER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BY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odelsCount</w:t>
            </w:r>
            <w:proofErr w:type="spellEnd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DESC</w:t>
            </w:r>
          </w:p>
        </w:tc>
        <w:tc>
          <w:tcPr>
            <w:tcW w:w="1927" w:type="pct"/>
          </w:tcPr>
          <w:p w14:paraId="1E66C7F5" w14:textId="43D58858" w:rsidR="00D2000A" w:rsidRPr="001E4142" w:rsidRDefault="00D2000A" w:rsidP="004B12BA">
            <w:pPr>
              <w:spacing w:line="293" w:lineRule="atLeast"/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</w:pPr>
            <w:r w:rsidRPr="001E4142">
              <w:rPr>
                <w:rFonts w:eastAsia="Times New Roman"/>
                <w:noProof/>
                <w:sz w:val="26"/>
                <w:szCs w:val="26"/>
                <w:lang w:val="uk-UA" w:eastAsia="uk-UA"/>
              </w:rPr>
              <w:drawing>
                <wp:inline distT="0" distB="0" distL="0" distR="0" wp14:anchorId="71DC6751" wp14:editId="2F7475FA">
                  <wp:extent cx="1953490" cy="1004455"/>
                  <wp:effectExtent l="0" t="0" r="0" b="5715"/>
                  <wp:docPr id="38" name="Рисунок 38" descr="GROUP BY в MS SQL Serv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2" descr="GROUP BY в MS SQL Server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55445" r="48696" b="3048"/>
                          <a:stretch/>
                        </pic:blipFill>
                        <pic:spPr bwMode="auto">
                          <a:xfrm>
                            <a:off x="0" y="0"/>
                            <a:ext cx="1954008" cy="10047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1837192" w14:textId="37013185" w:rsidR="00AB143C" w:rsidRPr="001E4142" w:rsidRDefault="00AB143C" w:rsidP="004B12BA">
      <w:pPr>
        <w:rPr>
          <w:rFonts w:eastAsia="Times New Roman"/>
          <w:sz w:val="26"/>
          <w:szCs w:val="26"/>
          <w:lang w:val="uk-UA" w:eastAsia="uk-UA"/>
        </w:rPr>
      </w:pPr>
    </w:p>
    <w:p w14:paraId="0AA8E840" w14:textId="77777777" w:rsidR="00AB143C" w:rsidRPr="001E4142" w:rsidRDefault="00AB143C" w:rsidP="004B12BA">
      <w:pPr>
        <w:outlineLvl w:val="2"/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Фільтрація груп. HAVING</w:t>
      </w:r>
    </w:p>
    <w:p w14:paraId="0CE29C8B" w14:textId="77777777" w:rsidR="00AB143C" w:rsidRPr="001E4142" w:rsidRDefault="00AB143C" w:rsidP="004B12BA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Оператор HAVING визначає, які групи будуть включені в вихідний результат, тобто виконує фільтрацію груп.</w:t>
      </w:r>
    </w:p>
    <w:p w14:paraId="6C9C4A4C" w14:textId="77777777" w:rsidR="00AB143C" w:rsidRPr="001E4142" w:rsidRDefault="00AB143C" w:rsidP="004B12BA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Застосування HAVING багато в чому подібне до використання WHERE. Тільки є WHERE застосовується до фільтрації рядків, то HAVING використовується для фільтрації груп.</w:t>
      </w:r>
    </w:p>
    <w:p w14:paraId="42DB4297" w14:textId="6A51D665" w:rsidR="00AB143C" w:rsidRDefault="00AB143C" w:rsidP="004B12BA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Наприклад, знайдемо всі групи товарів по виробникам, для яких визначено більше 1 моделі:</w:t>
      </w:r>
    </w:p>
    <w:tbl>
      <w:tblPr>
        <w:tblW w:w="5000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955"/>
        <w:gridCol w:w="3734"/>
      </w:tblGrid>
      <w:tr w:rsidR="00D2000A" w:rsidRPr="001E4142" w14:paraId="77FB5A75" w14:textId="77777777" w:rsidTr="00D969FA">
        <w:trPr>
          <w:tblCellSpacing w:w="0" w:type="dxa"/>
        </w:trPr>
        <w:tc>
          <w:tcPr>
            <w:tcW w:w="3073" w:type="pct"/>
            <w:vAlign w:val="center"/>
            <w:hideMark/>
          </w:tcPr>
          <w:p w14:paraId="2855C1DD" w14:textId="77777777" w:rsidR="00EB76C7" w:rsidRDefault="00D2000A" w:rsidP="00D2000A">
            <w:pPr>
              <w:spacing w:line="293" w:lineRule="atLeast"/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anufacturer</w:t>
            </w:r>
            <w:proofErr w:type="spellEnd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, </w:t>
            </w:r>
          </w:p>
          <w:p w14:paraId="0AA9F41C" w14:textId="7DF12CEF" w:rsidR="00D2000A" w:rsidRPr="001E4142" w:rsidRDefault="00D2000A" w:rsidP="00D2000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OUNT (*) AS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odelsCount</w:t>
            </w:r>
            <w:proofErr w:type="spellEnd"/>
          </w:p>
          <w:p w14:paraId="350683A8" w14:textId="77777777" w:rsidR="00D2000A" w:rsidRPr="001E4142" w:rsidRDefault="00D2000A" w:rsidP="00D2000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ROM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</w:p>
          <w:p w14:paraId="55F58152" w14:textId="77777777" w:rsidR="00D2000A" w:rsidRPr="001E4142" w:rsidRDefault="00D2000A" w:rsidP="00D2000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GROUP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BY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anufacturer</w:t>
            </w:r>
            <w:proofErr w:type="spellEnd"/>
          </w:p>
          <w:p w14:paraId="736108AE" w14:textId="466F16F5" w:rsidR="00D2000A" w:rsidRPr="001E4142" w:rsidRDefault="00D2000A" w:rsidP="00D2000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HAVING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OUNT (*)&gt; 1</w:t>
            </w:r>
          </w:p>
        </w:tc>
        <w:tc>
          <w:tcPr>
            <w:tcW w:w="1927" w:type="pct"/>
          </w:tcPr>
          <w:p w14:paraId="6C970082" w14:textId="02E8DF3E" w:rsidR="00D2000A" w:rsidRPr="001E4142" w:rsidRDefault="00EB76C7" w:rsidP="00D969FA">
            <w:pPr>
              <w:spacing w:line="293" w:lineRule="atLeast"/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</w:pPr>
            <w:r w:rsidRPr="001E4142">
              <w:rPr>
                <w:rFonts w:eastAsia="Times New Roman"/>
                <w:noProof/>
                <w:sz w:val="26"/>
                <w:szCs w:val="26"/>
                <w:lang w:val="uk-UA" w:eastAsia="uk-UA"/>
              </w:rPr>
              <w:drawing>
                <wp:inline distT="0" distB="0" distL="0" distR="0" wp14:anchorId="3AC90CFD" wp14:editId="4E0419FB">
                  <wp:extent cx="2029690" cy="831273"/>
                  <wp:effectExtent l="0" t="0" r="8890" b="6985"/>
                  <wp:docPr id="37" name="Рисунок 37" descr="HAVING в T-SQ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3" descr="HAVING в T-SQL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58728" r="46062" b="5680"/>
                          <a:stretch/>
                        </pic:blipFill>
                        <pic:spPr bwMode="auto">
                          <a:xfrm>
                            <a:off x="0" y="0"/>
                            <a:ext cx="2029690" cy="83127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09AC3E5" w14:textId="2C5A14EA" w:rsidR="00D2000A" w:rsidRDefault="00D2000A" w:rsidP="004B12BA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</w:p>
    <w:p w14:paraId="05860047" w14:textId="77777777" w:rsidR="00AB143C" w:rsidRPr="001E4142" w:rsidRDefault="00AB143C" w:rsidP="004B12BA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ри цьому в одній команді ми можемо використовувати вирази WHERE і HAVING:</w:t>
      </w:r>
    </w:p>
    <w:tbl>
      <w:tblPr>
        <w:tblW w:w="14004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004"/>
      </w:tblGrid>
      <w:tr w:rsidR="0038300A" w:rsidRPr="001E4142" w14:paraId="09188036" w14:textId="77777777" w:rsidTr="0038300A">
        <w:trPr>
          <w:tblCellSpacing w:w="0" w:type="dxa"/>
        </w:trPr>
        <w:tc>
          <w:tcPr>
            <w:tcW w:w="14004" w:type="dxa"/>
            <w:vAlign w:val="center"/>
            <w:hideMark/>
          </w:tcPr>
          <w:p w14:paraId="70844EA4" w14:textId="77777777" w:rsidR="0038300A" w:rsidRPr="001E4142" w:rsidRDefault="0038300A" w:rsidP="004B12B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anufacturer</w:t>
            </w:r>
            <w:proofErr w:type="spellEnd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, COUNT (*) AS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odelsCount</w:t>
            </w:r>
            <w:proofErr w:type="spellEnd"/>
          </w:p>
          <w:p w14:paraId="1EC9E74F" w14:textId="77777777" w:rsidR="0038300A" w:rsidRPr="001E4142" w:rsidRDefault="0038300A" w:rsidP="004B12B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ROM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</w:p>
          <w:p w14:paraId="42BB93BF" w14:textId="77777777" w:rsidR="0038300A" w:rsidRPr="001E4142" w:rsidRDefault="0038300A" w:rsidP="004B12B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WHERE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ice</w:t>
            </w:r>
            <w:proofErr w:type="spellEnd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* </w:t>
            </w:r>
            <w:proofErr w:type="spellStart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Count</w:t>
            </w:r>
            <w:proofErr w:type="spellEnd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&gt; 80000</w:t>
            </w:r>
          </w:p>
          <w:p w14:paraId="311FDC41" w14:textId="77777777" w:rsidR="0038300A" w:rsidRPr="001E4142" w:rsidRDefault="0038300A" w:rsidP="004B12B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GROUP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BY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anufacturer</w:t>
            </w:r>
            <w:proofErr w:type="spellEnd"/>
          </w:p>
          <w:p w14:paraId="2E518999" w14:textId="65AB7695" w:rsidR="0038300A" w:rsidRPr="001E4142" w:rsidRDefault="0038300A" w:rsidP="004B12B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HAVING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OUNT(*)&gt; 1</w:t>
            </w:r>
          </w:p>
        </w:tc>
      </w:tr>
    </w:tbl>
    <w:p w14:paraId="0BFB51FD" w14:textId="77777777" w:rsidR="00AB143C" w:rsidRPr="001E4142" w:rsidRDefault="00AB143C" w:rsidP="004B12BA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Тобто в даному випадку спочатку фільтруються рядки: вибираються ті товари, загальна вартість яких більше 80000. Потім вибрані товари </w:t>
      </w: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lastRenderedPageBreak/>
        <w:t>групуються по виробникам. І далі фільтруються самі групи - вибираються ті групи, які містять більше 1 моделі.</w:t>
      </w:r>
    </w:p>
    <w:p w14:paraId="43851D7E" w14:textId="77777777" w:rsidR="00AB143C" w:rsidRPr="001E4142" w:rsidRDefault="00AB143C" w:rsidP="004B12BA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Якщо при цьому необхідно провести сортування, то вираз ORDER BY йде після висловлення HAVING:</w:t>
      </w:r>
    </w:p>
    <w:tbl>
      <w:tblPr>
        <w:tblW w:w="5020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669"/>
        <w:gridCol w:w="4059"/>
      </w:tblGrid>
      <w:tr w:rsidR="00EB76C7" w:rsidRPr="001E4142" w14:paraId="0F7F5880" w14:textId="6571D50F" w:rsidTr="00EB76C7">
        <w:trPr>
          <w:tblCellSpacing w:w="0" w:type="dxa"/>
        </w:trPr>
        <w:tc>
          <w:tcPr>
            <w:tcW w:w="2914" w:type="pct"/>
            <w:vAlign w:val="center"/>
            <w:hideMark/>
          </w:tcPr>
          <w:p w14:paraId="6B48B125" w14:textId="77777777" w:rsidR="00EB76C7" w:rsidRDefault="00EB76C7" w:rsidP="004B12BA">
            <w:pPr>
              <w:spacing w:line="293" w:lineRule="atLeast"/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anufacturer</w:t>
            </w:r>
            <w:proofErr w:type="spellEnd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, </w:t>
            </w:r>
          </w:p>
          <w:p w14:paraId="278060E6" w14:textId="77777777" w:rsidR="00EB76C7" w:rsidRDefault="00EB76C7" w:rsidP="004B12BA">
            <w:pPr>
              <w:spacing w:line="293" w:lineRule="atLeast"/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OUNT (*) AS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odels</w:t>
            </w:r>
            <w:proofErr w:type="spellEnd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, </w:t>
            </w:r>
          </w:p>
          <w:p w14:paraId="432BD3EB" w14:textId="5EC0DA37" w:rsidR="00EB76C7" w:rsidRPr="001E4142" w:rsidRDefault="00EB76C7" w:rsidP="004B12B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UM (</w:t>
            </w:r>
            <w:proofErr w:type="spellStart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Count</w:t>
            </w:r>
            <w:proofErr w:type="spellEnd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 AS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Units</w:t>
            </w:r>
            <w:proofErr w:type="spellEnd"/>
          </w:p>
          <w:p w14:paraId="036DBB23" w14:textId="77777777" w:rsidR="00EB76C7" w:rsidRPr="001E4142" w:rsidRDefault="00EB76C7" w:rsidP="004B12B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ROM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</w:p>
          <w:p w14:paraId="23B0DC3F" w14:textId="77777777" w:rsidR="00EB76C7" w:rsidRPr="001E4142" w:rsidRDefault="00EB76C7" w:rsidP="004B12B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WHERE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ice</w:t>
            </w:r>
            <w:proofErr w:type="spellEnd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* </w:t>
            </w:r>
            <w:proofErr w:type="spellStart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Count</w:t>
            </w:r>
            <w:proofErr w:type="spellEnd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&gt; 80000</w:t>
            </w:r>
          </w:p>
          <w:p w14:paraId="52FE2F02" w14:textId="77777777" w:rsidR="00EB76C7" w:rsidRPr="001E4142" w:rsidRDefault="00EB76C7" w:rsidP="004B12B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GROUP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BY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anufacturer</w:t>
            </w:r>
            <w:proofErr w:type="spellEnd"/>
          </w:p>
          <w:p w14:paraId="7C5E3C8F" w14:textId="77777777" w:rsidR="00EB76C7" w:rsidRPr="001E4142" w:rsidRDefault="00EB76C7" w:rsidP="004B12B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HAVING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UM (</w:t>
            </w:r>
            <w:proofErr w:type="spellStart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Count</w:t>
            </w:r>
            <w:proofErr w:type="spellEnd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&gt; 2</w:t>
            </w:r>
          </w:p>
          <w:p w14:paraId="46463C2D" w14:textId="77777777" w:rsidR="00EB76C7" w:rsidRPr="001E4142" w:rsidRDefault="00EB76C7" w:rsidP="004B12B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ORDER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BY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Units</w:t>
            </w:r>
            <w:proofErr w:type="spellEnd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DESC</w:t>
            </w:r>
          </w:p>
        </w:tc>
        <w:tc>
          <w:tcPr>
            <w:tcW w:w="2086" w:type="pct"/>
          </w:tcPr>
          <w:p w14:paraId="5B078B5F" w14:textId="41D73CB0" w:rsidR="00EB76C7" w:rsidRPr="001E4142" w:rsidRDefault="00EB76C7" w:rsidP="004B12BA">
            <w:pPr>
              <w:spacing w:line="293" w:lineRule="atLeast"/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</w:pPr>
            <w:r w:rsidRPr="001E4142">
              <w:rPr>
                <w:rFonts w:eastAsia="Times New Roman"/>
                <w:noProof/>
                <w:sz w:val="26"/>
                <w:szCs w:val="26"/>
                <w:lang w:val="uk-UA" w:eastAsia="uk-UA"/>
              </w:rPr>
              <w:drawing>
                <wp:inline distT="0" distB="0" distL="0" distR="0" wp14:anchorId="79400DF1" wp14:editId="672BC4AA">
                  <wp:extent cx="2022764" cy="990600"/>
                  <wp:effectExtent l="0" t="0" r="0" b="0"/>
                  <wp:docPr id="36" name="Рисунок 36" descr="HAVING с фильтрацией и сортировкой в MS SQL Serv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4" descr="HAVING с фильтрацией и сортировкой в MS SQL Server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05" t="61201" r="60764" b="2771"/>
                          <a:stretch/>
                        </pic:blipFill>
                        <pic:spPr bwMode="auto">
                          <a:xfrm>
                            <a:off x="0" y="0"/>
                            <a:ext cx="2022764" cy="990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372EB49" w14:textId="7C416CB0" w:rsidR="00AB143C" w:rsidRPr="001E4142" w:rsidRDefault="00AB143C" w:rsidP="004B12BA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В даному випадку </w:t>
      </w:r>
      <w:r w:rsidR="00BD5C2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групув</w:t>
      </w: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ання йде по виробникам, і також вибирається кількість моделей для кожного виробника (</w:t>
      </w:r>
      <w:proofErr w:type="spellStart"/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Models</w:t>
      </w:r>
      <w:proofErr w:type="spellEnd"/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) і загальна кількість всіх товарів за усіма цими моделями (</w:t>
      </w:r>
      <w:proofErr w:type="spellStart"/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Units</w:t>
      </w:r>
      <w:proofErr w:type="spellEnd"/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). В кінці групи упорядковано відповідно до кількості товарів по спадаючій.</w:t>
      </w:r>
    </w:p>
    <w:p w14:paraId="247B57C9" w14:textId="04761A2F" w:rsidR="00AB143C" w:rsidRPr="001E4142" w:rsidRDefault="00AB143C" w:rsidP="004B12BA">
      <w:pPr>
        <w:outlineLvl w:val="2"/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</w:pPr>
    </w:p>
    <w:p w14:paraId="5F7E1BE4" w14:textId="0D810493" w:rsidR="00AB143C" w:rsidRPr="006E51C1" w:rsidRDefault="00AB143C" w:rsidP="004B12BA">
      <w:pPr>
        <w:pStyle w:val="2"/>
        <w:spacing w:before="0"/>
        <w:ind w:left="120"/>
        <w:jc w:val="center"/>
        <w:rPr>
          <w:rFonts w:ascii="Verdana" w:hAnsi="Verdana"/>
          <w:color w:val="000000"/>
          <w:lang w:val="uk-UA"/>
        </w:rPr>
      </w:pPr>
      <w:r w:rsidRPr="006E51C1">
        <w:rPr>
          <w:rFonts w:ascii="Verdana" w:hAnsi="Verdana"/>
          <w:color w:val="000000"/>
          <w:lang w:val="uk-UA"/>
        </w:rPr>
        <w:t xml:space="preserve">Розширення </w:t>
      </w:r>
      <w:r w:rsidRPr="001E4142">
        <w:rPr>
          <w:rFonts w:ascii="Verdana" w:hAnsi="Verdana"/>
          <w:color w:val="000000"/>
          <w:lang w:val="ru-RU"/>
        </w:rPr>
        <w:t>SQL</w:t>
      </w:r>
      <w:r w:rsidRPr="006E51C1">
        <w:rPr>
          <w:rFonts w:ascii="Verdana" w:hAnsi="Verdana"/>
          <w:color w:val="000000"/>
          <w:lang w:val="uk-UA"/>
        </w:rPr>
        <w:t xml:space="preserve"> </w:t>
      </w:r>
      <w:r w:rsidRPr="001E4142">
        <w:rPr>
          <w:rFonts w:ascii="Verdana" w:hAnsi="Verdana"/>
          <w:color w:val="000000"/>
          <w:lang w:val="ru-RU"/>
        </w:rPr>
        <w:t>Server</w:t>
      </w:r>
      <w:r w:rsidRPr="006E51C1">
        <w:rPr>
          <w:rFonts w:ascii="Verdana" w:hAnsi="Verdana"/>
          <w:color w:val="000000"/>
          <w:lang w:val="uk-UA"/>
        </w:rPr>
        <w:t xml:space="preserve"> для груп</w:t>
      </w:r>
      <w:r w:rsidR="00180310">
        <w:rPr>
          <w:rFonts w:ascii="Verdana" w:hAnsi="Verdana"/>
          <w:color w:val="000000"/>
          <w:lang w:val="uk-UA"/>
        </w:rPr>
        <w:t>у</w:t>
      </w:r>
      <w:r w:rsidRPr="006E51C1">
        <w:rPr>
          <w:rFonts w:ascii="Verdana" w:hAnsi="Verdana"/>
          <w:color w:val="000000"/>
          <w:lang w:val="uk-UA"/>
        </w:rPr>
        <w:t>вання</w:t>
      </w:r>
    </w:p>
    <w:p w14:paraId="23144925" w14:textId="2E3337EF" w:rsidR="00AB143C" w:rsidRPr="001E4142" w:rsidRDefault="00AB143C" w:rsidP="004B12BA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Додатково до стандартних оператор</w:t>
      </w:r>
      <w:r w:rsidR="00180310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ів</w:t>
      </w: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GROUP BY і HAVING SQL Server підтримує ще чотири спеціальні розширення для групування даних: ROLLUP, CUBE, GROUPING SETS і OVER.</w:t>
      </w:r>
    </w:p>
    <w:p w14:paraId="5C46E269" w14:textId="77777777" w:rsidR="00AB143C" w:rsidRPr="001E4142" w:rsidRDefault="00AB143C" w:rsidP="004B12BA">
      <w:pPr>
        <w:outlineLvl w:val="2"/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ROLLUP</w:t>
      </w:r>
    </w:p>
    <w:p w14:paraId="2668CB69" w14:textId="1F243FFC" w:rsidR="00AB143C" w:rsidRDefault="00AB143C" w:rsidP="004B12BA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Оператор ROLLUP додає підсумовує рядок в результуючий набір:</w:t>
      </w:r>
    </w:p>
    <w:p w14:paraId="685EF524" w14:textId="77777777" w:rsidR="00EB76C7" w:rsidRPr="001E4142" w:rsidRDefault="00EB76C7" w:rsidP="004B12BA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</w:p>
    <w:tbl>
      <w:tblPr>
        <w:tblW w:w="5000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246"/>
        <w:gridCol w:w="4443"/>
      </w:tblGrid>
      <w:tr w:rsidR="00EB76C7" w:rsidRPr="001E4142" w14:paraId="678504D2" w14:textId="6228A5EC" w:rsidTr="00EB76C7">
        <w:trPr>
          <w:tblCellSpacing w:w="0" w:type="dxa"/>
        </w:trPr>
        <w:tc>
          <w:tcPr>
            <w:tcW w:w="2707" w:type="pct"/>
            <w:hideMark/>
          </w:tcPr>
          <w:p w14:paraId="45D3D067" w14:textId="77777777" w:rsidR="00EB76C7" w:rsidRDefault="00EB76C7" w:rsidP="00EB76C7">
            <w:pPr>
              <w:spacing w:line="293" w:lineRule="atLeast"/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anufacturer</w:t>
            </w:r>
            <w:proofErr w:type="spellEnd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, </w:t>
            </w:r>
          </w:p>
          <w:p w14:paraId="0B3F8895" w14:textId="77777777" w:rsidR="00EB76C7" w:rsidRDefault="00EB76C7" w:rsidP="00EB76C7">
            <w:pPr>
              <w:spacing w:line="293" w:lineRule="atLeast"/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OUNT (*) AS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odels</w:t>
            </w:r>
            <w:proofErr w:type="spellEnd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, </w:t>
            </w:r>
          </w:p>
          <w:p w14:paraId="320E487C" w14:textId="69EEDA74" w:rsidR="00EB76C7" w:rsidRPr="001E4142" w:rsidRDefault="00EB76C7" w:rsidP="00EB76C7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UM (</w:t>
            </w:r>
            <w:proofErr w:type="spellStart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Count</w:t>
            </w:r>
            <w:proofErr w:type="spellEnd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 AS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Units</w:t>
            </w:r>
            <w:proofErr w:type="spellEnd"/>
          </w:p>
          <w:p w14:paraId="68FF9922" w14:textId="77777777" w:rsidR="00EB76C7" w:rsidRPr="001E4142" w:rsidRDefault="00EB76C7" w:rsidP="00EB76C7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ROM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</w:p>
          <w:p w14:paraId="30A29042" w14:textId="77777777" w:rsidR="00EB76C7" w:rsidRPr="001E4142" w:rsidRDefault="00EB76C7" w:rsidP="00EB76C7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GROUP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BY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anufacturer</w:t>
            </w:r>
            <w:proofErr w:type="spellEnd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WITH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ROLLUP</w:t>
            </w:r>
          </w:p>
        </w:tc>
        <w:tc>
          <w:tcPr>
            <w:tcW w:w="2293" w:type="pct"/>
          </w:tcPr>
          <w:p w14:paraId="4C722FEA" w14:textId="53DE19C8" w:rsidR="00EB76C7" w:rsidRPr="001E4142" w:rsidRDefault="00EB76C7" w:rsidP="004B12BA">
            <w:pPr>
              <w:spacing w:line="293" w:lineRule="atLeast"/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</w:pPr>
            <w:r w:rsidRPr="001E4142">
              <w:rPr>
                <w:rFonts w:eastAsia="Times New Roman"/>
                <w:noProof/>
                <w:sz w:val="26"/>
                <w:szCs w:val="26"/>
                <w:lang w:val="uk-UA" w:eastAsia="uk-UA"/>
              </w:rPr>
              <w:drawing>
                <wp:inline distT="0" distB="0" distL="0" distR="0" wp14:anchorId="0A8FFFB3" wp14:editId="51513B09">
                  <wp:extent cx="1981200" cy="1350819"/>
                  <wp:effectExtent l="0" t="0" r="0" b="1905"/>
                  <wp:docPr id="46" name="Рисунок 46" descr="Оператор ROLLUP в MS SQL Serv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9" descr="Оператор ROLLUP в MS SQL Server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42878" r="62072" b="3780"/>
                          <a:stretch/>
                        </pic:blipFill>
                        <pic:spPr bwMode="auto">
                          <a:xfrm>
                            <a:off x="0" y="0"/>
                            <a:ext cx="1981200" cy="13508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B6D1018" w14:textId="7C9DD7A6" w:rsidR="00AB143C" w:rsidRPr="001E4142" w:rsidRDefault="00AB143C" w:rsidP="004B12BA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Як видно з скріншоту, в кінці таблиці була додан</w:t>
      </w:r>
      <w:r w:rsidR="0038300A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о</w:t>
      </w: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додатков</w:t>
      </w:r>
      <w:r w:rsidR="00EB76C7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ий</w:t>
      </w: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рядок, як</w:t>
      </w:r>
      <w:r w:rsidR="0038300A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ий</w:t>
      </w: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підсумовує значення стовпців.</w:t>
      </w:r>
    </w:p>
    <w:p w14:paraId="720F306C" w14:textId="6B7589FC" w:rsidR="00AB143C" w:rsidRPr="001E4142" w:rsidRDefault="00AB143C" w:rsidP="004B12BA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Альтернативний синтаксис запиту, який можна використовувати, починаючи з версії MS SQL Server 2008</w:t>
      </w:r>
      <w:r w:rsidR="00EB76C7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.</w:t>
      </w:r>
    </w:p>
    <w:tbl>
      <w:tblPr>
        <w:tblW w:w="4842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83"/>
      </w:tblGrid>
      <w:tr w:rsidR="0038300A" w:rsidRPr="001E4142" w14:paraId="12AFB6A4" w14:textId="77777777" w:rsidTr="0038300A">
        <w:trPr>
          <w:tblCellSpacing w:w="0" w:type="dxa"/>
        </w:trPr>
        <w:tc>
          <w:tcPr>
            <w:tcW w:w="5000" w:type="pct"/>
            <w:vAlign w:val="center"/>
            <w:hideMark/>
          </w:tcPr>
          <w:p w14:paraId="1FE59726" w14:textId="77777777" w:rsidR="0038300A" w:rsidRPr="001E4142" w:rsidRDefault="0038300A" w:rsidP="004B12B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anufacturer</w:t>
            </w:r>
            <w:proofErr w:type="spellEnd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, COUNT (*) AS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odels</w:t>
            </w:r>
            <w:proofErr w:type="spellEnd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, SUM (</w:t>
            </w:r>
            <w:proofErr w:type="spellStart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Count</w:t>
            </w:r>
            <w:proofErr w:type="spellEnd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 AS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Units</w:t>
            </w:r>
            <w:proofErr w:type="spellEnd"/>
          </w:p>
          <w:p w14:paraId="45E4581C" w14:textId="77777777" w:rsidR="0038300A" w:rsidRPr="001E4142" w:rsidRDefault="0038300A" w:rsidP="004B12B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ROM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</w:p>
          <w:p w14:paraId="6414F2B3" w14:textId="77777777" w:rsidR="0038300A" w:rsidRPr="001E4142" w:rsidRDefault="0038300A" w:rsidP="004B12B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GROUP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BY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ROLLUP (</w:t>
            </w:r>
            <w:proofErr w:type="spellStart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anufacturer</w:t>
            </w:r>
            <w:proofErr w:type="spellEnd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</w:t>
            </w:r>
          </w:p>
        </w:tc>
      </w:tr>
    </w:tbl>
    <w:p w14:paraId="79FE5D7C" w14:textId="42AE0C53" w:rsidR="00AB143C" w:rsidRPr="001E4142" w:rsidRDefault="00AB143C" w:rsidP="004B12BA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При </w:t>
      </w:r>
      <w:r w:rsidR="00BD5C23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групув</w:t>
      </w: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анню за кількома критеріями ROLLUP створюватиме підсумовує рядок для кожної з підгруп:</w:t>
      </w:r>
    </w:p>
    <w:tbl>
      <w:tblPr>
        <w:tblW w:w="5000" w:type="pct"/>
        <w:tblCellSpacing w:w="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379"/>
        <w:gridCol w:w="3310"/>
      </w:tblGrid>
      <w:tr w:rsidR="0038300A" w:rsidRPr="001E4142" w14:paraId="4D34D33A" w14:textId="304A5B6C" w:rsidTr="0038300A">
        <w:trPr>
          <w:tblCellSpacing w:w="0" w:type="dxa"/>
        </w:trPr>
        <w:tc>
          <w:tcPr>
            <w:tcW w:w="3292" w:type="pct"/>
            <w:hideMark/>
          </w:tcPr>
          <w:p w14:paraId="6F47076D" w14:textId="77777777" w:rsidR="0038300A" w:rsidRPr="0038300A" w:rsidRDefault="0038300A" w:rsidP="0038300A">
            <w:pPr>
              <w:spacing w:line="293" w:lineRule="atLeast"/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lastRenderedPageBreak/>
              <w:t>SELECT</w:t>
            </w:r>
            <w:r w:rsidRPr="0038300A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</w:t>
            </w:r>
          </w:p>
          <w:p w14:paraId="028A5EDD" w14:textId="13E264F0" w:rsidR="0038300A" w:rsidRDefault="0038300A" w:rsidP="0038300A">
            <w:pPr>
              <w:spacing w:line="293" w:lineRule="atLeast"/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</w:pPr>
            <w:proofErr w:type="spellStart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anufacturer</w:t>
            </w:r>
            <w:proofErr w:type="spellEnd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, </w:t>
            </w:r>
          </w:p>
          <w:p w14:paraId="1C0540B8" w14:textId="77777777" w:rsidR="0038300A" w:rsidRDefault="0038300A" w:rsidP="0038300A">
            <w:pPr>
              <w:spacing w:line="293" w:lineRule="atLeast"/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OUNT (*) AS</w:t>
            </w:r>
            <w:r w:rsidRPr="0038300A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odels</w:t>
            </w:r>
            <w:proofErr w:type="spellEnd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, </w:t>
            </w:r>
          </w:p>
          <w:p w14:paraId="5D3EE2C0" w14:textId="31015ACD" w:rsidR="0038300A" w:rsidRPr="0038300A" w:rsidRDefault="0038300A" w:rsidP="0038300A">
            <w:pPr>
              <w:spacing w:line="293" w:lineRule="atLeast"/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UM (</w:t>
            </w:r>
            <w:proofErr w:type="spellStart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Count</w:t>
            </w:r>
            <w:proofErr w:type="spellEnd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 AS</w:t>
            </w:r>
            <w:r w:rsidRPr="0038300A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Units</w:t>
            </w:r>
            <w:proofErr w:type="spellEnd"/>
          </w:p>
          <w:p w14:paraId="508DB59E" w14:textId="77777777" w:rsidR="0038300A" w:rsidRPr="0038300A" w:rsidRDefault="0038300A" w:rsidP="0038300A">
            <w:pPr>
              <w:spacing w:line="293" w:lineRule="atLeast"/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ROM</w:t>
            </w:r>
            <w:r w:rsidRPr="0038300A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</w:p>
          <w:p w14:paraId="677D4E61" w14:textId="77777777" w:rsidR="0038300A" w:rsidRPr="001E4142" w:rsidRDefault="0038300A" w:rsidP="0038300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GROUP</w:t>
            </w:r>
            <w:r w:rsidRPr="0038300A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BY</w:t>
            </w:r>
            <w:r w:rsidRPr="0038300A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anufacturer</w:t>
            </w:r>
            <w:proofErr w:type="spellEnd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, </w:t>
            </w:r>
            <w:proofErr w:type="spellStart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Count</w:t>
            </w:r>
            <w:proofErr w:type="spellEnd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WITH</w:t>
            </w:r>
            <w:r w:rsidRPr="0038300A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ROLLUP</w:t>
            </w:r>
          </w:p>
        </w:tc>
        <w:tc>
          <w:tcPr>
            <w:tcW w:w="1708" w:type="pct"/>
          </w:tcPr>
          <w:p w14:paraId="2FA20BC9" w14:textId="3CC7BFD4" w:rsidR="0038300A" w:rsidRPr="001E4142" w:rsidRDefault="0038300A" w:rsidP="004B12BA">
            <w:pPr>
              <w:spacing w:line="293" w:lineRule="atLeast"/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</w:pPr>
            <w:r w:rsidRPr="001E4142">
              <w:rPr>
                <w:rFonts w:eastAsia="Times New Roman"/>
                <w:noProof/>
                <w:sz w:val="26"/>
                <w:szCs w:val="26"/>
                <w:lang w:val="uk-UA" w:eastAsia="uk-UA"/>
              </w:rPr>
              <w:drawing>
                <wp:inline distT="0" distB="0" distL="0" distR="0" wp14:anchorId="561708F9" wp14:editId="4CC013F2">
                  <wp:extent cx="5236210" cy="2369185"/>
                  <wp:effectExtent l="0" t="0" r="2540" b="0"/>
                  <wp:docPr id="45" name="Рисунок 45" descr="WITH ROLLUP in T-SQ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0" descr="WITH ROLLUP in T-SQL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5461"/>
                          <a:stretch/>
                        </pic:blipFill>
                        <pic:spPr bwMode="auto">
                          <a:xfrm>
                            <a:off x="0" y="0"/>
                            <a:ext cx="5236210" cy="23691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E9838CD" w14:textId="50328290" w:rsidR="00AB143C" w:rsidRPr="001E4142" w:rsidRDefault="00AB143C" w:rsidP="004B12BA">
      <w:pPr>
        <w:rPr>
          <w:rFonts w:eastAsia="Times New Roman"/>
          <w:sz w:val="26"/>
          <w:szCs w:val="26"/>
          <w:lang w:val="uk-UA" w:eastAsia="uk-UA"/>
        </w:rPr>
      </w:pPr>
    </w:p>
    <w:p w14:paraId="30C7FD6B" w14:textId="77777777" w:rsidR="00AB143C" w:rsidRPr="001E4142" w:rsidRDefault="00AB143C" w:rsidP="004B12BA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ри сортуванні за допомогою ORDER BY слід враховувати, що вона застосовується вже після додавання підсумовує рядки.</w:t>
      </w:r>
    </w:p>
    <w:p w14:paraId="0351CFE9" w14:textId="77777777" w:rsidR="00AB143C" w:rsidRPr="001E4142" w:rsidRDefault="00AB143C" w:rsidP="004B12BA">
      <w:pPr>
        <w:outlineLvl w:val="2"/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CUBE</w:t>
      </w:r>
    </w:p>
    <w:p w14:paraId="74A1CF8B" w14:textId="2D60FF6E" w:rsidR="00AB143C" w:rsidRPr="001E4142" w:rsidRDefault="00AB143C" w:rsidP="004B12BA">
      <w:pPr>
        <w:spacing w:line="312" w:lineRule="atLeast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1E4142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CUBE</w:t>
      </w:r>
      <w:r w:rsidR="005423BD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 xml:space="preserve"> </w:t>
      </w: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схожий на ROLLUP за тим винятком, що CUBE додає підсумовую</w:t>
      </w:r>
      <w:r w:rsidR="005423B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чі</w:t>
      </w:r>
      <w:r w:rsidRPr="001E4142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рядки для кожної комбінації груп.</w:t>
      </w:r>
    </w:p>
    <w:tbl>
      <w:tblPr>
        <w:tblW w:w="4842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83"/>
      </w:tblGrid>
      <w:tr w:rsidR="0038300A" w:rsidRPr="001E4142" w14:paraId="15851A6A" w14:textId="77777777" w:rsidTr="0038300A">
        <w:trPr>
          <w:tblCellSpacing w:w="0" w:type="dxa"/>
        </w:trPr>
        <w:tc>
          <w:tcPr>
            <w:tcW w:w="5000" w:type="pct"/>
            <w:vAlign w:val="center"/>
            <w:hideMark/>
          </w:tcPr>
          <w:p w14:paraId="4235B3A3" w14:textId="77777777" w:rsidR="0038300A" w:rsidRPr="001E4142" w:rsidRDefault="0038300A" w:rsidP="004B12B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SELECT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anufacturer</w:t>
            </w:r>
            <w:proofErr w:type="spellEnd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, COUNT (*) AS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odels</w:t>
            </w:r>
            <w:proofErr w:type="spellEnd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, SUM (</w:t>
            </w:r>
            <w:proofErr w:type="spellStart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Count</w:t>
            </w:r>
            <w:proofErr w:type="spellEnd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) AS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Units</w:t>
            </w:r>
            <w:proofErr w:type="spellEnd"/>
          </w:p>
          <w:p w14:paraId="21394DAE" w14:textId="77777777" w:rsidR="0038300A" w:rsidRPr="001E4142" w:rsidRDefault="0038300A" w:rsidP="004B12B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FROM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s</w:t>
            </w:r>
            <w:proofErr w:type="spellEnd"/>
          </w:p>
          <w:p w14:paraId="2E65E168" w14:textId="77777777" w:rsidR="0038300A" w:rsidRPr="001E4142" w:rsidRDefault="0038300A" w:rsidP="004B12BA">
            <w:pPr>
              <w:spacing w:line="293" w:lineRule="atLeast"/>
              <w:rPr>
                <w:rFonts w:eastAsia="Times New Roman"/>
                <w:sz w:val="26"/>
                <w:szCs w:val="26"/>
                <w:lang w:val="uk-UA" w:eastAsia="uk-UA"/>
              </w:rPr>
            </w:pP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GROUP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BY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proofErr w:type="spellStart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Manufacturer</w:t>
            </w:r>
            <w:proofErr w:type="spellEnd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, </w:t>
            </w:r>
            <w:proofErr w:type="spellStart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ProductCount</w:t>
            </w:r>
            <w:proofErr w:type="spellEnd"/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 xml:space="preserve"> WITH</w:t>
            </w:r>
            <w:r w:rsidRPr="001E4142">
              <w:rPr>
                <w:rFonts w:eastAsia="Times New Roman"/>
                <w:sz w:val="26"/>
                <w:szCs w:val="26"/>
                <w:lang w:val="uk-UA" w:eastAsia="uk-UA"/>
              </w:rPr>
              <w:t xml:space="preserve"> </w:t>
            </w:r>
            <w:r w:rsidRPr="001E4142">
              <w:rPr>
                <w:rFonts w:ascii="Courier New" w:eastAsia="Times New Roman" w:hAnsi="Courier New" w:cs="Courier New"/>
                <w:sz w:val="26"/>
                <w:szCs w:val="26"/>
                <w:lang w:val="uk-UA" w:eastAsia="uk-UA"/>
              </w:rPr>
              <w:t>CUBE</w:t>
            </w:r>
          </w:p>
        </w:tc>
      </w:tr>
    </w:tbl>
    <w:p w14:paraId="1BFC4CD2" w14:textId="0E6F4471" w:rsidR="00180310" w:rsidRDefault="00AB143C">
      <w:pPr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</w:pPr>
      <w:r w:rsidRPr="001E4142">
        <w:rPr>
          <w:rFonts w:eastAsia="Times New Roman"/>
          <w:noProof/>
          <w:sz w:val="26"/>
          <w:szCs w:val="26"/>
          <w:lang w:val="uk-UA" w:eastAsia="uk-UA"/>
        </w:rPr>
        <w:drawing>
          <wp:inline distT="0" distB="0" distL="0" distR="0" wp14:anchorId="0A703A5C" wp14:editId="427A4B35">
            <wp:extent cx="1822450" cy="3124200"/>
            <wp:effectExtent l="0" t="0" r="6350" b="0"/>
            <wp:docPr id="44" name="Рисунок 44" descr="CUBE in MS SQL Serv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" descr="CUBE in MS SQL Server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4131" r="60861" b="1198"/>
                    <a:stretch/>
                  </pic:blipFill>
                  <pic:spPr bwMode="auto">
                    <a:xfrm>
                      <a:off x="0" y="0"/>
                      <a:ext cx="1823756" cy="31264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180310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br w:type="page"/>
      </w:r>
    </w:p>
    <w:p w14:paraId="5F145507" w14:textId="2CBC776A" w:rsidR="00AB143C" w:rsidRDefault="00180310" w:rsidP="00AB143C">
      <w:pPr>
        <w:spacing w:before="100" w:beforeAutospacing="1" w:after="100" w:afterAutospacing="1"/>
        <w:outlineLvl w:val="2"/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</w:pPr>
      <w:r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lastRenderedPageBreak/>
        <w:t>Завдання</w:t>
      </w:r>
    </w:p>
    <w:p w14:paraId="553DE669" w14:textId="4DAB2654" w:rsidR="00180310" w:rsidRPr="00D547C9" w:rsidRDefault="00180310" w:rsidP="00971C5B">
      <w:pPr>
        <w:pStyle w:val="aa"/>
        <w:numPr>
          <w:ilvl w:val="0"/>
          <w:numId w:val="10"/>
        </w:numPr>
        <w:tabs>
          <w:tab w:val="left" w:pos="1276"/>
        </w:tabs>
        <w:spacing w:line="312" w:lineRule="atLeast"/>
        <w:ind w:left="0" w:firstLine="709"/>
        <w:jc w:val="both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Опрацювати всі наведені запити</w:t>
      </w:r>
    </w:p>
    <w:p w14:paraId="39EA4420" w14:textId="67DB93EC" w:rsidR="00180310" w:rsidRDefault="00180310" w:rsidP="00971C5B">
      <w:pPr>
        <w:pStyle w:val="aa"/>
        <w:numPr>
          <w:ilvl w:val="0"/>
          <w:numId w:val="10"/>
        </w:numPr>
        <w:tabs>
          <w:tab w:val="left" w:pos="1276"/>
        </w:tabs>
        <w:spacing w:line="312" w:lineRule="atLeast"/>
        <w:ind w:left="0" w:firstLine="709"/>
        <w:jc w:val="both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оказати мінімальну вартість товару</w:t>
      </w:r>
    </w:p>
    <w:p w14:paraId="6DC6AE9B" w14:textId="11E3F917" w:rsidR="00180310" w:rsidRDefault="00180310" w:rsidP="00971C5B">
      <w:pPr>
        <w:pStyle w:val="aa"/>
        <w:numPr>
          <w:ilvl w:val="0"/>
          <w:numId w:val="10"/>
        </w:numPr>
        <w:tabs>
          <w:tab w:val="left" w:pos="1276"/>
        </w:tabs>
        <w:spacing w:line="312" w:lineRule="atLeast"/>
        <w:ind w:left="0" w:firstLine="709"/>
        <w:jc w:val="both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оказати максимальну кількість залишків товару (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ProductCount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)</w:t>
      </w:r>
    </w:p>
    <w:p w14:paraId="01D55890" w14:textId="772979F2" w:rsidR="00180310" w:rsidRDefault="00180310" w:rsidP="00971C5B">
      <w:pPr>
        <w:pStyle w:val="aa"/>
        <w:numPr>
          <w:ilvl w:val="0"/>
          <w:numId w:val="10"/>
        </w:numPr>
        <w:tabs>
          <w:tab w:val="left" w:pos="1276"/>
        </w:tabs>
        <w:spacing w:line="312" w:lineRule="atLeast"/>
        <w:ind w:left="0" w:firstLine="709"/>
        <w:jc w:val="both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Вивести сумарну вартість залишків (кількість*вартість) по кожній фірмі</w:t>
      </w:r>
    </w:p>
    <w:p w14:paraId="57AC0D55" w14:textId="5EE480C5" w:rsidR="00180310" w:rsidRDefault="00180310" w:rsidP="00971C5B">
      <w:pPr>
        <w:pStyle w:val="aa"/>
        <w:numPr>
          <w:ilvl w:val="0"/>
          <w:numId w:val="10"/>
        </w:numPr>
        <w:tabs>
          <w:tab w:val="left" w:pos="1276"/>
        </w:tabs>
        <w:spacing w:line="312" w:lineRule="atLeast"/>
        <w:ind w:left="0" w:firstLine="709"/>
        <w:jc w:val="both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Вивести середню вартість залишків (кількість*вартість) по кожній фірмі</w:t>
      </w:r>
    </w:p>
    <w:p w14:paraId="6FC1A7C1" w14:textId="47E890E7" w:rsidR="00180310" w:rsidRDefault="00180310" w:rsidP="00971C5B">
      <w:pPr>
        <w:pStyle w:val="aa"/>
        <w:numPr>
          <w:ilvl w:val="0"/>
          <w:numId w:val="10"/>
        </w:numPr>
        <w:tabs>
          <w:tab w:val="left" w:pos="1276"/>
        </w:tabs>
        <w:spacing w:line="312" w:lineRule="atLeast"/>
        <w:ind w:left="0" w:firstLine="709"/>
        <w:jc w:val="both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Вивести дані, які покажуть скільки є позицій з кількістю залишків 1, скільки з кількістю залишків 2 і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т.д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.</w:t>
      </w:r>
    </w:p>
    <w:p w14:paraId="6F081F66" w14:textId="2DA2F6F1" w:rsidR="00180310" w:rsidRDefault="00180310" w:rsidP="00971C5B">
      <w:pPr>
        <w:pStyle w:val="aa"/>
        <w:numPr>
          <w:ilvl w:val="0"/>
          <w:numId w:val="10"/>
        </w:numPr>
        <w:tabs>
          <w:tab w:val="left" w:pos="1276"/>
        </w:tabs>
        <w:spacing w:line="312" w:lineRule="atLeast"/>
        <w:ind w:left="0" w:firstLine="709"/>
        <w:jc w:val="both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оказати фірми, сумарна вартість товарів яких більше 100000 грн.</w:t>
      </w:r>
    </w:p>
    <w:p w14:paraId="29F19304" w14:textId="4B710636" w:rsidR="005423BD" w:rsidRDefault="005423BD" w:rsidP="00971C5B">
      <w:pPr>
        <w:pStyle w:val="aa"/>
        <w:numPr>
          <w:ilvl w:val="0"/>
          <w:numId w:val="10"/>
        </w:numPr>
        <w:tabs>
          <w:tab w:val="left" w:pos="1276"/>
        </w:tabs>
        <w:spacing w:line="312" w:lineRule="atLeast"/>
        <w:ind w:left="0" w:firstLine="709"/>
        <w:jc w:val="both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оказати фірми, сумарна кількість залишків товарів яких менше 10.</w:t>
      </w:r>
    </w:p>
    <w:p w14:paraId="4A08132B" w14:textId="2BE7E411" w:rsidR="001F206C" w:rsidRDefault="001F206C" w:rsidP="00971C5B">
      <w:pPr>
        <w:pStyle w:val="aa"/>
        <w:numPr>
          <w:ilvl w:val="0"/>
          <w:numId w:val="10"/>
        </w:numPr>
        <w:tabs>
          <w:tab w:val="left" w:pos="1276"/>
        </w:tabs>
        <w:spacing w:line="312" w:lineRule="atLeast"/>
        <w:ind w:left="0" w:firstLine="709"/>
        <w:jc w:val="both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Вивести кількості позицій з однаковою сумарною вартістю (кількість*вартість)</w:t>
      </w:r>
    </w:p>
    <w:p w14:paraId="52ECE76C" w14:textId="173BE731" w:rsidR="00180310" w:rsidRDefault="00180310" w:rsidP="00971C5B">
      <w:pPr>
        <w:pStyle w:val="aa"/>
        <w:numPr>
          <w:ilvl w:val="0"/>
          <w:numId w:val="10"/>
        </w:numPr>
        <w:tabs>
          <w:tab w:val="left" w:pos="1276"/>
        </w:tabs>
        <w:spacing w:line="312" w:lineRule="atLeast"/>
        <w:ind w:left="0" w:firstLine="709"/>
        <w:jc w:val="both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*Виведіть вартість залишків (кількість*вартість) з представленням суми по кожній фірмі (використовувати </w:t>
      </w:r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ROLLUP</w:t>
      </w: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)</w:t>
      </w:r>
    </w:p>
    <w:p w14:paraId="7020F3E0" w14:textId="340BBE1C" w:rsidR="001F206C" w:rsidRDefault="00232859" w:rsidP="00971C5B">
      <w:pPr>
        <w:pStyle w:val="aa"/>
        <w:numPr>
          <w:ilvl w:val="0"/>
          <w:numId w:val="10"/>
        </w:numPr>
        <w:tabs>
          <w:tab w:val="left" w:pos="1276"/>
        </w:tabs>
        <w:spacing w:line="312" w:lineRule="atLeast"/>
        <w:ind w:left="0" w:firstLine="709"/>
        <w:jc w:val="both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Вивести виторг </w:t>
      </w:r>
      <w:r w:rsidR="001E5F3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за днями</w:t>
      </w:r>
      <w:r w:rsid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.</w:t>
      </w:r>
    </w:p>
    <w:p w14:paraId="127254FF" w14:textId="2D727691" w:rsidR="001E5F39" w:rsidRDefault="001E5F39" w:rsidP="00971C5B">
      <w:pPr>
        <w:pStyle w:val="aa"/>
        <w:numPr>
          <w:ilvl w:val="0"/>
          <w:numId w:val="10"/>
        </w:numPr>
        <w:tabs>
          <w:tab w:val="left" w:pos="1276"/>
        </w:tabs>
        <w:spacing w:line="312" w:lineRule="atLeast"/>
        <w:ind w:left="0" w:firstLine="709"/>
        <w:jc w:val="both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оказати ті дні, де виторг був більше 50000.</w:t>
      </w:r>
    </w:p>
    <w:p w14:paraId="0B8ABBC0" w14:textId="77777777" w:rsidR="001E5F39" w:rsidRDefault="001E5F39" w:rsidP="00971C5B">
      <w:pPr>
        <w:pStyle w:val="aa"/>
        <w:numPr>
          <w:ilvl w:val="0"/>
          <w:numId w:val="10"/>
        </w:numPr>
        <w:tabs>
          <w:tab w:val="left" w:pos="1276"/>
        </w:tabs>
        <w:spacing w:line="312" w:lineRule="atLeast"/>
        <w:ind w:left="0" w:firstLine="709"/>
        <w:jc w:val="both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Показати 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id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замовників, як</w:t>
      </w: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і робили більше 2 замовлень в один з днів.</w:t>
      </w:r>
    </w:p>
    <w:p w14:paraId="1B3B65C8" w14:textId="70A4BBBB" w:rsidR="001E5F39" w:rsidRDefault="001E5F39" w:rsidP="00971C5B">
      <w:pPr>
        <w:pStyle w:val="aa"/>
        <w:numPr>
          <w:ilvl w:val="0"/>
          <w:numId w:val="10"/>
        </w:numPr>
        <w:tabs>
          <w:tab w:val="left" w:pos="1276"/>
        </w:tabs>
        <w:spacing w:line="312" w:lineRule="atLeast"/>
        <w:ind w:left="0" w:firstLine="709"/>
        <w:jc w:val="both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оказати</w:t>
      </w: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id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замовників, як</w:t>
      </w: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і робили замовлення в один з днів на суму більше 50000</w:t>
      </w:r>
      <w:r w:rsidR="003430E1" w:rsidRPr="003430E1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(</w:t>
      </w:r>
      <w:r w:rsidR="003430E1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кількість*вартість</w:t>
      </w:r>
      <w:r w:rsidR="003430E1" w:rsidRPr="003430E1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r w:rsidR="003430E1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в </w:t>
      </w:r>
      <w:proofErr w:type="spellStart"/>
      <w:r w:rsidR="003430E1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таблиці</w:t>
      </w:r>
      <w:proofErr w:type="spellEnd"/>
      <w:r w:rsidR="003430E1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r w:rsidR="003430E1">
        <w:rPr>
          <w:rFonts w:ascii="Verdana" w:eastAsia="Times New Roman" w:hAnsi="Verdana"/>
          <w:color w:val="000000"/>
          <w:sz w:val="26"/>
          <w:szCs w:val="26"/>
          <w:lang w:eastAsia="uk-UA"/>
        </w:rPr>
        <w:t>Orders</w:t>
      </w:r>
      <w:r w:rsidR="003430E1" w:rsidRPr="003430E1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)</w:t>
      </w: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. </w:t>
      </w:r>
    </w:p>
    <w:p w14:paraId="6074AADA" w14:textId="76CB53D8" w:rsidR="008E3E84" w:rsidRDefault="008E3E84" w:rsidP="00971C5B">
      <w:pPr>
        <w:pStyle w:val="aa"/>
        <w:numPr>
          <w:ilvl w:val="0"/>
          <w:numId w:val="10"/>
        </w:numPr>
        <w:tabs>
          <w:tab w:val="left" w:pos="1276"/>
        </w:tabs>
        <w:spacing w:line="312" w:lineRule="atLeast"/>
        <w:ind w:left="0" w:firstLine="709"/>
        <w:jc w:val="both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Скільки було продано товарів за останній місяць (останній місяць підібрати з урахуванням дат замовлень).</w:t>
      </w:r>
    </w:p>
    <w:p w14:paraId="384E9A8B" w14:textId="2E4D2441" w:rsidR="00D547C9" w:rsidRPr="00D547C9" w:rsidRDefault="00D547C9" w:rsidP="00971C5B">
      <w:pPr>
        <w:pStyle w:val="aa"/>
        <w:numPr>
          <w:ilvl w:val="0"/>
          <w:numId w:val="10"/>
        </w:numPr>
        <w:tabs>
          <w:tab w:val="left" w:pos="1276"/>
        </w:tabs>
        <w:spacing w:line="312" w:lineRule="atLeast"/>
        <w:ind w:left="0" w:firstLine="709"/>
        <w:jc w:val="both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*Без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ідзапитів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знайти </w:t>
      </w:r>
      <w:r w:rsidR="00971C5B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дні, коли було продано більше 3 товарів компанії </w:t>
      </w:r>
      <w:proofErr w:type="spellStart"/>
      <w:r w:rsidR="00971C5B" w:rsidRPr="00971C5B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OnePlus</w:t>
      </w:r>
      <w:proofErr w:type="spellEnd"/>
      <w:r w:rsidR="00971C5B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. </w:t>
      </w:r>
      <w:r w:rsidRPr="00971C5B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</w:p>
    <w:p w14:paraId="04616209" w14:textId="26FAA912" w:rsidR="00D547C9" w:rsidRPr="00971C5B" w:rsidRDefault="00D547C9" w:rsidP="00D547C9">
      <w:pPr>
        <w:pStyle w:val="aa"/>
        <w:tabs>
          <w:tab w:val="left" w:pos="1276"/>
        </w:tabs>
        <w:spacing w:line="312" w:lineRule="atLeast"/>
        <w:ind w:left="709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</w:p>
    <w:p w14:paraId="7934DB0C" w14:textId="7BC44E72" w:rsidR="00D547C9" w:rsidRPr="00971C5B" w:rsidRDefault="00D547C9">
      <w:pPr>
        <w:rPr>
          <w:rFonts w:ascii="Verdana" w:eastAsia="Times New Roman" w:hAnsi="Verdana"/>
          <w:color w:val="000000"/>
          <w:sz w:val="26"/>
          <w:szCs w:val="26"/>
          <w:lang w:val="ru-RU" w:eastAsia="uk-UA"/>
        </w:rPr>
      </w:pPr>
      <w:r w:rsidRPr="00971C5B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br w:type="page"/>
      </w:r>
    </w:p>
    <w:p w14:paraId="35026B9E" w14:textId="1A915B3D" w:rsidR="00D547C9" w:rsidRPr="00D044F6" w:rsidRDefault="00D547C9" w:rsidP="00D044F6">
      <w:pPr>
        <w:spacing w:before="100" w:beforeAutospacing="1" w:after="100" w:afterAutospacing="1"/>
        <w:outlineLvl w:val="2"/>
        <w:rPr>
          <w:rFonts w:ascii="Verdana" w:eastAsia="Times New Roman" w:hAnsi="Verdana"/>
          <w:b/>
          <w:bCs/>
          <w:color w:val="000000"/>
          <w:sz w:val="26"/>
          <w:szCs w:val="26"/>
          <w:lang w:eastAsia="uk-UA"/>
        </w:rPr>
      </w:pPr>
      <w:r w:rsidRPr="00D044F6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lastRenderedPageBreak/>
        <w:t>Відповіді</w:t>
      </w:r>
      <w:r w:rsidR="00D044F6">
        <w:rPr>
          <w:rFonts w:ascii="Verdana" w:eastAsia="Times New Roman" w:hAnsi="Verdana"/>
          <w:b/>
          <w:bCs/>
          <w:color w:val="000000"/>
          <w:sz w:val="26"/>
          <w:szCs w:val="26"/>
          <w:lang w:eastAsia="uk-UA"/>
        </w:rPr>
        <w:t xml:space="preserve"> (</w:t>
      </w:r>
      <w:proofErr w:type="spellStart"/>
      <w:r w:rsidR="00D044F6">
        <w:rPr>
          <w:rFonts w:ascii="Verdana" w:eastAsia="Times New Roman" w:hAnsi="Verdana"/>
          <w:b/>
          <w:bCs/>
          <w:color w:val="000000"/>
          <w:sz w:val="26"/>
          <w:szCs w:val="26"/>
          <w:lang w:val="ru-RU" w:eastAsia="uk-UA"/>
        </w:rPr>
        <w:t>можливий</w:t>
      </w:r>
      <w:proofErr w:type="spellEnd"/>
      <w:r w:rsidR="00D044F6" w:rsidRPr="008E3E84">
        <w:rPr>
          <w:rFonts w:ascii="Verdana" w:eastAsia="Times New Roman" w:hAnsi="Verdana"/>
          <w:b/>
          <w:bCs/>
          <w:color w:val="000000"/>
          <w:sz w:val="26"/>
          <w:szCs w:val="26"/>
          <w:lang w:eastAsia="uk-UA"/>
        </w:rPr>
        <w:t xml:space="preserve"> </w:t>
      </w:r>
      <w:proofErr w:type="spellStart"/>
      <w:r w:rsidR="00D044F6">
        <w:rPr>
          <w:rFonts w:ascii="Verdana" w:eastAsia="Times New Roman" w:hAnsi="Verdana"/>
          <w:b/>
          <w:bCs/>
          <w:color w:val="000000"/>
          <w:sz w:val="26"/>
          <w:szCs w:val="26"/>
          <w:lang w:val="ru-RU" w:eastAsia="uk-UA"/>
        </w:rPr>
        <w:t>варіант</w:t>
      </w:r>
      <w:proofErr w:type="spellEnd"/>
      <w:r w:rsidR="00D044F6">
        <w:rPr>
          <w:rFonts w:ascii="Verdana" w:eastAsia="Times New Roman" w:hAnsi="Verdana"/>
          <w:b/>
          <w:bCs/>
          <w:color w:val="000000"/>
          <w:sz w:val="26"/>
          <w:szCs w:val="26"/>
          <w:lang w:eastAsia="uk-UA"/>
        </w:rPr>
        <w:t>)</w:t>
      </w:r>
    </w:p>
    <w:p w14:paraId="6A155264" w14:textId="36AFE5B1" w:rsidR="00D547C9" w:rsidRPr="00D547C9" w:rsidRDefault="00D044F6" w:rsidP="00D044F6">
      <w:pPr>
        <w:pStyle w:val="aa"/>
        <w:tabs>
          <w:tab w:val="left" w:pos="2160"/>
        </w:tabs>
        <w:spacing w:line="312" w:lineRule="atLeast"/>
        <w:ind w:left="709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ab/>
      </w:r>
    </w:p>
    <w:p w14:paraId="4F06C46F" w14:textId="77777777" w:rsidR="00D547C9" w:rsidRPr="00D547C9" w:rsidRDefault="00D547C9" w:rsidP="00D547C9">
      <w:pPr>
        <w:pStyle w:val="aa"/>
        <w:tabs>
          <w:tab w:val="left" w:pos="1276"/>
        </w:tabs>
        <w:spacing w:line="312" w:lineRule="atLeast"/>
        <w:ind w:left="709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--#2</w:t>
      </w:r>
    </w:p>
    <w:p w14:paraId="066F42A5" w14:textId="40210BA5" w:rsidR="000B53A9" w:rsidRPr="00D547C9" w:rsidRDefault="000B53A9" w:rsidP="00D547C9">
      <w:pPr>
        <w:pStyle w:val="aa"/>
        <w:tabs>
          <w:tab w:val="left" w:pos="1276"/>
        </w:tabs>
        <w:spacing w:line="312" w:lineRule="atLeast"/>
        <w:ind w:left="709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select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r>
        <w:rPr>
          <w:rFonts w:ascii="Verdana" w:eastAsia="Times New Roman" w:hAnsi="Verdana"/>
          <w:color w:val="000000"/>
          <w:sz w:val="26"/>
          <w:szCs w:val="26"/>
          <w:lang w:eastAsia="uk-UA"/>
        </w:rPr>
        <w:t>MIN(price)</w:t>
      </w:r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from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Products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;</w:t>
      </w:r>
    </w:p>
    <w:p w14:paraId="1A7D40B8" w14:textId="79A5D10F" w:rsidR="00D547C9" w:rsidRPr="000B53A9" w:rsidRDefault="000B53A9" w:rsidP="00D547C9">
      <w:pPr>
        <w:pStyle w:val="aa"/>
        <w:tabs>
          <w:tab w:val="left" w:pos="1276"/>
        </w:tabs>
        <w:spacing w:line="312" w:lineRule="atLeast"/>
        <w:ind w:left="709"/>
        <w:rPr>
          <w:rFonts w:ascii="Verdana" w:eastAsia="Times New Roman" w:hAnsi="Verdana"/>
          <w:color w:val="000000"/>
          <w:sz w:val="26"/>
          <w:szCs w:val="26"/>
          <w:lang w:eastAsia="uk-UA"/>
        </w:rPr>
      </w:pPr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АБО</w:t>
      </w:r>
    </w:p>
    <w:p w14:paraId="6952357E" w14:textId="77777777" w:rsidR="000B53A9" w:rsidRDefault="000B53A9" w:rsidP="000B53A9">
      <w:pPr>
        <w:pStyle w:val="aa"/>
        <w:tabs>
          <w:tab w:val="left" w:pos="1276"/>
        </w:tabs>
        <w:spacing w:line="312" w:lineRule="atLeast"/>
        <w:ind w:left="709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select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top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1 * 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from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Products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order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by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Price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;</w:t>
      </w:r>
    </w:p>
    <w:p w14:paraId="4E6A307F" w14:textId="77777777" w:rsidR="000B53A9" w:rsidRPr="00D547C9" w:rsidRDefault="000B53A9" w:rsidP="00D547C9">
      <w:pPr>
        <w:pStyle w:val="aa"/>
        <w:tabs>
          <w:tab w:val="left" w:pos="1276"/>
        </w:tabs>
        <w:spacing w:line="312" w:lineRule="atLeast"/>
        <w:ind w:left="709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</w:p>
    <w:p w14:paraId="52289694" w14:textId="77777777" w:rsidR="00D547C9" w:rsidRPr="00D547C9" w:rsidRDefault="00D547C9" w:rsidP="00D547C9">
      <w:pPr>
        <w:pStyle w:val="aa"/>
        <w:tabs>
          <w:tab w:val="left" w:pos="1276"/>
        </w:tabs>
        <w:spacing w:line="312" w:lineRule="atLeast"/>
        <w:ind w:left="709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--#3</w:t>
      </w:r>
    </w:p>
    <w:p w14:paraId="72699D7D" w14:textId="3675E1D2" w:rsidR="001F63F2" w:rsidRPr="001F63F2" w:rsidRDefault="001F63F2" w:rsidP="00D547C9">
      <w:pPr>
        <w:pStyle w:val="aa"/>
        <w:tabs>
          <w:tab w:val="left" w:pos="1276"/>
        </w:tabs>
        <w:spacing w:line="312" w:lineRule="atLeast"/>
        <w:ind w:left="709"/>
        <w:rPr>
          <w:rFonts w:ascii="Verdana" w:eastAsia="Times New Roman" w:hAnsi="Verdana"/>
          <w:color w:val="000000"/>
          <w:sz w:val="26"/>
          <w:szCs w:val="26"/>
          <w:lang w:eastAsia="uk-UA"/>
        </w:rPr>
      </w:pP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select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r>
        <w:rPr>
          <w:rFonts w:ascii="Verdana" w:eastAsia="Times New Roman" w:hAnsi="Verdana"/>
          <w:color w:val="000000"/>
          <w:sz w:val="26"/>
          <w:szCs w:val="26"/>
          <w:lang w:eastAsia="uk-UA"/>
        </w:rPr>
        <w:t>MAX(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ProductCount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eastAsia="uk-UA"/>
        </w:rPr>
        <w:t xml:space="preserve">) 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from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Products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eastAsia="uk-UA"/>
        </w:rPr>
        <w:t>;</w:t>
      </w:r>
    </w:p>
    <w:p w14:paraId="149FA6DD" w14:textId="52B12F1F" w:rsidR="001F63F2" w:rsidRPr="001F63F2" w:rsidRDefault="001F63F2" w:rsidP="00D547C9">
      <w:pPr>
        <w:pStyle w:val="aa"/>
        <w:tabs>
          <w:tab w:val="left" w:pos="1276"/>
        </w:tabs>
        <w:spacing w:line="312" w:lineRule="atLeast"/>
        <w:ind w:left="709"/>
        <w:rPr>
          <w:rFonts w:ascii="Verdana" w:eastAsia="Times New Roman" w:hAnsi="Verdana"/>
          <w:color w:val="000000"/>
          <w:sz w:val="26"/>
          <w:szCs w:val="26"/>
          <w:lang w:eastAsia="uk-UA"/>
        </w:rPr>
      </w:pPr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АБО</w:t>
      </w:r>
    </w:p>
    <w:p w14:paraId="7A258D65" w14:textId="2DEA67DF" w:rsidR="00D547C9" w:rsidRPr="00D547C9" w:rsidRDefault="00D547C9" w:rsidP="00D547C9">
      <w:pPr>
        <w:pStyle w:val="aa"/>
        <w:tabs>
          <w:tab w:val="left" w:pos="1276"/>
        </w:tabs>
        <w:spacing w:line="312" w:lineRule="atLeast"/>
        <w:ind w:left="709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select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top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1 * 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from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Products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order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by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ProductCount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desc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;</w:t>
      </w:r>
    </w:p>
    <w:p w14:paraId="0DAE4F89" w14:textId="77777777" w:rsidR="00D547C9" w:rsidRPr="00D547C9" w:rsidRDefault="00D547C9" w:rsidP="00D547C9">
      <w:pPr>
        <w:pStyle w:val="aa"/>
        <w:tabs>
          <w:tab w:val="left" w:pos="1276"/>
        </w:tabs>
        <w:spacing w:line="312" w:lineRule="atLeast"/>
        <w:ind w:left="709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</w:p>
    <w:p w14:paraId="732DE759" w14:textId="77777777" w:rsidR="00D547C9" w:rsidRPr="00D547C9" w:rsidRDefault="00D547C9" w:rsidP="00D547C9">
      <w:pPr>
        <w:pStyle w:val="aa"/>
        <w:tabs>
          <w:tab w:val="left" w:pos="1276"/>
        </w:tabs>
        <w:spacing w:line="312" w:lineRule="atLeast"/>
        <w:ind w:left="709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--#4</w:t>
      </w:r>
    </w:p>
    <w:p w14:paraId="43114475" w14:textId="77777777" w:rsidR="00D547C9" w:rsidRPr="00D547C9" w:rsidRDefault="00D547C9" w:rsidP="00D547C9">
      <w:pPr>
        <w:pStyle w:val="aa"/>
        <w:tabs>
          <w:tab w:val="left" w:pos="1276"/>
        </w:tabs>
        <w:spacing w:line="312" w:lineRule="atLeast"/>
        <w:ind w:left="709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select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Manufacturer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, 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sum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(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ProductCount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*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Price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) 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from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Products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group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by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Manufacturer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;</w:t>
      </w:r>
    </w:p>
    <w:p w14:paraId="087C118D" w14:textId="77777777" w:rsidR="00D547C9" w:rsidRPr="00D547C9" w:rsidRDefault="00D547C9" w:rsidP="00D547C9">
      <w:pPr>
        <w:pStyle w:val="aa"/>
        <w:tabs>
          <w:tab w:val="left" w:pos="1276"/>
        </w:tabs>
        <w:spacing w:line="312" w:lineRule="atLeast"/>
        <w:ind w:left="709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</w:p>
    <w:p w14:paraId="1ABA07EC" w14:textId="77777777" w:rsidR="00D547C9" w:rsidRPr="00D547C9" w:rsidRDefault="00D547C9" w:rsidP="00D547C9">
      <w:pPr>
        <w:pStyle w:val="aa"/>
        <w:tabs>
          <w:tab w:val="left" w:pos="1276"/>
        </w:tabs>
        <w:spacing w:line="312" w:lineRule="atLeast"/>
        <w:ind w:left="709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--#5</w:t>
      </w:r>
    </w:p>
    <w:p w14:paraId="6DCE96F6" w14:textId="77777777" w:rsidR="00D547C9" w:rsidRPr="00D547C9" w:rsidRDefault="00D547C9" w:rsidP="00D547C9">
      <w:pPr>
        <w:pStyle w:val="aa"/>
        <w:tabs>
          <w:tab w:val="left" w:pos="1276"/>
        </w:tabs>
        <w:spacing w:line="312" w:lineRule="atLeast"/>
        <w:ind w:left="709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select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Manufacturer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, 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avg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(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ProductCount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*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Price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) 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from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Products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group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by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Manufacturer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;</w:t>
      </w:r>
    </w:p>
    <w:p w14:paraId="29825E58" w14:textId="77777777" w:rsidR="00D547C9" w:rsidRPr="00D547C9" w:rsidRDefault="00D547C9" w:rsidP="00D547C9">
      <w:pPr>
        <w:pStyle w:val="aa"/>
        <w:tabs>
          <w:tab w:val="left" w:pos="1276"/>
        </w:tabs>
        <w:spacing w:line="312" w:lineRule="atLeast"/>
        <w:ind w:left="709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</w:p>
    <w:p w14:paraId="096A1CEE" w14:textId="77777777" w:rsidR="00D547C9" w:rsidRPr="00D547C9" w:rsidRDefault="00D547C9" w:rsidP="00D547C9">
      <w:pPr>
        <w:pStyle w:val="aa"/>
        <w:tabs>
          <w:tab w:val="left" w:pos="1276"/>
        </w:tabs>
        <w:spacing w:line="312" w:lineRule="atLeast"/>
        <w:ind w:left="709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--#6</w:t>
      </w:r>
    </w:p>
    <w:p w14:paraId="46E48A76" w14:textId="77777777" w:rsidR="00D547C9" w:rsidRPr="00D547C9" w:rsidRDefault="00D547C9" w:rsidP="00D547C9">
      <w:pPr>
        <w:pStyle w:val="aa"/>
        <w:tabs>
          <w:tab w:val="left" w:pos="1276"/>
        </w:tabs>
        <w:spacing w:line="312" w:lineRule="atLeast"/>
        <w:ind w:left="709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select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ProductCount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, COUNT(*) 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from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Products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group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by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ProductCount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;</w:t>
      </w:r>
    </w:p>
    <w:p w14:paraId="48A0ACF4" w14:textId="77777777" w:rsidR="00D547C9" w:rsidRPr="00D547C9" w:rsidRDefault="00D547C9" w:rsidP="00D547C9">
      <w:pPr>
        <w:pStyle w:val="aa"/>
        <w:tabs>
          <w:tab w:val="left" w:pos="1276"/>
        </w:tabs>
        <w:spacing w:line="312" w:lineRule="atLeast"/>
        <w:ind w:left="709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</w:p>
    <w:p w14:paraId="5717EF8B" w14:textId="77777777" w:rsidR="00D547C9" w:rsidRPr="00D547C9" w:rsidRDefault="00D547C9" w:rsidP="00D547C9">
      <w:pPr>
        <w:pStyle w:val="aa"/>
        <w:tabs>
          <w:tab w:val="left" w:pos="1276"/>
        </w:tabs>
        <w:spacing w:line="312" w:lineRule="atLeast"/>
        <w:ind w:left="709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--#7</w:t>
      </w:r>
    </w:p>
    <w:p w14:paraId="4C4D9EB5" w14:textId="77777777" w:rsidR="00D547C9" w:rsidRPr="00D547C9" w:rsidRDefault="00D547C9" w:rsidP="00D547C9">
      <w:pPr>
        <w:pStyle w:val="aa"/>
        <w:tabs>
          <w:tab w:val="left" w:pos="1276"/>
        </w:tabs>
        <w:spacing w:line="312" w:lineRule="atLeast"/>
        <w:ind w:left="709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select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Manufacturer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, 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sum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(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ProductCount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*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Price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) 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from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Products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group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by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Manufacturer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having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sum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(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ProductCount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*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Price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)&gt;100000</w:t>
      </w:r>
    </w:p>
    <w:p w14:paraId="58CE5F38" w14:textId="77777777" w:rsidR="00D547C9" w:rsidRPr="00D547C9" w:rsidRDefault="00D547C9" w:rsidP="00D547C9">
      <w:pPr>
        <w:pStyle w:val="aa"/>
        <w:tabs>
          <w:tab w:val="left" w:pos="1276"/>
        </w:tabs>
        <w:spacing w:line="312" w:lineRule="atLeast"/>
        <w:ind w:left="709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</w:p>
    <w:p w14:paraId="0027BC8B" w14:textId="77777777" w:rsidR="00D547C9" w:rsidRPr="00D547C9" w:rsidRDefault="00D547C9" w:rsidP="00D547C9">
      <w:pPr>
        <w:pStyle w:val="aa"/>
        <w:tabs>
          <w:tab w:val="left" w:pos="1276"/>
        </w:tabs>
        <w:spacing w:line="312" w:lineRule="atLeast"/>
        <w:ind w:left="709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--#8</w:t>
      </w:r>
    </w:p>
    <w:p w14:paraId="0F78C1C4" w14:textId="77777777" w:rsidR="00D547C9" w:rsidRPr="00D547C9" w:rsidRDefault="00D547C9" w:rsidP="00D547C9">
      <w:pPr>
        <w:pStyle w:val="aa"/>
        <w:tabs>
          <w:tab w:val="left" w:pos="1276"/>
        </w:tabs>
        <w:spacing w:line="312" w:lineRule="atLeast"/>
        <w:ind w:left="709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select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Manufacturer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, 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sum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(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ProductCount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) 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from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Products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group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by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Manufacturer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having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sum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(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ProductCount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)&lt;10;</w:t>
      </w:r>
    </w:p>
    <w:p w14:paraId="26AE488F" w14:textId="77777777" w:rsidR="00D547C9" w:rsidRPr="00D547C9" w:rsidRDefault="00D547C9" w:rsidP="00D547C9">
      <w:pPr>
        <w:pStyle w:val="aa"/>
        <w:tabs>
          <w:tab w:val="left" w:pos="1276"/>
        </w:tabs>
        <w:spacing w:line="312" w:lineRule="atLeast"/>
        <w:ind w:left="709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</w:p>
    <w:p w14:paraId="07225B51" w14:textId="77777777" w:rsidR="00D547C9" w:rsidRPr="00D547C9" w:rsidRDefault="00D547C9" w:rsidP="00D547C9">
      <w:pPr>
        <w:pStyle w:val="aa"/>
        <w:tabs>
          <w:tab w:val="left" w:pos="1276"/>
        </w:tabs>
        <w:spacing w:line="312" w:lineRule="atLeast"/>
        <w:ind w:left="709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--#9</w:t>
      </w:r>
    </w:p>
    <w:p w14:paraId="4C15F569" w14:textId="77777777" w:rsidR="00D547C9" w:rsidRPr="00D547C9" w:rsidRDefault="00D547C9" w:rsidP="00D547C9">
      <w:pPr>
        <w:pStyle w:val="aa"/>
        <w:tabs>
          <w:tab w:val="left" w:pos="1276"/>
        </w:tabs>
        <w:spacing w:line="312" w:lineRule="atLeast"/>
        <w:ind w:left="709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select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ProductCount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*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Price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, 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count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(*) 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from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Products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group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by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ProductCount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*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Price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having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count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(*)&gt;1;</w:t>
      </w:r>
    </w:p>
    <w:p w14:paraId="0174A5D3" w14:textId="77777777" w:rsidR="00D547C9" w:rsidRPr="00D547C9" w:rsidRDefault="00D547C9" w:rsidP="00D547C9">
      <w:pPr>
        <w:pStyle w:val="aa"/>
        <w:tabs>
          <w:tab w:val="left" w:pos="1276"/>
        </w:tabs>
        <w:spacing w:line="312" w:lineRule="atLeast"/>
        <w:ind w:left="709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</w:p>
    <w:p w14:paraId="730A399C" w14:textId="77777777" w:rsidR="00D547C9" w:rsidRPr="00D547C9" w:rsidRDefault="00D547C9" w:rsidP="00D547C9">
      <w:pPr>
        <w:pStyle w:val="aa"/>
        <w:tabs>
          <w:tab w:val="left" w:pos="1276"/>
        </w:tabs>
        <w:spacing w:line="312" w:lineRule="atLeast"/>
        <w:ind w:left="709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--#10</w:t>
      </w:r>
    </w:p>
    <w:p w14:paraId="6A510B15" w14:textId="77777777" w:rsidR="00D547C9" w:rsidRPr="00D547C9" w:rsidRDefault="00D547C9" w:rsidP="00D547C9">
      <w:pPr>
        <w:pStyle w:val="aa"/>
        <w:tabs>
          <w:tab w:val="left" w:pos="1276"/>
        </w:tabs>
        <w:spacing w:line="312" w:lineRule="atLeast"/>
        <w:ind w:left="709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select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Manufacturer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, 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sum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(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ProductCount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*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Price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) 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from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Products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group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by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Manufacturer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with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rollup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;</w:t>
      </w:r>
    </w:p>
    <w:p w14:paraId="42232249" w14:textId="77777777" w:rsidR="00D547C9" w:rsidRPr="00D547C9" w:rsidRDefault="00D547C9" w:rsidP="00D547C9">
      <w:pPr>
        <w:pStyle w:val="aa"/>
        <w:tabs>
          <w:tab w:val="left" w:pos="1276"/>
        </w:tabs>
        <w:spacing w:line="312" w:lineRule="atLeast"/>
        <w:ind w:left="709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</w:p>
    <w:p w14:paraId="342EA8D5" w14:textId="77777777" w:rsidR="00D547C9" w:rsidRPr="00D547C9" w:rsidRDefault="00D547C9" w:rsidP="00D547C9">
      <w:pPr>
        <w:pStyle w:val="aa"/>
        <w:tabs>
          <w:tab w:val="left" w:pos="1276"/>
        </w:tabs>
        <w:spacing w:line="312" w:lineRule="atLeast"/>
        <w:ind w:left="709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--#11</w:t>
      </w:r>
    </w:p>
    <w:p w14:paraId="7D0FB4DD" w14:textId="1D46EF7A" w:rsidR="00D547C9" w:rsidRPr="00D547C9" w:rsidRDefault="00241AAD" w:rsidP="00D547C9">
      <w:pPr>
        <w:pStyle w:val="aa"/>
        <w:tabs>
          <w:tab w:val="left" w:pos="1276"/>
        </w:tabs>
        <w:spacing w:line="312" w:lineRule="atLeast"/>
        <w:ind w:left="709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proofErr w:type="spellStart"/>
      <w:r w:rsidRPr="00241AA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lastRenderedPageBreak/>
        <w:t>select</w:t>
      </w:r>
      <w:proofErr w:type="spellEnd"/>
      <w:r w:rsidRPr="00241AA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241AA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CreatedAt</w:t>
      </w:r>
      <w:proofErr w:type="spellEnd"/>
      <w:r w:rsidRPr="00241AA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, </w:t>
      </w:r>
      <w:proofErr w:type="spellStart"/>
      <w:r w:rsidRPr="00241AA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sum</w:t>
      </w:r>
      <w:proofErr w:type="spellEnd"/>
      <w:r w:rsidRPr="00241AA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(</w:t>
      </w:r>
      <w:proofErr w:type="spellStart"/>
      <w:r w:rsidRPr="00241AA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Price</w:t>
      </w:r>
      <w:proofErr w:type="spellEnd"/>
      <w:r w:rsidRPr="00241AA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*</w:t>
      </w:r>
      <w:proofErr w:type="spellStart"/>
      <w:r w:rsidRPr="00241AA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ProductCount</w:t>
      </w:r>
      <w:proofErr w:type="spellEnd"/>
      <w:r w:rsidRPr="00241AA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) </w:t>
      </w:r>
      <w:proofErr w:type="spellStart"/>
      <w:r w:rsidRPr="00241AA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Sum_At_Date</w:t>
      </w:r>
      <w:proofErr w:type="spellEnd"/>
      <w:r w:rsidRPr="00241AA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241AA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from</w:t>
      </w:r>
      <w:proofErr w:type="spellEnd"/>
      <w:r w:rsidRPr="00241AA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241AA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Orders</w:t>
      </w:r>
      <w:proofErr w:type="spellEnd"/>
      <w:r w:rsidRPr="00241AA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241AA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group</w:t>
      </w:r>
      <w:proofErr w:type="spellEnd"/>
      <w:r w:rsidRPr="00241AA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241AA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by</w:t>
      </w:r>
      <w:proofErr w:type="spellEnd"/>
      <w:r w:rsidRPr="00241AA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241AA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CreatedAt</w:t>
      </w:r>
      <w:proofErr w:type="spellEnd"/>
      <w:r w:rsidRPr="00241AAD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;</w:t>
      </w:r>
    </w:p>
    <w:p w14:paraId="5E9A790C" w14:textId="77777777" w:rsidR="00D547C9" w:rsidRPr="00D547C9" w:rsidRDefault="00D547C9" w:rsidP="00D547C9">
      <w:pPr>
        <w:pStyle w:val="aa"/>
        <w:tabs>
          <w:tab w:val="left" w:pos="1276"/>
        </w:tabs>
        <w:spacing w:line="312" w:lineRule="atLeast"/>
        <w:ind w:left="709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</w:p>
    <w:p w14:paraId="67229773" w14:textId="77777777" w:rsidR="00D547C9" w:rsidRPr="00D547C9" w:rsidRDefault="00D547C9" w:rsidP="00D547C9">
      <w:pPr>
        <w:pStyle w:val="aa"/>
        <w:tabs>
          <w:tab w:val="left" w:pos="1276"/>
        </w:tabs>
        <w:spacing w:line="312" w:lineRule="atLeast"/>
        <w:ind w:left="709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--#12</w:t>
      </w:r>
    </w:p>
    <w:p w14:paraId="35190BAB" w14:textId="3E6BDEAA" w:rsidR="00D547C9" w:rsidRPr="00D547C9" w:rsidRDefault="00D547C9" w:rsidP="00D547C9">
      <w:pPr>
        <w:pStyle w:val="aa"/>
        <w:tabs>
          <w:tab w:val="left" w:pos="1276"/>
        </w:tabs>
        <w:spacing w:line="312" w:lineRule="atLeast"/>
        <w:ind w:left="709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select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CreatedAt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, 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sum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(</w:t>
      </w:r>
      <w:proofErr w:type="spellStart"/>
      <w:r w:rsidR="00F87043" w:rsidRPr="003430E1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ProductCount</w:t>
      </w:r>
      <w:proofErr w:type="spellEnd"/>
      <w:r w:rsidR="00F87043">
        <w:rPr>
          <w:rFonts w:ascii="Verdana" w:eastAsia="Times New Roman" w:hAnsi="Verdana"/>
          <w:color w:val="000000"/>
          <w:sz w:val="26"/>
          <w:szCs w:val="26"/>
          <w:lang w:eastAsia="uk-UA"/>
        </w:rPr>
        <w:t>*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Price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) 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Sum_At_Date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from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Orders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group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by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CreatedAt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having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sum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(</w:t>
      </w:r>
      <w:proofErr w:type="spellStart"/>
      <w:r w:rsidR="00F87043" w:rsidRPr="003430E1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ProductCount</w:t>
      </w:r>
      <w:proofErr w:type="spellEnd"/>
      <w:r w:rsidR="00F87043">
        <w:rPr>
          <w:rFonts w:ascii="Verdana" w:eastAsia="Times New Roman" w:hAnsi="Verdana"/>
          <w:color w:val="000000"/>
          <w:sz w:val="26"/>
          <w:szCs w:val="26"/>
          <w:lang w:eastAsia="uk-UA"/>
        </w:rPr>
        <w:t>*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Price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)&gt;50000;</w:t>
      </w:r>
    </w:p>
    <w:p w14:paraId="1CE16063" w14:textId="77777777" w:rsidR="00D547C9" w:rsidRPr="00D547C9" w:rsidRDefault="00D547C9" w:rsidP="00D547C9">
      <w:pPr>
        <w:pStyle w:val="aa"/>
        <w:tabs>
          <w:tab w:val="left" w:pos="1276"/>
        </w:tabs>
        <w:spacing w:line="312" w:lineRule="atLeast"/>
        <w:ind w:left="709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</w:p>
    <w:p w14:paraId="0D3B7176" w14:textId="77777777" w:rsidR="00D547C9" w:rsidRPr="00D547C9" w:rsidRDefault="00D547C9" w:rsidP="00D547C9">
      <w:pPr>
        <w:pStyle w:val="aa"/>
        <w:tabs>
          <w:tab w:val="left" w:pos="1276"/>
        </w:tabs>
        <w:spacing w:line="312" w:lineRule="atLeast"/>
        <w:ind w:left="709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--#13</w:t>
      </w:r>
    </w:p>
    <w:p w14:paraId="3C7C77E3" w14:textId="40F1D106" w:rsidR="00D547C9" w:rsidRPr="00D547C9" w:rsidRDefault="00D547C9" w:rsidP="00D547C9">
      <w:pPr>
        <w:pStyle w:val="aa"/>
        <w:tabs>
          <w:tab w:val="left" w:pos="1276"/>
        </w:tabs>
        <w:spacing w:line="312" w:lineRule="atLeast"/>
        <w:ind w:left="709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select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CustomerId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from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Orders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group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by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CustomerId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, 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CreatedAt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having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count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(*)&gt;=2</w:t>
      </w:r>
    </w:p>
    <w:p w14:paraId="0E1005E7" w14:textId="77777777" w:rsidR="00D547C9" w:rsidRPr="00D547C9" w:rsidRDefault="00D547C9" w:rsidP="00D547C9">
      <w:pPr>
        <w:pStyle w:val="aa"/>
        <w:tabs>
          <w:tab w:val="left" w:pos="1276"/>
        </w:tabs>
        <w:spacing w:line="312" w:lineRule="atLeast"/>
        <w:ind w:left="709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</w:p>
    <w:p w14:paraId="17BF1882" w14:textId="77777777" w:rsidR="00D547C9" w:rsidRPr="00D547C9" w:rsidRDefault="00D547C9" w:rsidP="00D547C9">
      <w:pPr>
        <w:pStyle w:val="aa"/>
        <w:tabs>
          <w:tab w:val="left" w:pos="1276"/>
        </w:tabs>
        <w:spacing w:line="312" w:lineRule="atLeast"/>
        <w:ind w:left="709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--#14</w:t>
      </w:r>
    </w:p>
    <w:p w14:paraId="6028C61F" w14:textId="70290E4B" w:rsidR="00D547C9" w:rsidRDefault="00D547C9" w:rsidP="00D547C9">
      <w:pPr>
        <w:pStyle w:val="aa"/>
        <w:tabs>
          <w:tab w:val="left" w:pos="1276"/>
        </w:tabs>
        <w:spacing w:line="312" w:lineRule="atLeast"/>
        <w:ind w:left="709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select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CustomerId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from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Orders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group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by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CustomerId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, 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CreatedAt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having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sum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(</w:t>
      </w:r>
      <w:proofErr w:type="spellStart"/>
      <w:r w:rsidR="003430E1" w:rsidRPr="003430E1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ProductCount</w:t>
      </w:r>
      <w:proofErr w:type="spellEnd"/>
      <w:r w:rsidR="003430E1">
        <w:rPr>
          <w:rFonts w:ascii="Verdana" w:eastAsia="Times New Roman" w:hAnsi="Verdana"/>
          <w:color w:val="000000"/>
          <w:sz w:val="26"/>
          <w:szCs w:val="26"/>
          <w:lang w:eastAsia="uk-UA"/>
        </w:rPr>
        <w:t>*</w:t>
      </w:r>
      <w:proofErr w:type="spellStart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Price</w:t>
      </w:r>
      <w:proofErr w:type="spellEnd"/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)&gt;50000</w:t>
      </w:r>
    </w:p>
    <w:p w14:paraId="17B5906B" w14:textId="491817FC" w:rsidR="00971C5B" w:rsidRDefault="00971C5B" w:rsidP="00D547C9">
      <w:pPr>
        <w:pStyle w:val="aa"/>
        <w:tabs>
          <w:tab w:val="left" w:pos="1276"/>
        </w:tabs>
        <w:spacing w:line="312" w:lineRule="atLeast"/>
        <w:ind w:left="709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</w:p>
    <w:p w14:paraId="3C5D0653" w14:textId="2C2DA648" w:rsidR="008E3E84" w:rsidRDefault="008E3E84" w:rsidP="00D547C9">
      <w:pPr>
        <w:pStyle w:val="aa"/>
        <w:tabs>
          <w:tab w:val="left" w:pos="1276"/>
        </w:tabs>
        <w:spacing w:line="312" w:lineRule="atLeast"/>
        <w:ind w:left="709"/>
        <w:rPr>
          <w:rFonts w:ascii="Verdana" w:eastAsia="Times New Roman" w:hAnsi="Verdana"/>
          <w:color w:val="000000"/>
          <w:sz w:val="26"/>
          <w:szCs w:val="26"/>
          <w:lang w:eastAsia="uk-UA"/>
        </w:rPr>
      </w:pPr>
      <w:r>
        <w:rPr>
          <w:rFonts w:ascii="Verdana" w:eastAsia="Times New Roman" w:hAnsi="Verdana"/>
          <w:color w:val="000000"/>
          <w:sz w:val="26"/>
          <w:szCs w:val="26"/>
          <w:lang w:eastAsia="uk-UA"/>
        </w:rPr>
        <w:t>--#15</w:t>
      </w:r>
    </w:p>
    <w:p w14:paraId="763E1813" w14:textId="472E8351" w:rsidR="008E3E84" w:rsidRDefault="008E3E84" w:rsidP="00D547C9">
      <w:pPr>
        <w:pStyle w:val="aa"/>
        <w:tabs>
          <w:tab w:val="left" w:pos="1276"/>
        </w:tabs>
        <w:spacing w:line="312" w:lineRule="atLeast"/>
        <w:ind w:left="709"/>
        <w:rPr>
          <w:rFonts w:ascii="Verdana" w:eastAsia="Times New Roman" w:hAnsi="Verdana"/>
          <w:color w:val="000000"/>
          <w:sz w:val="26"/>
          <w:szCs w:val="26"/>
          <w:lang w:eastAsia="uk-UA"/>
        </w:rPr>
      </w:pPr>
    </w:p>
    <w:p w14:paraId="38682A92" w14:textId="77777777" w:rsidR="008E3E84" w:rsidRPr="008E3E84" w:rsidRDefault="008E3E84" w:rsidP="008E3E84">
      <w:pPr>
        <w:pStyle w:val="aa"/>
        <w:tabs>
          <w:tab w:val="left" w:pos="1276"/>
        </w:tabs>
        <w:spacing w:line="312" w:lineRule="atLeast"/>
        <w:ind w:left="709"/>
        <w:rPr>
          <w:rFonts w:ascii="Verdana" w:eastAsia="Times New Roman" w:hAnsi="Verdana"/>
          <w:color w:val="000000"/>
          <w:sz w:val="26"/>
          <w:szCs w:val="26"/>
          <w:lang w:eastAsia="uk-UA"/>
        </w:rPr>
      </w:pPr>
      <w:r w:rsidRPr="008E3E84">
        <w:rPr>
          <w:rFonts w:ascii="Verdana" w:eastAsia="Times New Roman" w:hAnsi="Verdana"/>
          <w:color w:val="000000"/>
          <w:sz w:val="26"/>
          <w:szCs w:val="26"/>
          <w:lang w:eastAsia="uk-UA"/>
        </w:rPr>
        <w:t>SELECT SUM(</w:t>
      </w:r>
      <w:proofErr w:type="spellStart"/>
      <w:r w:rsidRPr="008E3E84">
        <w:rPr>
          <w:rFonts w:ascii="Verdana" w:eastAsia="Times New Roman" w:hAnsi="Verdana"/>
          <w:color w:val="000000"/>
          <w:sz w:val="26"/>
          <w:szCs w:val="26"/>
          <w:lang w:eastAsia="uk-UA"/>
        </w:rPr>
        <w:t>ProductCount</w:t>
      </w:r>
      <w:proofErr w:type="spellEnd"/>
      <w:r w:rsidRPr="008E3E84">
        <w:rPr>
          <w:rFonts w:ascii="Verdana" w:eastAsia="Times New Roman" w:hAnsi="Verdana"/>
          <w:color w:val="000000"/>
          <w:sz w:val="26"/>
          <w:szCs w:val="26"/>
          <w:lang w:eastAsia="uk-UA"/>
        </w:rPr>
        <w:t>) FROM Orders</w:t>
      </w:r>
    </w:p>
    <w:p w14:paraId="5E70A25A" w14:textId="0F35F217" w:rsidR="008E3E84" w:rsidRPr="008E3E84" w:rsidRDefault="008E3E84" w:rsidP="008E3E84">
      <w:pPr>
        <w:pStyle w:val="aa"/>
        <w:tabs>
          <w:tab w:val="left" w:pos="1276"/>
        </w:tabs>
        <w:spacing w:line="312" w:lineRule="atLeast"/>
        <w:ind w:left="709"/>
        <w:rPr>
          <w:rFonts w:ascii="Verdana" w:eastAsia="Times New Roman" w:hAnsi="Verdana"/>
          <w:color w:val="000000"/>
          <w:sz w:val="26"/>
          <w:szCs w:val="26"/>
          <w:lang w:eastAsia="uk-UA"/>
        </w:rPr>
      </w:pPr>
      <w:r w:rsidRPr="008E3E84">
        <w:rPr>
          <w:rFonts w:ascii="Verdana" w:eastAsia="Times New Roman" w:hAnsi="Verdana"/>
          <w:color w:val="000000"/>
          <w:sz w:val="26"/>
          <w:szCs w:val="26"/>
          <w:lang w:eastAsia="uk-UA"/>
        </w:rPr>
        <w:t xml:space="preserve">WHERE </w:t>
      </w:r>
      <w:proofErr w:type="spellStart"/>
      <w:r w:rsidRPr="008E3E84">
        <w:rPr>
          <w:rFonts w:ascii="Verdana" w:eastAsia="Times New Roman" w:hAnsi="Verdana"/>
          <w:color w:val="000000"/>
          <w:sz w:val="26"/>
          <w:szCs w:val="26"/>
          <w:lang w:eastAsia="uk-UA"/>
        </w:rPr>
        <w:t>CreatedAt</w:t>
      </w:r>
      <w:proofErr w:type="spellEnd"/>
      <w:r w:rsidRPr="008E3E84">
        <w:rPr>
          <w:rFonts w:ascii="Verdana" w:eastAsia="Times New Roman" w:hAnsi="Verdana"/>
          <w:color w:val="000000"/>
          <w:sz w:val="26"/>
          <w:szCs w:val="26"/>
          <w:lang w:eastAsia="uk-UA"/>
        </w:rPr>
        <w:t xml:space="preserve">&lt;'2021-03-01' AND </w:t>
      </w:r>
      <w:proofErr w:type="spellStart"/>
      <w:r w:rsidRPr="008E3E84">
        <w:rPr>
          <w:rFonts w:ascii="Verdana" w:eastAsia="Times New Roman" w:hAnsi="Verdana"/>
          <w:color w:val="000000"/>
          <w:sz w:val="26"/>
          <w:szCs w:val="26"/>
          <w:lang w:eastAsia="uk-UA"/>
        </w:rPr>
        <w:t>CreatedAt</w:t>
      </w:r>
      <w:proofErr w:type="spellEnd"/>
      <w:r w:rsidRPr="008E3E84">
        <w:rPr>
          <w:rFonts w:ascii="Verdana" w:eastAsia="Times New Roman" w:hAnsi="Verdana"/>
          <w:color w:val="000000"/>
          <w:sz w:val="26"/>
          <w:szCs w:val="26"/>
          <w:lang w:eastAsia="uk-UA"/>
        </w:rPr>
        <w:t>&gt;='2021-02-01'</w:t>
      </w:r>
    </w:p>
    <w:p w14:paraId="3E3A9945" w14:textId="77777777" w:rsidR="008E3E84" w:rsidRDefault="008E3E84" w:rsidP="00D547C9">
      <w:pPr>
        <w:pStyle w:val="aa"/>
        <w:tabs>
          <w:tab w:val="left" w:pos="1276"/>
        </w:tabs>
        <w:spacing w:line="312" w:lineRule="atLeast"/>
        <w:ind w:left="709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</w:p>
    <w:p w14:paraId="2C4733B7" w14:textId="68420DCB" w:rsidR="00971C5B" w:rsidRPr="00D547C9" w:rsidRDefault="00971C5B" w:rsidP="00971C5B">
      <w:pPr>
        <w:pStyle w:val="aa"/>
        <w:tabs>
          <w:tab w:val="left" w:pos="1276"/>
        </w:tabs>
        <w:spacing w:line="312" w:lineRule="atLeast"/>
        <w:ind w:left="709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D547C9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--#1</w:t>
      </w:r>
      <w:r w:rsidR="008E3E84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6</w:t>
      </w:r>
    </w:p>
    <w:p w14:paraId="21E6937C" w14:textId="56549B82" w:rsidR="00157657" w:rsidRDefault="00157657" w:rsidP="00971C5B">
      <w:pPr>
        <w:pStyle w:val="aa"/>
        <w:tabs>
          <w:tab w:val="left" w:pos="1276"/>
        </w:tabs>
        <w:spacing w:line="312" w:lineRule="atLeast"/>
        <w:ind w:left="709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</w:p>
    <w:p w14:paraId="673BF86B" w14:textId="77777777" w:rsidR="00073FFC" w:rsidRPr="00073FFC" w:rsidRDefault="00073FFC" w:rsidP="00073FFC">
      <w:pPr>
        <w:pStyle w:val="aa"/>
        <w:tabs>
          <w:tab w:val="left" w:pos="1276"/>
        </w:tabs>
        <w:spacing w:line="312" w:lineRule="atLeast"/>
        <w:ind w:left="709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073FFC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SELECT </w:t>
      </w:r>
      <w:proofErr w:type="spellStart"/>
      <w:r w:rsidRPr="00073FFC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id</w:t>
      </w:r>
      <w:proofErr w:type="spellEnd"/>
      <w:r w:rsidRPr="00073FFC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FROM </w:t>
      </w:r>
      <w:proofErr w:type="spellStart"/>
      <w:r w:rsidRPr="00073FFC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Products</w:t>
      </w:r>
      <w:proofErr w:type="spellEnd"/>
      <w:r w:rsidRPr="00073FFC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</w:p>
    <w:p w14:paraId="06DEAA97" w14:textId="3FE97559" w:rsidR="00073FFC" w:rsidRDefault="00073FFC" w:rsidP="00073FFC">
      <w:pPr>
        <w:pStyle w:val="aa"/>
        <w:tabs>
          <w:tab w:val="left" w:pos="1276"/>
        </w:tabs>
        <w:spacing w:line="312" w:lineRule="atLeast"/>
        <w:ind w:left="709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073FFC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WHERE </w:t>
      </w:r>
      <w:proofErr w:type="spellStart"/>
      <w:r w:rsidRPr="00073FFC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Manufacturer</w:t>
      </w:r>
      <w:proofErr w:type="spellEnd"/>
      <w:r w:rsidRPr="00073FFC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='</w:t>
      </w:r>
      <w:proofErr w:type="spellStart"/>
      <w:r w:rsidRPr="00971C5B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OnePlus</w:t>
      </w:r>
      <w:proofErr w:type="spellEnd"/>
      <w:r w:rsidRPr="00073FFC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'</w:t>
      </w:r>
    </w:p>
    <w:p w14:paraId="37F7729A" w14:textId="2C6D54F6" w:rsidR="00073FFC" w:rsidRDefault="00A70827" w:rsidP="00073FFC">
      <w:pPr>
        <w:pStyle w:val="aa"/>
        <w:tabs>
          <w:tab w:val="left" w:pos="1276"/>
        </w:tabs>
        <w:spacing w:line="312" w:lineRule="atLeast"/>
        <w:ind w:left="709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>
        <w:rPr>
          <w:rFonts w:ascii="Verdana" w:eastAsia="Times New Roman" w:hAnsi="Verdana"/>
          <w:color w:val="000000"/>
          <w:sz w:val="26"/>
          <w:szCs w:val="26"/>
          <w:lang w:eastAsia="uk-UA"/>
        </w:rPr>
        <w:t>--</w:t>
      </w:r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у мене </w:t>
      </w:r>
      <w:proofErr w:type="spellStart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був</w:t>
      </w:r>
      <w:proofErr w:type="spellEnd"/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r w:rsidR="00073FFC">
        <w:rPr>
          <w:rFonts w:ascii="Verdana" w:eastAsia="Times New Roman" w:hAnsi="Verdana"/>
          <w:color w:val="000000"/>
          <w:sz w:val="26"/>
          <w:szCs w:val="26"/>
          <w:lang w:eastAsia="uk-UA"/>
        </w:rPr>
        <w:t>id</w:t>
      </w:r>
      <w:r w:rsidR="00073FFC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=7</w:t>
      </w:r>
    </w:p>
    <w:p w14:paraId="6DE4D445" w14:textId="77777777" w:rsidR="00073FFC" w:rsidRDefault="00073FFC" w:rsidP="00971C5B">
      <w:pPr>
        <w:pStyle w:val="aa"/>
        <w:tabs>
          <w:tab w:val="left" w:pos="1276"/>
        </w:tabs>
        <w:spacing w:line="312" w:lineRule="atLeast"/>
        <w:ind w:left="709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</w:p>
    <w:p w14:paraId="551359C2" w14:textId="06E07829" w:rsidR="003430E1" w:rsidRPr="003430E1" w:rsidRDefault="003430E1" w:rsidP="003430E1">
      <w:pPr>
        <w:pStyle w:val="aa"/>
        <w:tabs>
          <w:tab w:val="left" w:pos="1276"/>
        </w:tabs>
        <w:spacing w:line="312" w:lineRule="atLeast"/>
        <w:ind w:left="709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430E1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SELECT </w:t>
      </w:r>
      <w:proofErr w:type="spellStart"/>
      <w:r w:rsidRPr="003430E1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CreatedAt</w:t>
      </w:r>
      <w:proofErr w:type="spellEnd"/>
      <w:r w:rsidRPr="003430E1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,</w:t>
      </w:r>
      <w:r>
        <w:rPr>
          <w:rFonts w:ascii="Verdana" w:eastAsia="Times New Roman" w:hAnsi="Verdana"/>
          <w:color w:val="000000"/>
          <w:sz w:val="26"/>
          <w:szCs w:val="26"/>
          <w:lang w:eastAsia="uk-UA"/>
        </w:rPr>
        <w:t xml:space="preserve"> </w:t>
      </w:r>
      <w:r w:rsidRPr="003430E1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SUM(</w:t>
      </w:r>
      <w:proofErr w:type="spellStart"/>
      <w:r w:rsidRPr="003430E1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ProductCount</w:t>
      </w:r>
      <w:proofErr w:type="spellEnd"/>
      <w:r w:rsidRPr="003430E1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) FROM </w:t>
      </w:r>
      <w:proofErr w:type="spellStart"/>
      <w:r w:rsidRPr="003430E1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Orders</w:t>
      </w:r>
      <w:proofErr w:type="spellEnd"/>
      <w:r w:rsidRPr="003430E1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</w:p>
    <w:p w14:paraId="62675A57" w14:textId="2EB7B2FD" w:rsidR="003430E1" w:rsidRPr="003430E1" w:rsidRDefault="003430E1" w:rsidP="003430E1">
      <w:pPr>
        <w:pStyle w:val="aa"/>
        <w:tabs>
          <w:tab w:val="left" w:pos="1276"/>
        </w:tabs>
        <w:spacing w:line="312" w:lineRule="atLeast"/>
        <w:ind w:left="709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430E1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WHERE </w:t>
      </w:r>
      <w:proofErr w:type="spellStart"/>
      <w:r w:rsidRPr="003430E1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ProductId</w:t>
      </w:r>
      <w:proofErr w:type="spellEnd"/>
      <w:r w:rsidRPr="003430E1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=7</w:t>
      </w:r>
    </w:p>
    <w:p w14:paraId="3201A6E7" w14:textId="7B81BA73" w:rsidR="003430E1" w:rsidRPr="003430E1" w:rsidRDefault="003430E1" w:rsidP="003430E1">
      <w:pPr>
        <w:pStyle w:val="aa"/>
        <w:tabs>
          <w:tab w:val="left" w:pos="1276"/>
        </w:tabs>
        <w:spacing w:line="312" w:lineRule="atLeast"/>
        <w:ind w:left="709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430E1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GROUP BY </w:t>
      </w:r>
      <w:proofErr w:type="spellStart"/>
      <w:r w:rsidRPr="003430E1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ProductId</w:t>
      </w:r>
      <w:proofErr w:type="spellEnd"/>
      <w:r w:rsidRPr="003430E1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, </w:t>
      </w:r>
      <w:proofErr w:type="spellStart"/>
      <w:r w:rsidRPr="003430E1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CreatedAt</w:t>
      </w:r>
      <w:proofErr w:type="spellEnd"/>
    </w:p>
    <w:p w14:paraId="046CC9F5" w14:textId="72A7D1F6" w:rsidR="003430E1" w:rsidRPr="003430E1" w:rsidRDefault="003430E1" w:rsidP="003430E1">
      <w:pPr>
        <w:pStyle w:val="aa"/>
        <w:tabs>
          <w:tab w:val="left" w:pos="1276"/>
        </w:tabs>
        <w:spacing w:line="312" w:lineRule="atLeast"/>
        <w:ind w:left="709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430E1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HAVING SUM(</w:t>
      </w:r>
      <w:proofErr w:type="spellStart"/>
      <w:r w:rsidRPr="003430E1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ProductCount</w:t>
      </w:r>
      <w:proofErr w:type="spellEnd"/>
      <w:r w:rsidRPr="003430E1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)&gt;3</w:t>
      </w:r>
    </w:p>
    <w:sectPr w:rsidR="003430E1" w:rsidRPr="003430E1">
      <w:footerReference w:type="default" r:id="rId18"/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DDE48A" w14:textId="77777777" w:rsidR="0037284C" w:rsidRDefault="0037284C" w:rsidP="008A3002">
      <w:pPr>
        <w:bidi/>
      </w:pPr>
      <w:r>
        <w:separator/>
      </w:r>
    </w:p>
  </w:endnote>
  <w:endnote w:type="continuationSeparator" w:id="0">
    <w:p w14:paraId="70DB78BD" w14:textId="77777777" w:rsidR="0037284C" w:rsidRDefault="0037284C" w:rsidP="008A3002">
      <w:pPr>
        <w:bidi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88640284"/>
      <w:docPartObj>
        <w:docPartGallery w:val="Page Numbers (Bottom of Page)"/>
        <w:docPartUnique/>
      </w:docPartObj>
    </w:sdtPr>
    <w:sdtEndPr>
      <w:rPr>
        <w:rFonts w:asciiTheme="minorHAnsi" w:hAnsiTheme="minorHAnsi" w:cstheme="minorHAnsi"/>
        <w:sz w:val="24"/>
        <w:szCs w:val="24"/>
      </w:rPr>
    </w:sdtEndPr>
    <w:sdtContent>
      <w:p w14:paraId="18899E0A" w14:textId="4C9B0088" w:rsidR="008A3002" w:rsidRPr="008A3002" w:rsidRDefault="008A3002">
        <w:pPr>
          <w:pStyle w:val="a6"/>
          <w:jc w:val="right"/>
          <w:rPr>
            <w:rFonts w:asciiTheme="minorHAnsi" w:hAnsiTheme="minorHAnsi" w:cstheme="minorHAnsi"/>
            <w:sz w:val="24"/>
            <w:szCs w:val="24"/>
          </w:rPr>
        </w:pPr>
        <w:r w:rsidRPr="008A3002">
          <w:rPr>
            <w:rFonts w:asciiTheme="minorHAnsi" w:hAnsiTheme="minorHAnsi" w:cstheme="minorHAnsi"/>
            <w:sz w:val="24"/>
            <w:szCs w:val="24"/>
          </w:rPr>
          <w:fldChar w:fldCharType="begin"/>
        </w:r>
        <w:r w:rsidRPr="008A3002">
          <w:rPr>
            <w:rFonts w:asciiTheme="minorHAnsi" w:hAnsiTheme="minorHAnsi" w:cstheme="minorHAnsi"/>
            <w:sz w:val="24"/>
            <w:szCs w:val="24"/>
          </w:rPr>
          <w:instrText>PAGE   \* MERGEFORMAT</w:instrText>
        </w:r>
        <w:r w:rsidRPr="008A3002">
          <w:rPr>
            <w:rFonts w:asciiTheme="minorHAnsi" w:hAnsiTheme="minorHAnsi" w:cstheme="minorHAnsi"/>
            <w:sz w:val="24"/>
            <w:szCs w:val="24"/>
          </w:rPr>
          <w:fldChar w:fldCharType="separate"/>
        </w:r>
        <w:r w:rsidRPr="008A3002">
          <w:rPr>
            <w:rFonts w:asciiTheme="minorHAnsi" w:hAnsiTheme="minorHAnsi" w:cstheme="minorHAnsi"/>
            <w:sz w:val="24"/>
            <w:szCs w:val="24"/>
            <w:lang w:val="ru-RU"/>
          </w:rPr>
          <w:t>2</w:t>
        </w:r>
        <w:r w:rsidRPr="008A3002">
          <w:rPr>
            <w:rFonts w:asciiTheme="minorHAnsi" w:hAnsiTheme="minorHAnsi" w:cstheme="minorHAnsi"/>
            <w:sz w:val="24"/>
            <w:szCs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FE3B21" w14:textId="77777777" w:rsidR="0037284C" w:rsidRDefault="0037284C" w:rsidP="008A3002">
      <w:pPr>
        <w:bidi/>
      </w:pPr>
      <w:r>
        <w:separator/>
      </w:r>
    </w:p>
  </w:footnote>
  <w:footnote w:type="continuationSeparator" w:id="0">
    <w:p w14:paraId="2F52BB50" w14:textId="77777777" w:rsidR="0037284C" w:rsidRDefault="0037284C" w:rsidP="008A3002">
      <w:pPr>
        <w:bidi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9B794F"/>
    <w:multiLevelType w:val="hybridMultilevel"/>
    <w:tmpl w:val="7A94FDEC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31711F"/>
    <w:multiLevelType w:val="multilevel"/>
    <w:tmpl w:val="2760E7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75932FE"/>
    <w:multiLevelType w:val="multilevel"/>
    <w:tmpl w:val="CC08CC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C7B238F"/>
    <w:multiLevelType w:val="multilevel"/>
    <w:tmpl w:val="D012E8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6E9584E"/>
    <w:multiLevelType w:val="multilevel"/>
    <w:tmpl w:val="EC1EC7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7EE73B3"/>
    <w:multiLevelType w:val="multilevel"/>
    <w:tmpl w:val="BD027C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84B4361"/>
    <w:multiLevelType w:val="multilevel"/>
    <w:tmpl w:val="4656D6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E783610"/>
    <w:multiLevelType w:val="multilevel"/>
    <w:tmpl w:val="6E867D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7D14D25"/>
    <w:multiLevelType w:val="multilevel"/>
    <w:tmpl w:val="729E72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BE25394"/>
    <w:multiLevelType w:val="multilevel"/>
    <w:tmpl w:val="4A5CFA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4296796">
    <w:abstractNumId w:val="7"/>
  </w:num>
  <w:num w:numId="2" w16cid:durableId="1935285423">
    <w:abstractNumId w:val="4"/>
  </w:num>
  <w:num w:numId="3" w16cid:durableId="1972710580">
    <w:abstractNumId w:val="9"/>
  </w:num>
  <w:num w:numId="4" w16cid:durableId="1974093606">
    <w:abstractNumId w:val="2"/>
  </w:num>
  <w:num w:numId="5" w16cid:durableId="2036034218">
    <w:abstractNumId w:val="5"/>
  </w:num>
  <w:num w:numId="6" w16cid:durableId="1393886659">
    <w:abstractNumId w:val="1"/>
  </w:num>
  <w:num w:numId="7" w16cid:durableId="1941252569">
    <w:abstractNumId w:val="8"/>
  </w:num>
  <w:num w:numId="8" w16cid:durableId="2144301722">
    <w:abstractNumId w:val="6"/>
  </w:num>
  <w:num w:numId="9" w16cid:durableId="1917589176">
    <w:abstractNumId w:val="3"/>
  </w:num>
  <w:num w:numId="10" w16cid:durableId="934084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wN7A0tDQ2MzUxMTNX0lEKTi0uzszPAykwqQUAnKvf+SwAAAA="/>
  </w:docVars>
  <w:rsids>
    <w:rsidRoot w:val="00392280"/>
    <w:rsid w:val="00000753"/>
    <w:rsid w:val="00073FFC"/>
    <w:rsid w:val="000B53A9"/>
    <w:rsid w:val="00137BAB"/>
    <w:rsid w:val="00157657"/>
    <w:rsid w:val="00180310"/>
    <w:rsid w:val="00197E6B"/>
    <w:rsid w:val="001C15ED"/>
    <w:rsid w:val="001E4142"/>
    <w:rsid w:val="001E5F39"/>
    <w:rsid w:val="001F206C"/>
    <w:rsid w:val="001F3997"/>
    <w:rsid w:val="001F63F2"/>
    <w:rsid w:val="00232859"/>
    <w:rsid w:val="00241AAD"/>
    <w:rsid w:val="00274242"/>
    <w:rsid w:val="00302D15"/>
    <w:rsid w:val="003430E1"/>
    <w:rsid w:val="0037284C"/>
    <w:rsid w:val="0038300A"/>
    <w:rsid w:val="00392280"/>
    <w:rsid w:val="003A5A01"/>
    <w:rsid w:val="003C7F4D"/>
    <w:rsid w:val="003F2E33"/>
    <w:rsid w:val="004B12BA"/>
    <w:rsid w:val="00522CF3"/>
    <w:rsid w:val="005423BD"/>
    <w:rsid w:val="00581F73"/>
    <w:rsid w:val="005966B0"/>
    <w:rsid w:val="005E16BE"/>
    <w:rsid w:val="006E51C1"/>
    <w:rsid w:val="007C5B74"/>
    <w:rsid w:val="007F3EF9"/>
    <w:rsid w:val="0083480E"/>
    <w:rsid w:val="008550D8"/>
    <w:rsid w:val="008624C2"/>
    <w:rsid w:val="008A3002"/>
    <w:rsid w:val="008A499F"/>
    <w:rsid w:val="008E3E84"/>
    <w:rsid w:val="00971C5B"/>
    <w:rsid w:val="009A5756"/>
    <w:rsid w:val="00A70827"/>
    <w:rsid w:val="00AB143C"/>
    <w:rsid w:val="00BD5C23"/>
    <w:rsid w:val="00C01EE4"/>
    <w:rsid w:val="00C36C87"/>
    <w:rsid w:val="00D044F6"/>
    <w:rsid w:val="00D2000A"/>
    <w:rsid w:val="00D547C9"/>
    <w:rsid w:val="00D8099C"/>
    <w:rsid w:val="00D8303E"/>
    <w:rsid w:val="00EB76C7"/>
    <w:rsid w:val="00ED5C1F"/>
    <w:rsid w:val="00EE2607"/>
    <w:rsid w:val="00F31467"/>
    <w:rsid w:val="00F870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033EF4"/>
  <w15:chartTrackingRefBased/>
  <w15:docId w15:val="{C3747865-9E78-4EF5-85F5-BA5AFC1B34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8"/>
        <w:szCs w:val="28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2000A"/>
  </w:style>
  <w:style w:type="paragraph" w:styleId="1">
    <w:name w:val="heading 1"/>
    <w:basedOn w:val="a"/>
    <w:next w:val="a"/>
    <w:link w:val="10"/>
    <w:uiPriority w:val="9"/>
    <w:qFormat/>
    <w:rsid w:val="00302D1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39228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3">
    <w:name w:val="heading 3"/>
    <w:basedOn w:val="a"/>
    <w:link w:val="30"/>
    <w:uiPriority w:val="9"/>
    <w:qFormat/>
    <w:rsid w:val="00392280"/>
    <w:pPr>
      <w:spacing w:before="100" w:beforeAutospacing="1" w:after="100" w:afterAutospacing="1"/>
      <w:outlineLvl w:val="2"/>
    </w:pPr>
    <w:rPr>
      <w:rFonts w:eastAsia="Times New Roman"/>
      <w:b/>
      <w:bCs/>
      <w:sz w:val="27"/>
      <w:szCs w:val="27"/>
      <w:lang w:val="uk-UA" w:eastAsia="uk-UA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302D1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Заголовок 3 Знак"/>
    <w:basedOn w:val="a0"/>
    <w:link w:val="3"/>
    <w:uiPriority w:val="9"/>
    <w:rsid w:val="00392280"/>
    <w:rPr>
      <w:rFonts w:eastAsia="Times New Roman"/>
      <w:b/>
      <w:bCs/>
      <w:sz w:val="27"/>
      <w:szCs w:val="27"/>
      <w:lang w:val="uk-UA" w:eastAsia="uk-UA"/>
    </w:rPr>
  </w:style>
  <w:style w:type="paragraph" w:styleId="a3">
    <w:name w:val="Normal (Web)"/>
    <w:basedOn w:val="a"/>
    <w:uiPriority w:val="99"/>
    <w:semiHidden/>
    <w:unhideWhenUsed/>
    <w:rsid w:val="00392280"/>
    <w:pPr>
      <w:spacing w:before="100" w:beforeAutospacing="1" w:after="100" w:afterAutospacing="1"/>
    </w:pPr>
    <w:rPr>
      <w:rFonts w:eastAsia="Times New Roman"/>
      <w:sz w:val="24"/>
      <w:szCs w:val="24"/>
      <w:lang w:val="uk-UA" w:eastAsia="uk-UA"/>
    </w:rPr>
  </w:style>
  <w:style w:type="character" w:customStyle="1" w:styleId="b">
    <w:name w:val="b"/>
    <w:basedOn w:val="a0"/>
    <w:rsid w:val="00392280"/>
  </w:style>
  <w:style w:type="character" w:styleId="HTML">
    <w:name w:val="HTML Code"/>
    <w:basedOn w:val="a0"/>
    <w:uiPriority w:val="99"/>
    <w:semiHidden/>
    <w:unhideWhenUsed/>
    <w:rsid w:val="00392280"/>
    <w:rPr>
      <w:rFonts w:ascii="Courier New" w:eastAsia="Times New Roman" w:hAnsi="Courier New" w:cs="Courier New"/>
      <w:sz w:val="20"/>
      <w:szCs w:val="20"/>
    </w:rPr>
  </w:style>
  <w:style w:type="character" w:customStyle="1" w:styleId="ii">
    <w:name w:val="ii"/>
    <w:basedOn w:val="a0"/>
    <w:rsid w:val="00392280"/>
  </w:style>
  <w:style w:type="character" w:customStyle="1" w:styleId="20">
    <w:name w:val="Заголовок 2 Знак"/>
    <w:basedOn w:val="a0"/>
    <w:link w:val="2"/>
    <w:uiPriority w:val="9"/>
    <w:semiHidden/>
    <w:rsid w:val="0039228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10">
    <w:name w:val="Заголовок 1 Знак"/>
    <w:basedOn w:val="a0"/>
    <w:link w:val="1"/>
    <w:uiPriority w:val="9"/>
    <w:rsid w:val="00302D1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40">
    <w:name w:val="Заголовок 4 Знак"/>
    <w:basedOn w:val="a0"/>
    <w:link w:val="4"/>
    <w:uiPriority w:val="9"/>
    <w:semiHidden/>
    <w:rsid w:val="00302D15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a4">
    <w:name w:val="header"/>
    <w:basedOn w:val="a"/>
    <w:link w:val="a5"/>
    <w:uiPriority w:val="99"/>
    <w:unhideWhenUsed/>
    <w:rsid w:val="008A3002"/>
    <w:pPr>
      <w:tabs>
        <w:tab w:val="center" w:pos="4844"/>
        <w:tab w:val="right" w:pos="9689"/>
      </w:tabs>
    </w:pPr>
  </w:style>
  <w:style w:type="character" w:customStyle="1" w:styleId="a5">
    <w:name w:val="Верхний колонтитул Знак"/>
    <w:basedOn w:val="a0"/>
    <w:link w:val="a4"/>
    <w:uiPriority w:val="99"/>
    <w:rsid w:val="008A3002"/>
  </w:style>
  <w:style w:type="paragraph" w:styleId="a6">
    <w:name w:val="footer"/>
    <w:basedOn w:val="a"/>
    <w:link w:val="a7"/>
    <w:uiPriority w:val="99"/>
    <w:unhideWhenUsed/>
    <w:rsid w:val="008A3002"/>
    <w:pPr>
      <w:tabs>
        <w:tab w:val="center" w:pos="4844"/>
        <w:tab w:val="right" w:pos="9689"/>
      </w:tabs>
    </w:pPr>
  </w:style>
  <w:style w:type="character" w:customStyle="1" w:styleId="a7">
    <w:name w:val="Нижний колонтитул Знак"/>
    <w:basedOn w:val="a0"/>
    <w:link w:val="a6"/>
    <w:uiPriority w:val="99"/>
    <w:rsid w:val="008A3002"/>
  </w:style>
  <w:style w:type="paragraph" w:styleId="a8">
    <w:name w:val="Balloon Text"/>
    <w:basedOn w:val="a"/>
    <w:link w:val="a9"/>
    <w:uiPriority w:val="99"/>
    <w:semiHidden/>
    <w:unhideWhenUsed/>
    <w:rsid w:val="008A3002"/>
    <w:rPr>
      <w:rFonts w:ascii="Arial" w:hAnsi="Arial" w:cs="Arial"/>
      <w:sz w:val="18"/>
      <w:szCs w:val="18"/>
    </w:rPr>
  </w:style>
  <w:style w:type="character" w:customStyle="1" w:styleId="a9">
    <w:name w:val="Текст выноски Знак"/>
    <w:basedOn w:val="a0"/>
    <w:link w:val="a8"/>
    <w:uiPriority w:val="99"/>
    <w:semiHidden/>
    <w:rsid w:val="008A3002"/>
    <w:rPr>
      <w:rFonts w:ascii="Arial" w:hAnsi="Arial" w:cs="Arial"/>
      <w:sz w:val="18"/>
      <w:szCs w:val="18"/>
    </w:rPr>
  </w:style>
  <w:style w:type="paragraph" w:styleId="aa">
    <w:name w:val="List Paragraph"/>
    <w:basedOn w:val="a"/>
    <w:uiPriority w:val="34"/>
    <w:qFormat/>
    <w:rsid w:val="001803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1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9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1242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875262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7271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8742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100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6414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199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82856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659235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0733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497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488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03920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93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07967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823357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561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5070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1347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149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6720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2824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170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32189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4598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901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6799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981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045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7517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11149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4993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22964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44965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386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0156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8047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5134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8988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9250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4676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978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408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6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69170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440181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87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115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763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455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953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08723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79521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59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8092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8115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8919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704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16284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64323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7968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4090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220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7393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4423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374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731541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6307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233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7054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529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125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1012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6787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8355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0417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69401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51941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3605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3020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92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198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07422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635836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496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9661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555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60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58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1507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780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1585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1022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310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0092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0985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570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0132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8096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6534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8058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4331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6911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9888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9770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8486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6612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4699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9315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66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6937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2335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2384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6854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8380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0833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3668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6057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2494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9276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80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30363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35200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1713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4790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4299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72317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157919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7736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3400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5582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4669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36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739459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327397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065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713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22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35818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89473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3443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048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400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43087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52344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9099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3443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7993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15766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26372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7678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217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422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6862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75886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667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8927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015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05339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13128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917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3252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1582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46262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47922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100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8930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03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64460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38179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531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727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055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81559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82303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2483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5843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8210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58347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677124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306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559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117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7495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197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4913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9627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7428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3635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211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6393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4814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5821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26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1846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60132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16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685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9853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8546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9235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8308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5335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3819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764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7114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2737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6967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4957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9285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350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80519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49881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0639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410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055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0057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2546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449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6302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2134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9268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8910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61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16077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85899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519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596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3186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6648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7585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390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6961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6176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7426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935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8670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650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2170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8949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1398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9153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1809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2574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4970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130410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19436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9124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5887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780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73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763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234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7108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009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9087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8401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280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2412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0944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7806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4662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5868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526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2973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4868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2467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6484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6250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983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61257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82274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487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0844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295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38084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84148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317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933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1142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53606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815831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7935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142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66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6134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2004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20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59300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73520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02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726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6706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69511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963148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1654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128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718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8811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1643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0771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426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946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6270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162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1821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031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9082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409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6743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5992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4034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373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094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8557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2387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677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2355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874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3861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7209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7026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4587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2924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4561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097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0185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17818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1783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8217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6256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1320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71928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63605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8105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331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289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96765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72011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6366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717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5448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88090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0558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997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1419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569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4950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5495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73373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880366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5565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22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3706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5895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4359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5119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8232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4065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4977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42147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2524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02933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50131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3165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0197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9485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4336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7899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68262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90524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3945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0785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327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019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455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7058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9332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94883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7205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087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89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80545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61826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6238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1561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236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398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361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3842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7840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38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46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2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73543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44862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934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887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580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250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161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0121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531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80537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64730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0447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6857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0391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4418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36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8290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8905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64868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738479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6210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3142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5657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2244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2222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0792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965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68444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53986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7792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99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8596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3018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3658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1833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5506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16078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462116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7078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6342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075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7642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410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2892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908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61398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413969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08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946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4197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524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4364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6700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2716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18737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45790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191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072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9823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4366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5775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8521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9239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2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08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13434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64429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798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055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795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00926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63842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3351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4270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522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4954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459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08235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52180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17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1168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1060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2811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474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32740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729310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5340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6193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8080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9454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633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75203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05530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3212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517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231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34203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05637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723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272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743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27771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93216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271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3391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108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02296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93420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283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2556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537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030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645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16301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77745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7663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00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278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9803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192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784943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74698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0840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3370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4511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2031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771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9716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510413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151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37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8078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7296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660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07571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358653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8661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6153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8824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8418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9749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78107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418404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344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2096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7626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6218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8160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16261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08632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513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747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394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5906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950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10774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502507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63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0306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2991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46727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1036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58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13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17024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04636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613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2771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738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42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6817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7243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0017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5345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3077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2507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2072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8064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4784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84902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40933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345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6010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8655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0009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3202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2043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596816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938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5415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7335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2506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4888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47258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370759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890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6325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950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7757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7930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71412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61837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7987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6103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127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5958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950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52673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544633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031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6308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940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460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636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56343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86657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80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460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4901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8769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280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11664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73435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0472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2395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573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04084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4606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33594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93117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692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33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2205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0320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9156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435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348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9965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162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203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1731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801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5986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0524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404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5968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1717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5772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6318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4440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0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6644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917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0816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1692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8734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2312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4418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68351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7483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3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40087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63624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8481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7515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5111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5739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956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79367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67530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799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6047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800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1257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250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09213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13987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282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848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519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649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5488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09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227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1287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38949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6320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2776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6855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2093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70344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29430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3239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372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290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4491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467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04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6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51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72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33123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739670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263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7679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7994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95725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336609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3337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1355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7087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84757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34158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7653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76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5258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2036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9563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2779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726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20260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97917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090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6319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120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3435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0538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5992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9893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348763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38704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6171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6258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780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61350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45835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6185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961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2413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53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9875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4983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0720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8879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380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0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1544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49372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4290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19741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73112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2417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7969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3665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719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801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6035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3351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5988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0093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450869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13013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5071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6766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6485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411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213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9428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1006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384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0243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903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0023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8301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320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0788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0929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2178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97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0632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0376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1747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5942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735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9295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33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2412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8048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4875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3144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6367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7993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3516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6273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194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05461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869638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94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580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2212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329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1063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37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718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132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9893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9457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9969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7047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42282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7242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013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61970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08295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004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9008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25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772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962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875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0354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744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8358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6200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5913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9259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0210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2571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532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97638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155489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1664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8844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2643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5530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7129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8958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809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8815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2582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5992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5183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2469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2683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5767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028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61559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13992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4271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998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752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3222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56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7665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755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3773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3576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8024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2373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6673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0185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4249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1904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59985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57337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206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71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1702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399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674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7661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385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8943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2950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3854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5934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7220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2418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4975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325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91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12136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837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49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1345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385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11069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23818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3289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136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4569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166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9324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467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0412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0403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779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673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2440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1796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3387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5791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7181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0974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3683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6561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6267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0882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5193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5030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228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07404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83492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2178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6551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1259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09621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809399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109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375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9480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9705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8518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64599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11374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896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149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9458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6979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9624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7351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19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7236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89856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2405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90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78309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9377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0565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6114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922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6613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886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30956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71168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5038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424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6784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8459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647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54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15383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21410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899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7520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5833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90110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27634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1937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912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6830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8219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368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30203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59417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2761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7328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4705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4259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22380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60973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22592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9550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798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7502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0613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236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27700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33822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16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245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536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84303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34680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360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6394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929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3266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08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97524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6430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934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073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8132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521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7046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48174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30431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345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471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992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42225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4006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90194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830713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11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1241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145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75248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77093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061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1341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1104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096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224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78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8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7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72735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85271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628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6250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621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7468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4842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5420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3149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445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06708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49569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8968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7196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8281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3420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9143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9520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34014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4677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0980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8372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264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384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405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6911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7280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48070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76786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148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414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915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2412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155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857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9769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729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5686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2582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0748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45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7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66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48211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828860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4189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2839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9520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2560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994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9081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95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9820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386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518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2397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82600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1239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2794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5635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0568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46541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1900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071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06015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71048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11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990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7799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393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2820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5891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8062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416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6499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2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2654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3846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5527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7378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3643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0816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4395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0342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1459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0855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441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55419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4055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905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387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306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2772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259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045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3918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1392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686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9886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2657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90668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8089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5024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9228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8235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646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93023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46933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872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2690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205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62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21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540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870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2412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3619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2108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5879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5616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7702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7196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9649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20138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1122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7370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303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43202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63922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9215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2217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263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40085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25367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8433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039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657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55077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08348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563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2010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065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28864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3658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3702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11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302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3050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3743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933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937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5818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0477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948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703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41331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8140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654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13701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5676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5260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2053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04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93894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49674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0597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5797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912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177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2361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732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1567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816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7275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336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2127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4322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3939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9667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4257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7652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1569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6639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7352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7638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134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24481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66447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486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750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4667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4437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7949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1380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527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992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235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3072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4506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4211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879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8937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0038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2015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2060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0553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640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93188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640305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2844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2550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357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169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8495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85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1861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0807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69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2344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6099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1610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2170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864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4199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5935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5426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8097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6462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458458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5416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1724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8318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815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8285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889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7633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6696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5915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494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716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4415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3021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6888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6424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3379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7207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2011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3158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8798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63209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28915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2274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5018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7581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664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647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4997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368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8675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50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3979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202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7263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1901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5554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4943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677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7188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0595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6316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354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0135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41850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147041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5639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0615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5302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622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22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38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113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1643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0855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1616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4350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921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7174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9658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0886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2467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22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7910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0386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8290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8017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2578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6899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09585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86755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04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214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8827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5528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611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2258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0447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855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763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4964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790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5930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0049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4634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9486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1791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5981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1702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8263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5373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3357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41788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0565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41732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6891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7916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9364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4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03441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41480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976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6579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003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1793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3681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7786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257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617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2538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4229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665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0622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665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427510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16120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472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0912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9420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1442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4327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6013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2369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60505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02855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024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5550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7005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0776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093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73447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130323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6883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9644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255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1375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1802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65644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732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39396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78487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4886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8855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843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156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5785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0834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4933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1012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1951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9111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0205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28057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624242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2094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97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1848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662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0011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1828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8299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1391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385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26854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59628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1840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7724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866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844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8560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751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7229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7997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4268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7975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282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52344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189686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2773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3084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1329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306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7584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171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3960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5185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2042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5123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576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9386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9276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1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34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39748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18502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8002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56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3224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210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10204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16904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7404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61800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60768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630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60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5430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6758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3872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0146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15501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3853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1589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611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5416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2084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846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4899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1818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873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81008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29144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1396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858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8085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972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4192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3403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760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56412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02355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8660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696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6302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910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50097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06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0221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31701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132871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6947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8726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9791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0880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4362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3656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1189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4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03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10343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22297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7514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165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7059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0961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2948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4180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9022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5614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627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59459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892232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5942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52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7369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0241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6307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7750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986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6926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7513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7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38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64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41547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49893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4576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410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2841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8627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236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7473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130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326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9886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773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20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1390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5780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17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4142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3465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2786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1757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4031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4278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4593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66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454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2190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61071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6504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0210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9956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8125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9363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306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4189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1304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588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0792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5866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3720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7772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144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1379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4566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7938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5868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4222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0</Pages>
  <Words>7878</Words>
  <Characters>4491</Characters>
  <Application>Microsoft Office Word</Application>
  <DocSecurity>0</DocSecurity>
  <Lines>37</Lines>
  <Paragraphs>2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rker</dc:creator>
  <cp:keywords/>
  <dc:description/>
  <cp:lastModifiedBy>Worker</cp:lastModifiedBy>
  <cp:revision>6</cp:revision>
  <cp:lastPrinted>2020-01-13T05:01:00Z</cp:lastPrinted>
  <dcterms:created xsi:type="dcterms:W3CDTF">2022-09-28T03:53:00Z</dcterms:created>
  <dcterms:modified xsi:type="dcterms:W3CDTF">2022-12-27T12:26:00Z</dcterms:modified>
</cp:coreProperties>
</file>